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2A3C31DE" w:rsidR="00D45DE1" w:rsidRPr="003B3CC8" w:rsidRDefault="0056140F" w:rsidP="0FAFBCBD">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725D7A">
        <w:rPr>
          <w:rFonts w:asciiTheme="majorHAnsi" w:hAnsiTheme="majorHAnsi" w:cstheme="majorBidi"/>
          <w:b/>
          <w:bCs/>
          <w:noProof/>
          <w:sz w:val="28"/>
          <w:szCs w:val="28"/>
        </w:rPr>
        <w:t>Winter</w:t>
      </w:r>
      <w:r w:rsidR="1FA7DE99" w:rsidRPr="0FAFBCBD">
        <w:rPr>
          <w:rFonts w:asciiTheme="majorHAnsi" w:hAnsiTheme="majorHAnsi" w:cstheme="majorBidi"/>
          <w:b/>
          <w:bCs/>
          <w:noProof/>
          <w:sz w:val="28"/>
          <w:szCs w:val="28"/>
        </w:rPr>
        <w:t xml:space="preserve"> 202</w:t>
      </w:r>
      <w:r w:rsidR="00725D7A">
        <w:rPr>
          <w:rFonts w:asciiTheme="majorHAnsi" w:hAnsiTheme="majorHAnsi" w:cstheme="majorBidi"/>
          <w:b/>
          <w:bCs/>
          <w:noProof/>
          <w:sz w:val="28"/>
          <w:szCs w:val="28"/>
        </w:rPr>
        <w:t>2</w:t>
      </w:r>
      <w:r w:rsidR="66EEFC6C" w:rsidRPr="0FAFBCBD">
        <w:rPr>
          <w:rFonts w:asciiTheme="majorHAnsi" w:hAnsiTheme="majorHAnsi" w:cstheme="majorBidi"/>
          <w:sz w:val="28"/>
          <w:szCs w:val="28"/>
        </w:rPr>
        <w:t xml:space="preserve"> // WEEK </w:t>
      </w:r>
      <w:r w:rsidR="00C76287">
        <w:rPr>
          <w:rFonts w:asciiTheme="majorHAnsi" w:hAnsiTheme="majorHAnsi" w:cstheme="majorBidi"/>
          <w:sz w:val="28"/>
          <w:szCs w:val="28"/>
        </w:rPr>
        <w:t>8</w:t>
      </w:r>
    </w:p>
    <w:p w14:paraId="366AF414" w14:textId="38570D81" w:rsidR="00D45DE1" w:rsidRPr="003B3CC8" w:rsidRDefault="00707749" w:rsidP="2489F710">
      <w:pPr>
        <w:spacing w:line="276" w:lineRule="auto"/>
        <w:rPr>
          <w:rFonts w:asciiTheme="majorHAnsi" w:hAnsiTheme="majorHAnsi" w:cstheme="majorBidi"/>
          <w:b/>
          <w:bCs/>
          <w:sz w:val="22"/>
          <w:szCs w:val="22"/>
        </w:rPr>
      </w:pPr>
      <w:r w:rsidRPr="2489F710">
        <w:rPr>
          <w:rFonts w:asciiTheme="majorHAnsi" w:hAnsiTheme="majorHAnsi" w:cstheme="majorBidi"/>
          <w:b/>
          <w:bCs/>
          <w:sz w:val="22"/>
          <w:szCs w:val="22"/>
        </w:rPr>
        <w:t>Life</w:t>
      </w:r>
      <w:r w:rsidR="003B3CC8" w:rsidRPr="2489F710">
        <w:rPr>
          <w:rFonts w:asciiTheme="majorHAnsi" w:hAnsiTheme="majorHAnsi" w:cstheme="majorBidi"/>
          <w:b/>
          <w:bCs/>
          <w:sz w:val="22"/>
          <w:szCs w:val="22"/>
        </w:rPr>
        <w:t xml:space="preserve"> Group Questions</w:t>
      </w:r>
      <w:r>
        <w:br/>
      </w:r>
      <w:r w:rsidR="00822768" w:rsidRPr="2489F710">
        <w:rPr>
          <w:rFonts w:asciiTheme="majorHAnsi" w:hAnsiTheme="majorHAnsi" w:cstheme="majorBidi"/>
          <w:sz w:val="22"/>
          <w:szCs w:val="22"/>
        </w:rPr>
        <w:t xml:space="preserve">Acts: Daring </w:t>
      </w:r>
      <w:bookmarkStart w:id="0" w:name="_Int_TH6vLgkR"/>
      <w:r w:rsidR="00822768" w:rsidRPr="2489F710">
        <w:rPr>
          <w:rFonts w:asciiTheme="majorHAnsi" w:hAnsiTheme="majorHAnsi" w:cstheme="majorBidi"/>
          <w:sz w:val="22"/>
          <w:szCs w:val="22"/>
        </w:rPr>
        <w:t>To</w:t>
      </w:r>
      <w:bookmarkEnd w:id="0"/>
      <w:r w:rsidR="00822768" w:rsidRPr="2489F710">
        <w:rPr>
          <w:rFonts w:asciiTheme="majorHAnsi" w:hAnsiTheme="majorHAnsi" w:cstheme="majorBidi"/>
          <w:sz w:val="22"/>
          <w:szCs w:val="22"/>
        </w:rPr>
        <w:t xml:space="preserve"> Be </w:t>
      </w:r>
      <w:bookmarkStart w:id="1" w:name="_Int_X11yG7JZ"/>
      <w:r w:rsidR="00822768" w:rsidRPr="2489F710">
        <w:rPr>
          <w:rFonts w:asciiTheme="majorHAnsi" w:hAnsiTheme="majorHAnsi" w:cstheme="majorBidi"/>
          <w:sz w:val="22"/>
          <w:szCs w:val="22"/>
        </w:rPr>
        <w:t>The</w:t>
      </w:r>
      <w:bookmarkEnd w:id="1"/>
      <w:r w:rsidR="00822768" w:rsidRPr="2489F710">
        <w:rPr>
          <w:rFonts w:asciiTheme="majorHAnsi" w:hAnsiTheme="majorHAnsi" w:cstheme="majorBidi"/>
          <w:sz w:val="22"/>
          <w:szCs w:val="22"/>
        </w:rPr>
        <w:t xml:space="preserve"> Church </w:t>
      </w:r>
      <w:r w:rsidR="741FF7EF" w:rsidRPr="2489F710">
        <w:rPr>
          <w:rFonts w:asciiTheme="majorHAnsi" w:hAnsiTheme="majorHAnsi" w:cstheme="majorBidi"/>
          <w:sz w:val="22"/>
          <w:szCs w:val="22"/>
        </w:rPr>
        <w:t>//</w:t>
      </w:r>
      <w:r w:rsidR="62EF5440" w:rsidRPr="2489F710">
        <w:rPr>
          <w:rFonts w:asciiTheme="majorHAnsi" w:hAnsiTheme="majorHAnsi" w:cstheme="majorBidi"/>
          <w:sz w:val="22"/>
          <w:szCs w:val="22"/>
        </w:rPr>
        <w:t xml:space="preserve"> </w:t>
      </w:r>
      <w:r w:rsidR="00C76287">
        <w:rPr>
          <w:rFonts w:asciiTheme="majorHAnsi" w:hAnsiTheme="majorHAnsi" w:cstheme="majorBidi"/>
          <w:sz w:val="22"/>
          <w:szCs w:val="22"/>
        </w:rPr>
        <w:t>March</w:t>
      </w:r>
      <w:r w:rsidR="00725D7A" w:rsidRPr="2489F710">
        <w:rPr>
          <w:rFonts w:asciiTheme="majorHAnsi" w:hAnsiTheme="majorHAnsi" w:cstheme="majorBidi"/>
          <w:sz w:val="22"/>
          <w:szCs w:val="22"/>
        </w:rPr>
        <w:t xml:space="preserve"> </w:t>
      </w:r>
      <w:r w:rsidR="00C76287">
        <w:rPr>
          <w:rFonts w:asciiTheme="majorHAnsi" w:hAnsiTheme="majorHAnsi" w:cstheme="majorBidi"/>
          <w:sz w:val="22"/>
          <w:szCs w:val="22"/>
        </w:rPr>
        <w:t>5-6</w:t>
      </w:r>
      <w:r w:rsidR="00981EBF" w:rsidRPr="2489F710">
        <w:rPr>
          <w:rFonts w:asciiTheme="majorHAnsi" w:hAnsiTheme="majorHAnsi" w:cstheme="majorBidi"/>
          <w:sz w:val="22"/>
          <w:szCs w:val="22"/>
        </w:rPr>
        <w:t>, 2022</w:t>
      </w:r>
    </w:p>
    <w:p w14:paraId="255BD975" w14:textId="460EFC56" w:rsidR="42065EAD" w:rsidRDefault="56DFA821" w:rsidP="7CCD7CF9">
      <w:pPr>
        <w:spacing w:line="276" w:lineRule="auto"/>
        <w:rPr>
          <w:rFonts w:asciiTheme="majorHAnsi" w:hAnsiTheme="majorHAnsi" w:cstheme="majorBidi"/>
          <w:sz w:val="22"/>
          <w:szCs w:val="22"/>
        </w:rPr>
      </w:pPr>
      <w:r w:rsidRPr="1BF47E56">
        <w:rPr>
          <w:rFonts w:asciiTheme="majorHAnsi" w:hAnsiTheme="majorHAnsi" w:cstheme="majorBidi"/>
          <w:sz w:val="22"/>
          <w:szCs w:val="22"/>
        </w:rPr>
        <w:t>Storms Are Part of the Calling</w:t>
      </w:r>
      <w:r w:rsidRPr="7CCD7CF9">
        <w:rPr>
          <w:rFonts w:asciiTheme="majorHAnsi" w:hAnsiTheme="majorHAnsi" w:cstheme="majorBidi"/>
          <w:sz w:val="22"/>
          <w:szCs w:val="22"/>
        </w:rPr>
        <w:t xml:space="preserve"> </w:t>
      </w:r>
      <w:r w:rsidR="30C7AE32" w:rsidRPr="7CCD7CF9">
        <w:rPr>
          <w:rFonts w:asciiTheme="majorHAnsi" w:hAnsiTheme="majorHAnsi" w:cstheme="majorBidi"/>
          <w:sz w:val="22"/>
          <w:szCs w:val="22"/>
        </w:rPr>
        <w:t>/</w:t>
      </w:r>
      <w:r w:rsidR="1C728A48" w:rsidRPr="7CCD7CF9">
        <w:rPr>
          <w:rFonts w:asciiTheme="majorHAnsi" w:hAnsiTheme="majorHAnsi" w:cstheme="majorBidi"/>
          <w:sz w:val="22"/>
          <w:szCs w:val="22"/>
        </w:rPr>
        <w:t xml:space="preserve">/ </w:t>
      </w:r>
      <w:r w:rsidR="2538F60B" w:rsidRPr="7CCD7CF9">
        <w:rPr>
          <w:rFonts w:asciiTheme="majorHAnsi" w:hAnsiTheme="majorHAnsi" w:cstheme="majorBidi"/>
          <w:sz w:val="22"/>
          <w:szCs w:val="22"/>
        </w:rPr>
        <w:t xml:space="preserve">Acts </w:t>
      </w:r>
      <w:r w:rsidR="6CBD0C8E" w:rsidRPr="7CCD7CF9">
        <w:rPr>
          <w:rFonts w:asciiTheme="majorHAnsi" w:hAnsiTheme="majorHAnsi" w:cstheme="majorBidi"/>
          <w:sz w:val="22"/>
          <w:szCs w:val="22"/>
        </w:rPr>
        <w:t>2</w:t>
      </w:r>
      <w:r w:rsidR="00C76287">
        <w:rPr>
          <w:rFonts w:asciiTheme="majorHAnsi" w:hAnsiTheme="majorHAnsi" w:cstheme="majorBidi"/>
          <w:sz w:val="22"/>
          <w:szCs w:val="22"/>
        </w:rPr>
        <w:t>7:1-</w:t>
      </w:r>
      <w:r w:rsidR="001D67AB">
        <w:rPr>
          <w:rFonts w:asciiTheme="majorHAnsi" w:hAnsiTheme="majorHAnsi" w:cstheme="majorBidi"/>
          <w:sz w:val="22"/>
          <w:szCs w:val="22"/>
        </w:rPr>
        <w:t>44</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0092F146" w14:textId="329720B0" w:rsidR="007D0B25" w:rsidRDefault="00FE43B1" w:rsidP="22202E40">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22202E40">
        <w:rPr>
          <w:rStyle w:val="normaltextrun"/>
          <w:rFonts w:asciiTheme="majorHAnsi" w:eastAsiaTheme="majorEastAsia" w:hAnsiTheme="majorHAnsi" w:cstheme="majorBidi"/>
          <w:color w:val="090909"/>
          <w:sz w:val="22"/>
          <w:szCs w:val="22"/>
        </w:rPr>
        <w:t>With the trial before Agrippa</w:t>
      </w:r>
      <w:r w:rsidR="005578C2" w:rsidRPr="22202E40">
        <w:rPr>
          <w:rStyle w:val="normaltextrun"/>
          <w:rFonts w:asciiTheme="majorHAnsi" w:eastAsiaTheme="majorEastAsia" w:hAnsiTheme="majorHAnsi" w:cstheme="majorBidi"/>
          <w:color w:val="090909"/>
          <w:sz w:val="22"/>
          <w:szCs w:val="22"/>
        </w:rPr>
        <w:t xml:space="preserve"> over, Paul sets sail as a prisoner o</w:t>
      </w:r>
      <w:r w:rsidR="000D562A" w:rsidRPr="22202E40">
        <w:rPr>
          <w:rStyle w:val="normaltextrun"/>
          <w:rFonts w:asciiTheme="majorHAnsi" w:eastAsiaTheme="majorEastAsia" w:hAnsiTheme="majorHAnsi" w:cstheme="majorBidi"/>
          <w:color w:val="090909"/>
          <w:sz w:val="22"/>
          <w:szCs w:val="22"/>
        </w:rPr>
        <w:t xml:space="preserve">n a ship bound for </w:t>
      </w:r>
      <w:r w:rsidR="00A320A0" w:rsidRPr="22202E40">
        <w:rPr>
          <w:rStyle w:val="normaltextrun"/>
          <w:rFonts w:asciiTheme="majorHAnsi" w:eastAsiaTheme="majorEastAsia" w:hAnsiTheme="majorHAnsi" w:cstheme="majorBidi"/>
          <w:color w:val="090909"/>
          <w:sz w:val="22"/>
          <w:szCs w:val="22"/>
        </w:rPr>
        <w:t>Italy</w:t>
      </w:r>
      <w:r w:rsidR="000D562A" w:rsidRPr="22202E40">
        <w:rPr>
          <w:rStyle w:val="normaltextrun"/>
          <w:rFonts w:asciiTheme="majorHAnsi" w:eastAsiaTheme="majorEastAsia" w:hAnsiTheme="majorHAnsi" w:cstheme="majorBidi"/>
          <w:color w:val="090909"/>
          <w:sz w:val="22"/>
          <w:szCs w:val="22"/>
        </w:rPr>
        <w:t>.</w:t>
      </w:r>
      <w:r w:rsidR="00941010">
        <w:rPr>
          <w:rStyle w:val="normaltextrun"/>
          <w:rFonts w:asciiTheme="majorHAnsi" w:eastAsiaTheme="majorEastAsia" w:hAnsiTheme="majorHAnsi" w:cstheme="majorBidi"/>
          <w:color w:val="090909"/>
          <w:sz w:val="22"/>
          <w:szCs w:val="22"/>
        </w:rPr>
        <w:t xml:space="preserve"> </w:t>
      </w:r>
      <w:r w:rsidR="005B5378">
        <w:rPr>
          <w:rStyle w:val="normaltextrun"/>
          <w:rFonts w:asciiTheme="majorHAnsi" w:eastAsiaTheme="majorEastAsia" w:hAnsiTheme="majorHAnsi" w:cstheme="majorBidi"/>
          <w:color w:val="090909"/>
          <w:sz w:val="22"/>
          <w:szCs w:val="22"/>
        </w:rPr>
        <w:t>Given the significance of Paul’s mission to share the Gospel with the Emperor in Rome</w:t>
      </w:r>
      <w:r w:rsidR="00864C05">
        <w:rPr>
          <w:rStyle w:val="normaltextrun"/>
          <w:rFonts w:asciiTheme="majorHAnsi" w:eastAsiaTheme="majorEastAsia" w:hAnsiTheme="majorHAnsi" w:cstheme="majorBidi"/>
          <w:color w:val="090909"/>
          <w:sz w:val="22"/>
          <w:szCs w:val="22"/>
        </w:rPr>
        <w:t xml:space="preserve">, we might expect God to pave the way for a quick and safe journey. </w:t>
      </w:r>
      <w:r w:rsidR="0071071C">
        <w:rPr>
          <w:rStyle w:val="normaltextrun"/>
          <w:rFonts w:asciiTheme="majorHAnsi" w:eastAsiaTheme="majorEastAsia" w:hAnsiTheme="majorHAnsi" w:cstheme="majorBidi"/>
          <w:color w:val="090909"/>
          <w:sz w:val="22"/>
          <w:szCs w:val="22"/>
        </w:rPr>
        <w:t xml:space="preserve">However, Luke details a voyage </w:t>
      </w:r>
      <w:r w:rsidR="00A87959" w:rsidRPr="22202E40">
        <w:rPr>
          <w:rStyle w:val="normaltextrun"/>
          <w:rFonts w:asciiTheme="majorHAnsi" w:eastAsiaTheme="majorEastAsia" w:hAnsiTheme="majorHAnsi" w:cstheme="majorBidi"/>
          <w:color w:val="090909"/>
          <w:sz w:val="22"/>
          <w:szCs w:val="22"/>
        </w:rPr>
        <w:t>in Acts 27</w:t>
      </w:r>
      <w:r w:rsidR="009F617C">
        <w:rPr>
          <w:rStyle w:val="normaltextrun"/>
          <w:rFonts w:asciiTheme="majorHAnsi" w:eastAsiaTheme="majorEastAsia" w:hAnsiTheme="majorHAnsi" w:cstheme="majorBidi"/>
          <w:color w:val="090909"/>
          <w:sz w:val="22"/>
          <w:szCs w:val="22"/>
        </w:rPr>
        <w:t xml:space="preserve"> </w:t>
      </w:r>
      <w:r w:rsidR="0071071C">
        <w:rPr>
          <w:rStyle w:val="normaltextrun"/>
          <w:rFonts w:asciiTheme="majorHAnsi" w:eastAsiaTheme="majorEastAsia" w:hAnsiTheme="majorHAnsi" w:cstheme="majorBidi"/>
          <w:color w:val="090909"/>
          <w:sz w:val="22"/>
          <w:szCs w:val="22"/>
        </w:rPr>
        <w:t xml:space="preserve">that is </w:t>
      </w:r>
      <w:r w:rsidR="00B72E17" w:rsidRPr="22202E40">
        <w:rPr>
          <w:rStyle w:val="normaltextrun"/>
          <w:rFonts w:asciiTheme="majorHAnsi" w:eastAsiaTheme="majorEastAsia" w:hAnsiTheme="majorHAnsi" w:cstheme="majorBidi"/>
          <w:color w:val="090909"/>
          <w:sz w:val="22"/>
          <w:szCs w:val="22"/>
        </w:rPr>
        <w:t>anything but smooth.</w:t>
      </w:r>
      <w:r w:rsidR="007C1819" w:rsidRPr="22202E40">
        <w:rPr>
          <w:rStyle w:val="normaltextrun"/>
          <w:rFonts w:asciiTheme="majorHAnsi" w:eastAsiaTheme="majorEastAsia" w:hAnsiTheme="majorHAnsi" w:cstheme="majorBidi"/>
          <w:color w:val="090909"/>
          <w:sz w:val="22"/>
          <w:szCs w:val="22"/>
        </w:rPr>
        <w:t xml:space="preserve"> There are lessons for us to learn about responding to the storms of life as we observe Paul’s </w:t>
      </w:r>
      <w:r w:rsidR="00E47B11" w:rsidRPr="22202E40">
        <w:rPr>
          <w:rStyle w:val="normaltextrun"/>
          <w:rFonts w:asciiTheme="majorHAnsi" w:eastAsiaTheme="majorEastAsia" w:hAnsiTheme="majorHAnsi" w:cstheme="majorBidi"/>
          <w:color w:val="090909"/>
          <w:sz w:val="22"/>
          <w:szCs w:val="22"/>
        </w:rPr>
        <w:t>response this week.</w:t>
      </w:r>
    </w:p>
    <w:p w14:paraId="4FC636C6" w14:textId="77777777" w:rsidR="00E14997" w:rsidRDefault="00E14997" w:rsidP="71E7A30A">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317F0280" w14:textId="7B894780" w:rsidR="002A2310" w:rsidRDefault="00C71505" w:rsidP="2489F710">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2489F710">
        <w:rPr>
          <w:rStyle w:val="normaltextrun"/>
          <w:rFonts w:asciiTheme="majorHAnsi" w:eastAsiaTheme="majorEastAsia" w:hAnsiTheme="majorHAnsi" w:cstheme="majorBidi"/>
          <w:color w:val="090909"/>
          <w:sz w:val="22"/>
          <w:szCs w:val="22"/>
        </w:rPr>
        <w:t xml:space="preserve">To </w:t>
      </w:r>
      <w:r w:rsidR="00402247" w:rsidRPr="2489F710">
        <w:rPr>
          <w:rStyle w:val="normaltextrun"/>
          <w:rFonts w:asciiTheme="majorHAnsi" w:eastAsiaTheme="majorEastAsia" w:hAnsiTheme="majorHAnsi" w:cstheme="majorBidi"/>
          <w:color w:val="090909"/>
          <w:sz w:val="22"/>
          <w:szCs w:val="22"/>
        </w:rPr>
        <w:t xml:space="preserve">think through the main ideas in the sermon and prepare for </w:t>
      </w:r>
      <w:r w:rsidR="00F85179" w:rsidRPr="2489F710">
        <w:rPr>
          <w:rStyle w:val="normaltextrun"/>
          <w:rFonts w:asciiTheme="majorHAnsi" w:eastAsiaTheme="majorEastAsia" w:hAnsiTheme="majorHAnsi" w:cstheme="majorBidi"/>
          <w:color w:val="090909"/>
          <w:sz w:val="22"/>
          <w:szCs w:val="22"/>
        </w:rPr>
        <w:t>your discussion together</w:t>
      </w:r>
      <w:r w:rsidRPr="2489F710">
        <w:rPr>
          <w:rStyle w:val="normaltextrun"/>
          <w:rFonts w:asciiTheme="majorHAnsi" w:eastAsiaTheme="majorEastAsia" w:hAnsiTheme="majorHAnsi" w:cstheme="majorBidi"/>
          <w:color w:val="090909"/>
          <w:sz w:val="22"/>
          <w:szCs w:val="22"/>
        </w:rPr>
        <w:t xml:space="preserve">, we </w:t>
      </w:r>
      <w:r w:rsidR="56D3A330" w:rsidRPr="2489F710">
        <w:rPr>
          <w:rStyle w:val="normaltextrun"/>
          <w:rFonts w:asciiTheme="majorHAnsi" w:eastAsiaTheme="majorEastAsia" w:hAnsiTheme="majorHAnsi" w:cstheme="majorBidi"/>
          <w:color w:val="090909"/>
          <w:sz w:val="22"/>
          <w:szCs w:val="22"/>
        </w:rPr>
        <w:t>invite</w:t>
      </w:r>
      <w:r w:rsidRPr="2489F710">
        <w:rPr>
          <w:rStyle w:val="normaltextrun"/>
          <w:rFonts w:asciiTheme="majorHAnsi" w:eastAsiaTheme="majorEastAsia" w:hAnsiTheme="majorHAnsi" w:cstheme="majorBidi"/>
          <w:color w:val="090909"/>
          <w:sz w:val="22"/>
          <w:szCs w:val="22"/>
        </w:rPr>
        <w:t xml:space="preserve"> you to look over th</w:t>
      </w:r>
      <w:r w:rsidR="3D964A74" w:rsidRPr="2489F710">
        <w:rPr>
          <w:rStyle w:val="normaltextrun"/>
          <w:rFonts w:asciiTheme="majorHAnsi" w:eastAsiaTheme="majorEastAsia" w:hAnsiTheme="majorHAnsi" w:cstheme="majorBidi"/>
          <w:color w:val="090909"/>
          <w:sz w:val="22"/>
          <w:szCs w:val="22"/>
        </w:rPr>
        <w:t>e</w:t>
      </w:r>
      <w:r w:rsidRPr="2489F710">
        <w:rPr>
          <w:rStyle w:val="normaltextrun"/>
          <w:rFonts w:asciiTheme="majorHAnsi" w:eastAsiaTheme="majorEastAsia" w:hAnsiTheme="majorHAnsi" w:cstheme="majorBidi"/>
          <w:color w:val="090909"/>
          <w:sz w:val="22"/>
          <w:szCs w:val="22"/>
        </w:rPr>
        <w:t xml:space="preserve"> questions </w:t>
      </w:r>
      <w:r w:rsidR="00012F5B" w:rsidRPr="2489F710">
        <w:rPr>
          <w:rStyle w:val="normaltextrun"/>
          <w:rFonts w:asciiTheme="majorHAnsi" w:eastAsiaTheme="majorEastAsia" w:hAnsiTheme="majorHAnsi" w:cstheme="majorBidi"/>
          <w:color w:val="090909"/>
          <w:sz w:val="22"/>
          <w:szCs w:val="22"/>
        </w:rPr>
        <w:t xml:space="preserve">below </w:t>
      </w:r>
      <w:r w:rsidRPr="2489F710">
        <w:rPr>
          <w:rStyle w:val="normaltextrun"/>
          <w:rFonts w:asciiTheme="majorHAnsi" w:eastAsiaTheme="majorEastAsia" w:hAnsiTheme="majorHAnsi" w:cstheme="majorBidi"/>
          <w:color w:val="090909"/>
          <w:sz w:val="22"/>
          <w:szCs w:val="22"/>
        </w:rPr>
        <w:t>and write your thoughts down before you meet with your group</w:t>
      </w:r>
      <w:r w:rsidR="0A63A090" w:rsidRPr="2489F710">
        <w:rPr>
          <w:rStyle w:val="normaltextrun"/>
          <w:rFonts w:asciiTheme="majorHAnsi" w:eastAsiaTheme="majorEastAsia" w:hAnsiTheme="majorHAnsi" w:cstheme="majorBidi"/>
          <w:color w:val="090909"/>
          <w:sz w:val="22"/>
          <w:szCs w:val="22"/>
        </w:rPr>
        <w:t xml:space="preserve">. </w:t>
      </w:r>
    </w:p>
    <w:p w14:paraId="2B3BF75F" w14:textId="77777777" w:rsidR="00827324" w:rsidRDefault="00827324"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65329F4" w14:textId="77777777" w:rsidR="002A2310" w:rsidRDefault="002A2310" w:rsidP="0E619FFD">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17111A1" w14:textId="39158345" w:rsidR="006E582B" w:rsidRPr="003B3CC8" w:rsidRDefault="00AF54EE" w:rsidP="04BD5C65">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w:t>
      </w:r>
      <w:r w:rsidR="00CD5BFE">
        <w:rPr>
          <w:rFonts w:asciiTheme="majorHAnsi" w:hAnsiTheme="majorHAnsi" w:cstheme="majorBidi"/>
          <w:b/>
          <w:bCs/>
          <w:color w:val="034E5C"/>
          <w:sz w:val="28"/>
          <w:szCs w:val="28"/>
        </w:rPr>
        <w:t>p</w:t>
      </w:r>
      <w:r w:rsidR="006E582B" w:rsidRPr="04BD5C65">
        <w:rPr>
          <w:rFonts w:asciiTheme="majorHAnsi" w:hAnsiTheme="majorHAnsi" w:cstheme="majorBidi"/>
          <w:color w:val="034E5C"/>
          <w:sz w:val="28"/>
          <w:szCs w:val="28"/>
        </w:rPr>
        <w:t xml:space="preserve"> </w:t>
      </w:r>
      <w:r w:rsidR="006E582B" w:rsidRPr="04BD5C65">
        <w:rPr>
          <w:rFonts w:asciiTheme="majorHAnsi" w:hAnsiTheme="majorHAnsi" w:cstheme="majorBidi"/>
          <w:i/>
          <w:iCs/>
          <w:color w:val="034E5C"/>
          <w:sz w:val="22"/>
          <w:szCs w:val="22"/>
        </w:rPr>
        <w:t>(Suggested time: 30 min)</w:t>
      </w:r>
    </w:p>
    <w:p w14:paraId="0CDC7F67" w14:textId="6557E909" w:rsidR="003B3CC8" w:rsidRPr="003B3CC8" w:rsidRDefault="003657C6" w:rsidP="580E70E9">
      <w:pPr>
        <w:pStyle w:val="NormalWeb"/>
        <w:snapToGrid w:val="0"/>
        <w:spacing w:before="120" w:beforeAutospacing="0" w:after="120" w:afterAutospacing="0" w:line="276" w:lineRule="auto"/>
        <w:rPr>
          <w:rFonts w:asciiTheme="majorHAnsi" w:hAnsiTheme="majorHAnsi" w:cstheme="majorBidi"/>
          <w:sz w:val="22"/>
          <w:szCs w:val="22"/>
        </w:rPr>
      </w:pPr>
      <w:r w:rsidRPr="4FFD382C">
        <w:rPr>
          <w:rFonts w:asciiTheme="majorHAnsi" w:hAnsiTheme="majorHAnsi" w:cstheme="majorBidi"/>
          <w:sz w:val="22"/>
          <w:szCs w:val="22"/>
        </w:rPr>
        <w:t xml:space="preserve">Here are </w:t>
      </w:r>
      <w:r w:rsidR="6DC075B3" w:rsidRPr="4FFD382C">
        <w:rPr>
          <w:rFonts w:asciiTheme="majorHAnsi" w:hAnsiTheme="majorHAnsi" w:cstheme="majorBidi"/>
          <w:sz w:val="22"/>
          <w:szCs w:val="22"/>
        </w:rPr>
        <w:t xml:space="preserve">some </w:t>
      </w:r>
      <w:r w:rsidRPr="4FFD382C">
        <w:rPr>
          <w:rFonts w:asciiTheme="majorHAnsi" w:hAnsiTheme="majorHAnsi" w:cstheme="majorBidi"/>
          <w:sz w:val="22"/>
          <w:szCs w:val="22"/>
        </w:rPr>
        <w:t>suggestions to get your conversation</w:t>
      </w:r>
      <w:r w:rsidR="008E14A6" w:rsidRPr="4FFD382C">
        <w:rPr>
          <w:rFonts w:asciiTheme="majorHAnsi" w:hAnsiTheme="majorHAnsi" w:cstheme="majorBidi"/>
          <w:sz w:val="22"/>
          <w:szCs w:val="22"/>
        </w:rPr>
        <w:t xml:space="preserve"> started:</w:t>
      </w:r>
    </w:p>
    <w:p w14:paraId="047A8B4C" w14:textId="15E09BF8" w:rsidR="00E54D45" w:rsidRPr="00B23DA5" w:rsidRDefault="00B23DA5" w:rsidP="22202E40">
      <w:pPr>
        <w:numPr>
          <w:ilvl w:val="0"/>
          <w:numId w:val="10"/>
        </w:numPr>
        <w:shd w:val="clear" w:color="auto" w:fill="FFFFFF" w:themeFill="background1"/>
        <w:spacing w:line="300" w:lineRule="atLeast"/>
        <w:rPr>
          <w:rFonts w:asciiTheme="majorHAnsi" w:hAnsiTheme="majorHAnsi" w:cstheme="majorBidi"/>
          <w:color w:val="222222"/>
          <w:sz w:val="22"/>
          <w:szCs w:val="22"/>
        </w:rPr>
      </w:pPr>
      <w:r w:rsidRPr="22202E40">
        <w:rPr>
          <w:rFonts w:asciiTheme="majorHAnsi" w:hAnsiTheme="majorHAnsi" w:cstheme="majorBidi"/>
          <w:color w:val="222222"/>
          <w:sz w:val="22"/>
          <w:szCs w:val="22"/>
        </w:rPr>
        <w:t>If you were given $100,000 to celebrate someone or something, who or what would you celebrate and how might you go about it?</w:t>
      </w:r>
    </w:p>
    <w:p w14:paraId="278F4C0A" w14:textId="0FBC72E1" w:rsidR="00E54D45" w:rsidRDefault="00E54D45" w:rsidP="007C5D93">
      <w:pPr>
        <w:pStyle w:val="ListParagraph"/>
        <w:spacing w:after="0"/>
        <w:rPr>
          <w:rFonts w:asciiTheme="majorHAnsi" w:eastAsiaTheme="majorEastAsia" w:hAnsiTheme="majorHAnsi" w:cstheme="majorBidi"/>
          <w:color w:val="000000" w:themeColor="text1"/>
          <w:sz w:val="22"/>
          <w:szCs w:val="22"/>
        </w:rPr>
      </w:pPr>
    </w:p>
    <w:p w14:paraId="4B8FCFF8" w14:textId="77777777" w:rsidR="00B10A76" w:rsidRPr="00726F80" w:rsidRDefault="00B10A76" w:rsidP="007C5D93">
      <w:pPr>
        <w:pStyle w:val="ListParagraph"/>
        <w:spacing w:after="0"/>
        <w:rPr>
          <w:rFonts w:asciiTheme="majorHAnsi" w:eastAsiaTheme="majorEastAsia" w:hAnsiTheme="majorHAnsi" w:cstheme="majorBidi"/>
          <w:color w:val="000000" w:themeColor="text1"/>
          <w:sz w:val="22"/>
          <w:szCs w:val="22"/>
        </w:rPr>
      </w:pPr>
    </w:p>
    <w:p w14:paraId="2EE359D2" w14:textId="197DB7E1" w:rsidR="005A481D" w:rsidRPr="005A481D" w:rsidRDefault="00EE1795" w:rsidP="0E619FFD">
      <w:pPr>
        <w:pStyle w:val="ListParagraph"/>
        <w:numPr>
          <w:ilvl w:val="0"/>
          <w:numId w:val="10"/>
        </w:numPr>
        <w:spacing w:after="0"/>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noProof/>
          <w:color w:val="000000" w:themeColor="text1"/>
          <w:sz w:val="22"/>
          <w:szCs w:val="22"/>
        </w:rPr>
        <w:drawing>
          <wp:anchor distT="0" distB="0" distL="114300" distR="114300" simplePos="0" relativeHeight="251658243" behindDoc="0" locked="0" layoutInCell="1" allowOverlap="1" wp14:anchorId="0C2812FE" wp14:editId="3C2EE555">
            <wp:simplePos x="0" y="0"/>
            <wp:positionH relativeFrom="rightMargin">
              <wp:posOffset>-1165860</wp:posOffset>
            </wp:positionH>
            <wp:positionV relativeFrom="paragraph">
              <wp:posOffset>403225</wp:posOffset>
            </wp:positionV>
            <wp:extent cx="1280160" cy="1280160"/>
            <wp:effectExtent l="0" t="0" r="0" b="0"/>
            <wp:wrapNone/>
            <wp:docPr id="3" name="Picture 3"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qr cod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14:sizeRelH relativeFrom="margin">
              <wp14:pctWidth>0</wp14:pctWidth>
            </wp14:sizeRelH>
            <wp14:sizeRelV relativeFrom="margin">
              <wp14:pctHeight>0</wp14:pctHeight>
            </wp14:sizeRelV>
          </wp:anchor>
        </w:drawing>
      </w:r>
      <w:r w:rsidR="00EA608A" w:rsidRPr="003726E5">
        <w:rPr>
          <w:rFonts w:asciiTheme="majorHAnsi" w:eastAsiaTheme="majorEastAsia" w:hAnsiTheme="majorHAnsi" w:cstheme="majorBidi"/>
          <w:b/>
          <w:bCs/>
          <w:color w:val="000000" w:themeColor="text1"/>
          <w:sz w:val="22"/>
          <w:szCs w:val="22"/>
        </w:rPr>
        <w:t>Sign</w:t>
      </w:r>
      <w:r w:rsidR="00D93E88">
        <w:rPr>
          <w:rFonts w:asciiTheme="majorHAnsi" w:eastAsiaTheme="majorEastAsia" w:hAnsiTheme="majorHAnsi" w:cstheme="majorBidi"/>
          <w:b/>
          <w:bCs/>
          <w:color w:val="000000" w:themeColor="text1"/>
          <w:sz w:val="22"/>
          <w:szCs w:val="22"/>
        </w:rPr>
        <w:t>-</w:t>
      </w:r>
      <w:r w:rsidR="00EA608A" w:rsidRPr="003726E5">
        <w:rPr>
          <w:rFonts w:asciiTheme="majorHAnsi" w:eastAsiaTheme="majorEastAsia" w:hAnsiTheme="majorHAnsi" w:cstheme="majorBidi"/>
          <w:b/>
          <w:bCs/>
          <w:color w:val="000000" w:themeColor="text1"/>
          <w:sz w:val="22"/>
          <w:szCs w:val="22"/>
        </w:rPr>
        <w:t>ups for Serve Day 2022 are live</w:t>
      </w:r>
      <w:r w:rsidR="00A87DD7">
        <w:rPr>
          <w:rFonts w:asciiTheme="majorHAnsi" w:eastAsiaTheme="majorEastAsia" w:hAnsiTheme="majorHAnsi" w:cstheme="majorBidi"/>
          <w:b/>
          <w:bCs/>
          <w:color w:val="000000" w:themeColor="text1"/>
          <w:sz w:val="22"/>
          <w:szCs w:val="22"/>
        </w:rPr>
        <w:t xml:space="preserve"> on March 6</w:t>
      </w:r>
      <w:r w:rsidR="00A87DD7" w:rsidRPr="00A87DD7">
        <w:rPr>
          <w:rFonts w:asciiTheme="majorHAnsi" w:eastAsiaTheme="majorEastAsia" w:hAnsiTheme="majorHAnsi" w:cstheme="majorBidi"/>
          <w:b/>
          <w:bCs/>
          <w:color w:val="000000" w:themeColor="text1"/>
          <w:sz w:val="22"/>
          <w:szCs w:val="22"/>
          <w:vertAlign w:val="superscript"/>
        </w:rPr>
        <w:t>th</w:t>
      </w:r>
      <w:r w:rsidR="00A87DD7">
        <w:rPr>
          <w:rFonts w:asciiTheme="majorHAnsi" w:eastAsiaTheme="majorEastAsia" w:hAnsiTheme="majorHAnsi" w:cstheme="majorBidi"/>
          <w:b/>
          <w:bCs/>
          <w:color w:val="000000" w:themeColor="text1"/>
          <w:sz w:val="22"/>
          <w:szCs w:val="22"/>
        </w:rPr>
        <w:t>!</w:t>
      </w:r>
      <w:r w:rsidR="007270D3" w:rsidRPr="003726E5">
        <w:rPr>
          <w:rFonts w:asciiTheme="majorHAnsi" w:eastAsiaTheme="majorEastAsia" w:hAnsiTheme="majorHAnsi" w:cstheme="majorBidi"/>
          <w:color w:val="000000" w:themeColor="text1"/>
          <w:sz w:val="22"/>
          <w:szCs w:val="22"/>
        </w:rPr>
        <w:t xml:space="preserve"> </w:t>
      </w:r>
      <w:r w:rsidR="00880C07" w:rsidRPr="003726E5">
        <w:rPr>
          <w:rFonts w:asciiTheme="majorHAnsi" w:eastAsiaTheme="majorEastAsia" w:hAnsiTheme="majorHAnsi" w:cstheme="majorBidi"/>
          <w:color w:val="000000" w:themeColor="text1"/>
          <w:sz w:val="22"/>
          <w:szCs w:val="22"/>
        </w:rPr>
        <w:t xml:space="preserve">Take </w:t>
      </w:r>
      <w:r w:rsidR="007270D3" w:rsidRPr="003726E5">
        <w:rPr>
          <w:rFonts w:asciiTheme="majorHAnsi" w:eastAsiaTheme="majorEastAsia" w:hAnsiTheme="majorHAnsi" w:cstheme="majorBidi"/>
          <w:color w:val="000000" w:themeColor="text1"/>
          <w:sz w:val="22"/>
          <w:szCs w:val="22"/>
        </w:rPr>
        <w:t xml:space="preserve">time to either propose a project or to look through opportunities </w:t>
      </w:r>
      <w:r w:rsidR="00880C07" w:rsidRPr="003726E5">
        <w:rPr>
          <w:rFonts w:asciiTheme="majorHAnsi" w:eastAsiaTheme="majorEastAsia" w:hAnsiTheme="majorHAnsi" w:cstheme="majorBidi"/>
          <w:color w:val="000000" w:themeColor="text1"/>
          <w:sz w:val="22"/>
          <w:szCs w:val="22"/>
        </w:rPr>
        <w:t xml:space="preserve">on the website </w:t>
      </w:r>
      <w:r w:rsidR="007270D3" w:rsidRPr="003726E5">
        <w:rPr>
          <w:rFonts w:asciiTheme="majorHAnsi" w:eastAsiaTheme="majorEastAsia" w:hAnsiTheme="majorHAnsi" w:cstheme="majorBidi"/>
          <w:color w:val="000000" w:themeColor="text1"/>
          <w:sz w:val="22"/>
          <w:szCs w:val="22"/>
        </w:rPr>
        <w:t>and discuss where/how you want to serve.  We encourage you to take the time to sign-up while you are meeting.</w:t>
      </w:r>
      <w:r w:rsidR="005A481D">
        <w:rPr>
          <w:rFonts w:asciiTheme="majorHAnsi" w:eastAsiaTheme="majorEastAsia" w:hAnsiTheme="majorHAnsi" w:cstheme="majorBidi"/>
          <w:color w:val="000000" w:themeColor="text1"/>
          <w:sz w:val="22"/>
          <w:szCs w:val="22"/>
        </w:rPr>
        <w:t xml:space="preserve"> Use this QR Code to sign</w:t>
      </w:r>
      <w:r w:rsidR="006B4B24">
        <w:rPr>
          <w:rFonts w:asciiTheme="majorHAnsi" w:eastAsiaTheme="majorEastAsia" w:hAnsiTheme="majorHAnsi" w:cstheme="majorBidi"/>
          <w:color w:val="000000" w:themeColor="text1"/>
          <w:sz w:val="22"/>
          <w:szCs w:val="22"/>
        </w:rPr>
        <w:t>-</w:t>
      </w:r>
      <w:r w:rsidR="005A481D">
        <w:rPr>
          <w:rFonts w:asciiTheme="majorHAnsi" w:eastAsiaTheme="majorEastAsia" w:hAnsiTheme="majorHAnsi" w:cstheme="majorBidi"/>
          <w:color w:val="000000" w:themeColor="text1"/>
          <w:sz w:val="22"/>
          <w:szCs w:val="22"/>
        </w:rPr>
        <w:t>up</w:t>
      </w:r>
      <w:r w:rsidR="006B4B24">
        <w:rPr>
          <w:rFonts w:asciiTheme="majorHAnsi" w:eastAsiaTheme="majorEastAsia" w:hAnsiTheme="majorHAnsi" w:cstheme="majorBidi"/>
          <w:color w:val="000000" w:themeColor="text1"/>
          <w:sz w:val="22"/>
          <w:szCs w:val="22"/>
        </w:rPr>
        <w:t>.</w:t>
      </w:r>
    </w:p>
    <w:p w14:paraId="31A3B7FD" w14:textId="12C6A700" w:rsidR="003726E5" w:rsidRPr="003726E5" w:rsidRDefault="006B4B24" w:rsidP="005A481D">
      <w:pPr>
        <w:pStyle w:val="ListParagraph"/>
        <w:spacing w:after="0"/>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color w:val="000000" w:themeColor="text1"/>
          <w:sz w:val="22"/>
          <w:szCs w:val="22"/>
        </w:rPr>
        <w:t>Or h</w:t>
      </w:r>
      <w:r w:rsidR="003726E5" w:rsidRPr="003726E5">
        <w:rPr>
          <w:rFonts w:asciiTheme="majorHAnsi" w:eastAsiaTheme="majorEastAsia" w:hAnsiTheme="majorHAnsi" w:cstheme="majorBidi"/>
          <w:color w:val="000000" w:themeColor="text1"/>
          <w:sz w:val="22"/>
          <w:szCs w:val="22"/>
        </w:rPr>
        <w:t xml:space="preserve">ere is a link to the website: </w:t>
      </w:r>
      <w:hyperlink r:id="rId13" w:history="1">
        <w:r w:rsidR="003726E5" w:rsidRPr="003726E5">
          <w:rPr>
            <w:rStyle w:val="Hyperlink"/>
            <w:rFonts w:asciiTheme="majorHAnsi" w:eastAsiaTheme="majorEastAsia" w:hAnsiTheme="majorHAnsi" w:cstheme="majorBidi"/>
            <w:sz w:val="22"/>
            <w:szCs w:val="22"/>
          </w:rPr>
          <w:t>https://www.lincolnberean.org/serveday</w:t>
        </w:r>
      </w:hyperlink>
    </w:p>
    <w:p w14:paraId="52E3D540" w14:textId="16544FDC" w:rsidR="008E405B" w:rsidRPr="00E47B11" w:rsidRDefault="007270D3" w:rsidP="003726E5">
      <w:pPr>
        <w:pStyle w:val="ListParagraph"/>
        <w:spacing w:after="0"/>
        <w:rPr>
          <w:rFonts w:asciiTheme="majorHAnsi" w:eastAsiaTheme="majorEastAsia" w:hAnsiTheme="majorHAnsi" w:cstheme="majorBidi"/>
          <w:b/>
          <w:bCs/>
          <w:color w:val="000000" w:themeColor="text1"/>
          <w:sz w:val="22"/>
          <w:szCs w:val="22"/>
          <w:highlight w:val="yellow"/>
        </w:rPr>
      </w:pPr>
      <w:r w:rsidRPr="007270D3">
        <w:rPr>
          <w:rFonts w:asciiTheme="majorHAnsi" w:eastAsiaTheme="majorEastAsia" w:hAnsiTheme="majorHAnsi" w:cstheme="majorBidi"/>
          <w:color w:val="000000" w:themeColor="text1"/>
          <w:sz w:val="22"/>
          <w:szCs w:val="22"/>
        </w:rPr>
        <w:t xml:space="preserve">  </w:t>
      </w:r>
    </w:p>
    <w:p w14:paraId="6CBD71D1" w14:textId="2EE91C1B" w:rsidR="007A6FA6" w:rsidRDefault="007A6FA6" w:rsidP="001A43D3">
      <w:pPr>
        <w:pStyle w:val="ListParagraph"/>
        <w:spacing w:before="120"/>
        <w:ind w:left="360"/>
        <w:rPr>
          <w:rFonts w:asciiTheme="majorHAnsi" w:hAnsiTheme="majorHAnsi" w:cstheme="majorBidi"/>
          <w:color w:val="000000"/>
          <w:sz w:val="22"/>
          <w:szCs w:val="22"/>
        </w:rPr>
      </w:pPr>
    </w:p>
    <w:p w14:paraId="6FE8EC4D" w14:textId="77777777" w:rsidR="00D93E88" w:rsidRDefault="00D93E88" w:rsidP="001A43D3">
      <w:pPr>
        <w:pStyle w:val="ListParagraph"/>
        <w:spacing w:before="120"/>
        <w:ind w:left="360"/>
        <w:rPr>
          <w:rFonts w:asciiTheme="majorHAnsi" w:hAnsiTheme="majorHAnsi" w:cstheme="majorBidi"/>
          <w:color w:val="000000"/>
          <w:sz w:val="22"/>
          <w:szCs w:val="22"/>
        </w:rPr>
      </w:pPr>
    </w:p>
    <w:p w14:paraId="375B41F4" w14:textId="04DFE495" w:rsidR="007E7DFB" w:rsidRPr="003B3CC8" w:rsidRDefault="009D036A" w:rsidP="003B3CC8">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6EE0D8DD" w14:textId="48CB379E" w:rsidR="004959E3" w:rsidRPr="003B3CC8" w:rsidRDefault="00BA1AE5" w:rsidP="0008512A">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00C25DC6" w:rsidRPr="003B3CC8">
        <w:rPr>
          <w:rFonts w:asciiTheme="majorHAnsi" w:hAnsiTheme="majorHAnsi" w:cstheme="majorHAnsi"/>
          <w:sz w:val="22"/>
          <w:szCs w:val="22"/>
        </w:rPr>
        <w:t>ransition</w:t>
      </w:r>
      <w:r w:rsidR="001F043A" w:rsidRPr="003B3CC8">
        <w:rPr>
          <w:rFonts w:asciiTheme="majorHAnsi" w:hAnsiTheme="majorHAnsi" w:cstheme="majorHAnsi"/>
          <w:sz w:val="22"/>
          <w:szCs w:val="22"/>
        </w:rPr>
        <w:t xml:space="preserve"> into group discussion. </w:t>
      </w:r>
    </w:p>
    <w:p w14:paraId="0FF4A5B5" w14:textId="424F47C8" w:rsidR="00C94D4C" w:rsidRPr="003B3CC8" w:rsidRDefault="00AA4C9F" w:rsidP="24A60771">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sidR="00FF299F">
        <w:rPr>
          <w:rFonts w:asciiTheme="majorHAnsi" w:hAnsiTheme="majorHAnsi" w:cstheme="majorBidi"/>
          <w:sz w:val="22"/>
          <w:szCs w:val="22"/>
        </w:rPr>
        <w:t xml:space="preserve">iscussion </w:t>
      </w:r>
      <w:r w:rsidRPr="6E144F54">
        <w:rPr>
          <w:rFonts w:asciiTheme="majorHAnsi" w:hAnsiTheme="majorHAnsi" w:cstheme="majorBidi"/>
          <w:sz w:val="22"/>
          <w:szCs w:val="22"/>
        </w:rPr>
        <w:t>with prayer</w:t>
      </w:r>
      <w:r w:rsidR="46ED3CB3" w:rsidRPr="6E144F54">
        <w:rPr>
          <w:rFonts w:asciiTheme="majorHAnsi" w:hAnsiTheme="majorHAnsi" w:cstheme="majorBidi"/>
          <w:sz w:val="22"/>
          <w:szCs w:val="22"/>
        </w:rPr>
        <w:t>.</w:t>
      </w:r>
      <w:r w:rsidRPr="6E144F54">
        <w:rPr>
          <w:rFonts w:asciiTheme="majorHAnsi" w:hAnsiTheme="majorHAnsi" w:cstheme="majorBidi"/>
          <w:sz w:val="22"/>
          <w:szCs w:val="22"/>
        </w:rPr>
        <w:t xml:space="preserve"> </w:t>
      </w:r>
      <w:r w:rsidR="00D62985" w:rsidRPr="6E144F54">
        <w:rPr>
          <w:rFonts w:asciiTheme="majorHAnsi" w:hAnsiTheme="majorHAnsi" w:cstheme="majorBidi"/>
          <w:sz w:val="22"/>
          <w:szCs w:val="22"/>
        </w:rPr>
        <w:t>H</w:t>
      </w:r>
      <w:r w:rsidR="00C94D4C" w:rsidRPr="6E144F54">
        <w:rPr>
          <w:rFonts w:asciiTheme="majorHAnsi" w:hAnsiTheme="majorHAnsi" w:cstheme="majorBidi"/>
          <w:sz w:val="22"/>
          <w:szCs w:val="22"/>
        </w:rPr>
        <w:t xml:space="preserve">ere are a few </w:t>
      </w:r>
      <w:r w:rsidR="003B7D91" w:rsidRPr="6E144F54">
        <w:rPr>
          <w:rFonts w:asciiTheme="majorHAnsi" w:hAnsiTheme="majorHAnsi" w:cstheme="majorBidi"/>
          <w:sz w:val="22"/>
          <w:szCs w:val="22"/>
        </w:rPr>
        <w:t>potential prayer items</w:t>
      </w:r>
      <w:r w:rsidR="00C94D4C" w:rsidRPr="6E144F54">
        <w:rPr>
          <w:rFonts w:asciiTheme="majorHAnsi" w:hAnsiTheme="majorHAnsi" w:cstheme="majorBidi"/>
          <w:sz w:val="22"/>
          <w:szCs w:val="22"/>
        </w:rPr>
        <w:t>:</w:t>
      </w:r>
    </w:p>
    <w:p w14:paraId="543D36D1" w14:textId="7B4E3DCA" w:rsidR="00C94D4C"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3E41E76F" w:rsidRPr="6B09C38E">
        <w:rPr>
          <w:rFonts w:asciiTheme="majorHAnsi" w:hAnsiTheme="majorHAnsi" w:cstheme="majorBidi"/>
          <w:sz w:val="22"/>
          <w:szCs w:val="22"/>
        </w:rPr>
        <w:t>the Spirit of God to lead you in truth</w:t>
      </w:r>
    </w:p>
    <w:p w14:paraId="21CB6327" w14:textId="6378BB98" w:rsidR="00096ABE" w:rsidRPr="003B3CC8" w:rsidRDefault="008C79CF" w:rsidP="003D3F58">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sidR="00A3356F">
        <w:rPr>
          <w:rFonts w:asciiTheme="majorHAnsi" w:hAnsiTheme="majorHAnsi" w:cstheme="majorBidi"/>
          <w:sz w:val="22"/>
          <w:szCs w:val="22"/>
        </w:rPr>
        <w:t>the fruit of the Spirit to be cultivated in your lives</w:t>
      </w:r>
    </w:p>
    <w:p w14:paraId="4EFF725E" w14:textId="5D424468" w:rsidR="00C94D4C" w:rsidRPr="003B3CC8" w:rsidRDefault="008C79CF" w:rsidP="00065ABF">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For</w:t>
      </w:r>
      <w:r w:rsidR="00E6526D">
        <w:rPr>
          <w:rFonts w:asciiTheme="majorHAnsi" w:hAnsiTheme="majorHAnsi" w:cstheme="majorHAnsi"/>
          <w:sz w:val="22"/>
          <w:szCs w:val="22"/>
        </w:rPr>
        <w:t xml:space="preserve"> grace to hear and apply what</w:t>
      </w:r>
      <w:r w:rsidR="008A5A16">
        <w:rPr>
          <w:rFonts w:asciiTheme="majorHAnsi" w:hAnsiTheme="majorHAnsi" w:cstheme="majorHAnsi"/>
          <w:sz w:val="22"/>
          <w:szCs w:val="22"/>
        </w:rPr>
        <w:t xml:space="preserve"> the Spirit says to you</w:t>
      </w:r>
      <w:r>
        <w:rPr>
          <w:rFonts w:asciiTheme="majorHAnsi" w:hAnsiTheme="majorHAnsi" w:cstheme="majorHAnsi"/>
          <w:sz w:val="22"/>
          <w:szCs w:val="22"/>
        </w:rPr>
        <w:t xml:space="preserve"> </w:t>
      </w:r>
    </w:p>
    <w:p w14:paraId="22698F73" w14:textId="6D24311A" w:rsidR="003A06AF" w:rsidRPr="00CD7674" w:rsidRDefault="003B7D91" w:rsidP="00B22851">
      <w:pPr>
        <w:pStyle w:val="NormalWeb"/>
        <w:numPr>
          <w:ilvl w:val="0"/>
          <w:numId w:val="6"/>
        </w:numPr>
        <w:pBdr>
          <w:bottom w:val="single" w:sz="6" w:space="0" w:color="auto"/>
        </w:pBdr>
        <w:snapToGrid w:val="0"/>
        <w:spacing w:before="120" w:beforeAutospacing="0" w:after="120" w:afterAutospacing="0"/>
        <w:rPr>
          <w:rFonts w:asciiTheme="majorHAnsi" w:hAnsiTheme="majorHAnsi" w:cstheme="majorBidi"/>
          <w:sz w:val="22"/>
          <w:szCs w:val="22"/>
        </w:rPr>
        <w:sectPr w:rsidR="003A06AF" w:rsidRPr="00CD7674" w:rsidSect="00D90C81">
          <w:footerReference w:type="default" r:id="rId14"/>
          <w:pgSz w:w="12240" w:h="15840"/>
          <w:pgMar w:top="1440" w:right="1440" w:bottom="1440" w:left="1440" w:header="720" w:footer="720" w:gutter="0"/>
          <w:cols w:space="720"/>
          <w:docGrid w:linePitch="360"/>
        </w:sectPr>
      </w:pPr>
      <w:r w:rsidRPr="1A24C6AC">
        <w:rPr>
          <w:rFonts w:asciiTheme="majorHAnsi" w:hAnsiTheme="majorHAnsi" w:cstheme="majorBidi"/>
          <w:sz w:val="22"/>
          <w:szCs w:val="22"/>
        </w:rPr>
        <w:t>Invite</w:t>
      </w:r>
      <w:r w:rsidR="00C25DC6" w:rsidRPr="1A24C6AC">
        <w:rPr>
          <w:rFonts w:asciiTheme="majorHAnsi" w:hAnsiTheme="majorHAnsi" w:cstheme="majorBidi"/>
          <w:sz w:val="22"/>
          <w:szCs w:val="22"/>
        </w:rPr>
        <w:t xml:space="preserve"> </w:t>
      </w:r>
      <w:r w:rsidR="05E7B4E9" w:rsidRPr="1A24C6AC">
        <w:rPr>
          <w:rFonts w:asciiTheme="majorHAnsi" w:hAnsiTheme="majorHAnsi" w:cstheme="majorBidi"/>
          <w:sz w:val="22"/>
          <w:szCs w:val="22"/>
        </w:rPr>
        <w:t>someone</w:t>
      </w:r>
      <w:r w:rsidR="00C25DC6" w:rsidRPr="1A24C6AC">
        <w:rPr>
          <w:rFonts w:asciiTheme="majorHAnsi" w:hAnsiTheme="majorHAnsi" w:cstheme="majorBidi"/>
          <w:sz w:val="22"/>
          <w:szCs w:val="22"/>
        </w:rPr>
        <w:t xml:space="preserve"> </w:t>
      </w:r>
      <w:r w:rsidRPr="1A24C6AC">
        <w:rPr>
          <w:rFonts w:asciiTheme="majorHAnsi" w:hAnsiTheme="majorHAnsi" w:cstheme="majorBidi"/>
          <w:sz w:val="22"/>
          <w:szCs w:val="22"/>
        </w:rPr>
        <w:t xml:space="preserve">to </w:t>
      </w:r>
      <w:r w:rsidR="00C25DC6" w:rsidRPr="1A24C6AC">
        <w:rPr>
          <w:rFonts w:asciiTheme="majorHAnsi" w:hAnsiTheme="majorHAnsi" w:cstheme="majorBidi"/>
          <w:sz w:val="22"/>
          <w:szCs w:val="22"/>
        </w:rPr>
        <w:t xml:space="preserve">read </w:t>
      </w:r>
      <w:r w:rsidR="001932E0">
        <w:rPr>
          <w:rFonts w:asciiTheme="majorHAnsi" w:hAnsiTheme="majorHAnsi" w:cstheme="majorBidi"/>
          <w:sz w:val="22"/>
          <w:szCs w:val="22"/>
        </w:rPr>
        <w:t>the passage in</w:t>
      </w:r>
      <w:r w:rsidR="00C25DC6" w:rsidRPr="1A24C6AC">
        <w:rPr>
          <w:rFonts w:asciiTheme="majorHAnsi" w:hAnsiTheme="majorHAnsi" w:cstheme="majorBidi"/>
          <w:sz w:val="22"/>
          <w:szCs w:val="22"/>
        </w:rPr>
        <w:t xml:space="preserve"> the group</w:t>
      </w:r>
      <w:r w:rsidR="006D2F6C">
        <w:rPr>
          <w:rFonts w:asciiTheme="majorHAnsi" w:hAnsiTheme="majorHAnsi" w:cstheme="majorBidi"/>
          <w:sz w:val="22"/>
          <w:szCs w:val="22"/>
        </w:rPr>
        <w:t xml:space="preserve">. Due to the lengthy passage of Scripture this week, </w:t>
      </w:r>
      <w:r w:rsidR="00A57543">
        <w:rPr>
          <w:rFonts w:asciiTheme="majorHAnsi" w:hAnsiTheme="majorHAnsi" w:cstheme="majorBidi"/>
          <w:sz w:val="22"/>
          <w:szCs w:val="22"/>
        </w:rPr>
        <w:t xml:space="preserve">try </w:t>
      </w:r>
      <w:r w:rsidR="006D2F6C">
        <w:rPr>
          <w:rFonts w:asciiTheme="majorHAnsi" w:hAnsiTheme="majorHAnsi" w:cstheme="majorBidi"/>
          <w:sz w:val="22"/>
          <w:szCs w:val="22"/>
        </w:rPr>
        <w:t>re</w:t>
      </w:r>
      <w:r w:rsidR="00293E12">
        <w:rPr>
          <w:rFonts w:asciiTheme="majorHAnsi" w:hAnsiTheme="majorHAnsi" w:cstheme="majorBidi"/>
          <w:sz w:val="22"/>
          <w:szCs w:val="22"/>
        </w:rPr>
        <w:t xml:space="preserve">ferring to </w:t>
      </w:r>
      <w:r w:rsidR="00A57543">
        <w:rPr>
          <w:rFonts w:asciiTheme="majorHAnsi" w:hAnsiTheme="majorHAnsi" w:cstheme="majorBidi"/>
          <w:sz w:val="22"/>
          <w:szCs w:val="22"/>
        </w:rPr>
        <w:t>the narrative</w:t>
      </w:r>
      <w:r w:rsidR="006D2F6C">
        <w:rPr>
          <w:rFonts w:asciiTheme="majorHAnsi" w:hAnsiTheme="majorHAnsi" w:cstheme="majorBidi"/>
          <w:sz w:val="22"/>
          <w:szCs w:val="22"/>
        </w:rPr>
        <w:t xml:space="preserve"> </w:t>
      </w:r>
      <w:r w:rsidR="00293E12">
        <w:rPr>
          <w:rFonts w:asciiTheme="majorHAnsi" w:hAnsiTheme="majorHAnsi" w:cstheme="majorBidi"/>
          <w:sz w:val="22"/>
          <w:szCs w:val="22"/>
        </w:rPr>
        <w:t xml:space="preserve">as </w:t>
      </w:r>
      <w:r w:rsidR="006D2F6C">
        <w:rPr>
          <w:rFonts w:asciiTheme="majorHAnsi" w:hAnsiTheme="majorHAnsi" w:cstheme="majorBidi"/>
          <w:sz w:val="22"/>
          <w:szCs w:val="22"/>
        </w:rPr>
        <w:t>guided by the discussion questions</w:t>
      </w:r>
    </w:p>
    <w:p w14:paraId="2958FFBC" w14:textId="77777777" w:rsidR="00ED5C1E" w:rsidRDefault="00ED5C1E" w:rsidP="00731D02">
      <w:pPr>
        <w:snapToGrid w:val="0"/>
        <w:spacing w:before="120" w:after="120" w:line="276" w:lineRule="auto"/>
        <w:rPr>
          <w:rFonts w:asciiTheme="majorHAnsi" w:hAnsiTheme="majorHAnsi" w:cstheme="majorBidi"/>
          <w:b/>
          <w:bCs/>
          <w:color w:val="034E5C"/>
          <w:sz w:val="28"/>
          <w:szCs w:val="28"/>
        </w:rPr>
      </w:pPr>
    </w:p>
    <w:p w14:paraId="3DC51392" w14:textId="2CED5EC2" w:rsidR="00C4198C" w:rsidRPr="00731D02" w:rsidRDefault="3D32665B" w:rsidP="00731D02">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3BD3DA18" w14:textId="37E0F9CD" w:rsidR="00533E6E" w:rsidRDefault="00E054AA" w:rsidP="008C028D">
      <w:pPr>
        <w:pStyle w:val="ListParagraph"/>
        <w:numPr>
          <w:ilvl w:val="0"/>
          <w:numId w:val="5"/>
        </w:numPr>
        <w:spacing w:before="120" w:after="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What did you sense the Holy Spirit impressing on your heart from this passage or the sermon?</w:t>
      </w:r>
    </w:p>
    <w:p w14:paraId="645310BD" w14:textId="5948AE44" w:rsidR="00D7084D" w:rsidRDefault="00D7084D" w:rsidP="00D7084D">
      <w:pPr>
        <w:pStyle w:val="ListParagraph"/>
        <w:spacing w:before="120" w:after="0"/>
        <w:rPr>
          <w:rFonts w:asciiTheme="majorHAnsi" w:eastAsiaTheme="majorEastAsia" w:hAnsiTheme="majorHAnsi" w:cstheme="majorBidi"/>
          <w:b/>
          <w:bCs/>
          <w:sz w:val="22"/>
          <w:szCs w:val="22"/>
        </w:rPr>
      </w:pPr>
    </w:p>
    <w:p w14:paraId="54525B4A" w14:textId="3643CA91" w:rsidR="0065378E" w:rsidRDefault="0065378E" w:rsidP="00D7084D">
      <w:pPr>
        <w:pStyle w:val="ListParagraph"/>
        <w:spacing w:before="120" w:after="0"/>
        <w:rPr>
          <w:rFonts w:asciiTheme="majorHAnsi" w:eastAsiaTheme="majorEastAsia" w:hAnsiTheme="majorHAnsi" w:cstheme="majorBidi"/>
          <w:b/>
          <w:bCs/>
          <w:sz w:val="22"/>
          <w:szCs w:val="22"/>
        </w:rPr>
      </w:pPr>
    </w:p>
    <w:p w14:paraId="61BEE0B5" w14:textId="77777777" w:rsidR="0020437E" w:rsidRPr="00533E6E" w:rsidRDefault="0020437E" w:rsidP="00D7084D">
      <w:pPr>
        <w:pStyle w:val="ListParagraph"/>
        <w:spacing w:before="120" w:after="0"/>
        <w:rPr>
          <w:rFonts w:asciiTheme="majorHAnsi" w:eastAsiaTheme="majorEastAsia" w:hAnsiTheme="majorHAnsi" w:cstheme="majorBidi"/>
          <w:b/>
          <w:bCs/>
          <w:sz w:val="22"/>
          <w:szCs w:val="22"/>
        </w:rPr>
      </w:pPr>
    </w:p>
    <w:p w14:paraId="7795C4F9" w14:textId="0B5AF239" w:rsidR="00AD2C2D" w:rsidRPr="00B60549" w:rsidRDefault="00493421" w:rsidP="009D1BEB">
      <w:pPr>
        <w:pStyle w:val="ListParagraph"/>
        <w:numPr>
          <w:ilvl w:val="0"/>
          <w:numId w:val="5"/>
        </w:numPr>
        <w:spacing w:before="120" w:after="0"/>
        <w:rPr>
          <w:rFonts w:asciiTheme="majorHAnsi" w:eastAsiaTheme="majorEastAsia" w:hAnsiTheme="majorHAnsi" w:cstheme="majorBidi"/>
          <w:sz w:val="22"/>
          <w:szCs w:val="22"/>
        </w:rPr>
      </w:pPr>
      <w:r>
        <w:rPr>
          <w:rFonts w:asciiTheme="majorHAnsi" w:eastAsiaTheme="majorEastAsia" w:hAnsiTheme="majorHAnsi" w:cstheme="majorBidi"/>
          <w:i/>
          <w:iCs/>
          <w:sz w:val="22"/>
          <w:szCs w:val="22"/>
        </w:rPr>
        <w:t>Read Acts 27:1-9</w:t>
      </w:r>
      <w:r w:rsidR="00724DE4">
        <w:rPr>
          <w:rFonts w:asciiTheme="majorHAnsi" w:eastAsiaTheme="majorEastAsia" w:hAnsiTheme="majorHAnsi" w:cstheme="majorBidi"/>
          <w:i/>
          <w:iCs/>
          <w:sz w:val="22"/>
          <w:szCs w:val="22"/>
        </w:rPr>
        <w:t xml:space="preserve"> and </w:t>
      </w:r>
      <w:r w:rsidR="00D1600C" w:rsidRPr="00A35C80">
        <w:rPr>
          <w:rFonts w:asciiTheme="majorHAnsi" w:eastAsiaTheme="majorEastAsia" w:hAnsiTheme="majorHAnsi" w:cstheme="majorBidi"/>
          <w:i/>
          <w:iCs/>
          <w:sz w:val="22"/>
          <w:szCs w:val="22"/>
        </w:rPr>
        <w:t>2</w:t>
      </w:r>
      <w:r w:rsidR="00AD2C2D" w:rsidRPr="00A35C80">
        <w:rPr>
          <w:rFonts w:asciiTheme="majorHAnsi" w:eastAsiaTheme="majorEastAsia" w:hAnsiTheme="majorHAnsi" w:cstheme="majorBidi"/>
          <w:i/>
          <w:iCs/>
          <w:sz w:val="22"/>
          <w:szCs w:val="22"/>
        </w:rPr>
        <w:t xml:space="preserve"> Corinthians 11:23-</w:t>
      </w:r>
      <w:r w:rsidR="00D1600C" w:rsidRPr="00A35C80">
        <w:rPr>
          <w:rFonts w:asciiTheme="majorHAnsi" w:eastAsiaTheme="majorEastAsia" w:hAnsiTheme="majorHAnsi" w:cstheme="majorBidi"/>
          <w:i/>
          <w:iCs/>
          <w:sz w:val="22"/>
          <w:szCs w:val="22"/>
        </w:rPr>
        <w:t>30</w:t>
      </w:r>
      <w:r w:rsidR="00D1600C">
        <w:rPr>
          <w:rFonts w:asciiTheme="majorHAnsi" w:eastAsiaTheme="majorEastAsia" w:hAnsiTheme="majorHAnsi" w:cstheme="majorBidi"/>
          <w:sz w:val="22"/>
          <w:szCs w:val="22"/>
        </w:rPr>
        <w:t xml:space="preserve">. </w:t>
      </w:r>
      <w:proofErr w:type="gramStart"/>
      <w:r w:rsidR="00F749BF">
        <w:rPr>
          <w:rFonts w:asciiTheme="majorHAnsi" w:eastAsiaTheme="majorEastAsia" w:hAnsiTheme="majorHAnsi" w:cstheme="majorBidi"/>
          <w:sz w:val="22"/>
          <w:szCs w:val="22"/>
        </w:rPr>
        <w:t xml:space="preserve">These </w:t>
      </w:r>
      <w:r w:rsidR="00724DE4">
        <w:rPr>
          <w:rFonts w:asciiTheme="majorHAnsi" w:eastAsiaTheme="majorEastAsia" w:hAnsiTheme="majorHAnsi" w:cstheme="majorBidi"/>
          <w:sz w:val="22"/>
          <w:szCs w:val="22"/>
        </w:rPr>
        <w:t xml:space="preserve">kind of </w:t>
      </w:r>
      <w:r w:rsidR="00F749BF">
        <w:rPr>
          <w:rFonts w:asciiTheme="majorHAnsi" w:eastAsiaTheme="majorEastAsia" w:hAnsiTheme="majorHAnsi" w:cstheme="majorBidi"/>
          <w:sz w:val="22"/>
          <w:szCs w:val="22"/>
        </w:rPr>
        <w:t>circumstances</w:t>
      </w:r>
      <w:proofErr w:type="gramEnd"/>
      <w:r w:rsidR="00F749BF">
        <w:rPr>
          <w:rFonts w:asciiTheme="majorHAnsi" w:eastAsiaTheme="majorEastAsia" w:hAnsiTheme="majorHAnsi" w:cstheme="majorBidi"/>
          <w:sz w:val="22"/>
          <w:szCs w:val="22"/>
        </w:rPr>
        <w:t xml:space="preserve"> have defined the life and mission of Paul since his conversion. </w:t>
      </w:r>
      <w:r w:rsidR="004033B6" w:rsidRPr="004033B6">
        <w:rPr>
          <w:rFonts w:asciiTheme="majorHAnsi" w:eastAsiaTheme="majorEastAsia" w:hAnsiTheme="majorHAnsi" w:cstheme="majorBidi"/>
          <w:b/>
          <w:bCs/>
          <w:sz w:val="22"/>
          <w:szCs w:val="22"/>
        </w:rPr>
        <w:t>Based on the message this weekend, w</w:t>
      </w:r>
      <w:r w:rsidR="00B60549">
        <w:rPr>
          <w:rFonts w:asciiTheme="majorHAnsi" w:eastAsiaTheme="majorEastAsia" w:hAnsiTheme="majorHAnsi" w:cstheme="majorBidi"/>
          <w:b/>
          <w:bCs/>
          <w:sz w:val="22"/>
          <w:szCs w:val="22"/>
        </w:rPr>
        <w:t>ould we conclude that these circumstances were evidence that Paul was out of God’s will or that they were part of his calling? Explain your answer.</w:t>
      </w:r>
    </w:p>
    <w:p w14:paraId="2BB30C67" w14:textId="77777777" w:rsidR="00B60549" w:rsidRDefault="00B60549" w:rsidP="00B60549">
      <w:pPr>
        <w:spacing w:before="120"/>
        <w:rPr>
          <w:rFonts w:asciiTheme="majorHAnsi" w:eastAsiaTheme="majorEastAsia" w:hAnsiTheme="majorHAnsi" w:cstheme="majorBidi"/>
          <w:sz w:val="22"/>
          <w:szCs w:val="22"/>
        </w:rPr>
      </w:pPr>
    </w:p>
    <w:p w14:paraId="67C3B6AF" w14:textId="77777777" w:rsidR="00B60549" w:rsidRDefault="00B60549" w:rsidP="00B60549">
      <w:pPr>
        <w:spacing w:before="120"/>
        <w:rPr>
          <w:rFonts w:asciiTheme="majorHAnsi" w:eastAsiaTheme="majorEastAsia" w:hAnsiTheme="majorHAnsi" w:cstheme="majorBidi"/>
          <w:sz w:val="22"/>
          <w:szCs w:val="22"/>
        </w:rPr>
      </w:pPr>
    </w:p>
    <w:p w14:paraId="06C94E6E" w14:textId="4ED7B986" w:rsidR="00B60549" w:rsidRPr="00B60549" w:rsidRDefault="00F15E90" w:rsidP="00B60549">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en have you struggled with determining whether you were in God’s will based on your circumstances? Why is this a dangerous </w:t>
      </w:r>
      <w:r w:rsidR="002E01B1">
        <w:rPr>
          <w:rFonts w:asciiTheme="majorHAnsi" w:eastAsiaTheme="majorEastAsia" w:hAnsiTheme="majorHAnsi" w:cstheme="majorBidi"/>
          <w:b/>
          <w:bCs/>
          <w:sz w:val="22"/>
          <w:szCs w:val="22"/>
        </w:rPr>
        <w:t>thing to do?</w:t>
      </w:r>
    </w:p>
    <w:p w14:paraId="70B47012" w14:textId="77777777" w:rsidR="00B60549" w:rsidRDefault="00B60549" w:rsidP="00B60549">
      <w:pPr>
        <w:spacing w:before="120"/>
        <w:rPr>
          <w:rFonts w:asciiTheme="majorHAnsi" w:eastAsiaTheme="majorEastAsia" w:hAnsiTheme="majorHAnsi" w:cstheme="majorBidi"/>
          <w:sz w:val="22"/>
          <w:szCs w:val="22"/>
        </w:rPr>
      </w:pPr>
    </w:p>
    <w:p w14:paraId="04C25185" w14:textId="77777777" w:rsidR="00B60549" w:rsidRDefault="00B60549" w:rsidP="00B60549">
      <w:pPr>
        <w:spacing w:before="120"/>
        <w:rPr>
          <w:rFonts w:asciiTheme="majorHAnsi" w:eastAsiaTheme="majorEastAsia" w:hAnsiTheme="majorHAnsi" w:cstheme="majorBidi"/>
          <w:sz w:val="22"/>
          <w:szCs w:val="22"/>
        </w:rPr>
      </w:pPr>
    </w:p>
    <w:p w14:paraId="713B9D0B" w14:textId="77777777" w:rsidR="00B60549" w:rsidRPr="00B60549" w:rsidRDefault="00B60549" w:rsidP="00B60549">
      <w:pPr>
        <w:spacing w:before="120"/>
        <w:rPr>
          <w:rFonts w:asciiTheme="majorHAnsi" w:eastAsiaTheme="majorEastAsia" w:hAnsiTheme="majorHAnsi" w:cstheme="majorBidi"/>
          <w:sz w:val="22"/>
          <w:szCs w:val="22"/>
        </w:rPr>
      </w:pPr>
    </w:p>
    <w:p w14:paraId="6BBC43C0" w14:textId="15CF8D90" w:rsidR="009D1BEB" w:rsidRPr="002F7ADB" w:rsidRDefault="00DF7AA2" w:rsidP="009D1BEB">
      <w:pPr>
        <w:pStyle w:val="ListParagraph"/>
        <w:numPr>
          <w:ilvl w:val="0"/>
          <w:numId w:val="5"/>
        </w:numPr>
        <w:spacing w:before="120" w:after="0"/>
        <w:rPr>
          <w:rFonts w:asciiTheme="majorHAnsi" w:eastAsiaTheme="majorEastAsia" w:hAnsiTheme="majorHAnsi" w:cstheme="majorBidi"/>
          <w:sz w:val="22"/>
          <w:szCs w:val="22"/>
        </w:rPr>
      </w:pPr>
      <w:r w:rsidRPr="00A35C80">
        <w:rPr>
          <w:rFonts w:asciiTheme="majorHAnsi" w:eastAsiaTheme="majorEastAsia" w:hAnsiTheme="majorHAnsi" w:cstheme="majorBidi"/>
          <w:i/>
          <w:iCs/>
          <w:sz w:val="22"/>
          <w:szCs w:val="22"/>
        </w:rPr>
        <w:t>Read Acts 27:9</w:t>
      </w:r>
      <w:r w:rsidR="009153AE" w:rsidRPr="00A35C80">
        <w:rPr>
          <w:rFonts w:asciiTheme="majorHAnsi" w:eastAsiaTheme="majorEastAsia" w:hAnsiTheme="majorHAnsi" w:cstheme="majorBidi"/>
          <w:i/>
          <w:iCs/>
          <w:sz w:val="22"/>
          <w:szCs w:val="22"/>
        </w:rPr>
        <w:t>-21</w:t>
      </w:r>
      <w:r w:rsidR="009153AE">
        <w:rPr>
          <w:rFonts w:asciiTheme="majorHAnsi" w:eastAsiaTheme="majorEastAsia" w:hAnsiTheme="majorHAnsi" w:cstheme="majorBidi"/>
          <w:sz w:val="22"/>
          <w:szCs w:val="22"/>
        </w:rPr>
        <w:t xml:space="preserve">. </w:t>
      </w:r>
      <w:r w:rsidR="009D1BEB" w:rsidRPr="00446281">
        <w:rPr>
          <w:rFonts w:asciiTheme="majorHAnsi" w:eastAsiaTheme="majorEastAsia" w:hAnsiTheme="majorHAnsi" w:cstheme="majorBidi"/>
          <w:sz w:val="22"/>
          <w:szCs w:val="22"/>
        </w:rPr>
        <w:t xml:space="preserve">In most cases Paul’s struggles were </w:t>
      </w:r>
      <w:r w:rsidR="00BE559A">
        <w:rPr>
          <w:rFonts w:asciiTheme="majorHAnsi" w:eastAsiaTheme="majorEastAsia" w:hAnsiTheme="majorHAnsi" w:cstheme="majorBidi"/>
          <w:sz w:val="22"/>
          <w:szCs w:val="22"/>
        </w:rPr>
        <w:t>from</w:t>
      </w:r>
      <w:r w:rsidR="00446281" w:rsidRPr="00446281">
        <w:rPr>
          <w:rFonts w:asciiTheme="majorHAnsi" w:eastAsiaTheme="majorEastAsia" w:hAnsiTheme="majorHAnsi" w:cstheme="majorBidi"/>
          <w:sz w:val="22"/>
          <w:szCs w:val="22"/>
        </w:rPr>
        <w:t xml:space="preserve"> the hands of those opposed to the Gospel he was proclaiming</w:t>
      </w:r>
      <w:r w:rsidR="00446281">
        <w:rPr>
          <w:rFonts w:asciiTheme="majorHAnsi" w:eastAsiaTheme="majorEastAsia" w:hAnsiTheme="majorHAnsi" w:cstheme="majorBidi"/>
          <w:sz w:val="22"/>
          <w:szCs w:val="22"/>
        </w:rPr>
        <w:t>. However, in this narrative the struggles are really a result of factors only God could control</w:t>
      </w:r>
      <w:r w:rsidR="002F7ADB">
        <w:rPr>
          <w:rFonts w:asciiTheme="majorHAnsi" w:eastAsiaTheme="majorEastAsia" w:hAnsiTheme="majorHAnsi" w:cstheme="majorBidi"/>
          <w:sz w:val="22"/>
          <w:szCs w:val="22"/>
        </w:rPr>
        <w:t xml:space="preserve">. </w:t>
      </w:r>
      <w:r w:rsidR="002F7ADB">
        <w:rPr>
          <w:rFonts w:asciiTheme="majorHAnsi" w:eastAsiaTheme="majorEastAsia" w:hAnsiTheme="majorHAnsi" w:cstheme="majorBidi"/>
          <w:b/>
          <w:bCs/>
          <w:sz w:val="22"/>
          <w:szCs w:val="22"/>
        </w:rPr>
        <w:t>What do we learn from this?</w:t>
      </w:r>
    </w:p>
    <w:p w14:paraId="2E961E2D" w14:textId="77777777" w:rsidR="002F7ADB" w:rsidRDefault="002F7ADB" w:rsidP="002F7ADB">
      <w:pPr>
        <w:spacing w:before="120"/>
        <w:rPr>
          <w:rFonts w:asciiTheme="majorHAnsi" w:eastAsiaTheme="majorEastAsia" w:hAnsiTheme="majorHAnsi" w:cstheme="majorBidi"/>
          <w:sz w:val="22"/>
          <w:szCs w:val="22"/>
        </w:rPr>
      </w:pPr>
    </w:p>
    <w:p w14:paraId="012F2846" w14:textId="77777777" w:rsidR="002F7ADB" w:rsidRDefault="002F7ADB" w:rsidP="002F7ADB">
      <w:pPr>
        <w:spacing w:before="120"/>
        <w:rPr>
          <w:rFonts w:asciiTheme="majorHAnsi" w:eastAsiaTheme="majorEastAsia" w:hAnsiTheme="majorHAnsi" w:cstheme="majorBidi"/>
          <w:sz w:val="22"/>
          <w:szCs w:val="22"/>
        </w:rPr>
      </w:pPr>
    </w:p>
    <w:p w14:paraId="79533913" w14:textId="6D917DFA" w:rsidR="002F7ADB" w:rsidRDefault="002F7ADB" w:rsidP="22202E40">
      <w:pPr>
        <w:spacing w:before="120"/>
        <w:ind w:left="720"/>
        <w:rPr>
          <w:rFonts w:asciiTheme="majorHAnsi" w:eastAsiaTheme="majorEastAsia" w:hAnsiTheme="majorHAnsi" w:cstheme="majorBidi"/>
          <w:b/>
          <w:bCs/>
          <w:sz w:val="22"/>
          <w:szCs w:val="22"/>
        </w:rPr>
      </w:pPr>
      <w:r w:rsidRPr="22202E40">
        <w:rPr>
          <w:rFonts w:asciiTheme="majorHAnsi" w:eastAsiaTheme="majorEastAsia" w:hAnsiTheme="majorHAnsi" w:cstheme="majorBidi"/>
          <w:b/>
          <w:bCs/>
          <w:sz w:val="22"/>
          <w:szCs w:val="22"/>
        </w:rPr>
        <w:t xml:space="preserve">Are struggles and storms simply challenges we must endure because we live in a fallen world or are some of them </w:t>
      </w:r>
      <w:proofErr w:type="gramStart"/>
      <w:r w:rsidRPr="22202E40">
        <w:rPr>
          <w:rFonts w:asciiTheme="majorHAnsi" w:eastAsiaTheme="majorEastAsia" w:hAnsiTheme="majorHAnsi" w:cstheme="majorBidi"/>
          <w:b/>
          <w:bCs/>
          <w:sz w:val="22"/>
          <w:szCs w:val="22"/>
        </w:rPr>
        <w:t>actually strategically</w:t>
      </w:r>
      <w:proofErr w:type="gramEnd"/>
      <w:r w:rsidRPr="22202E40">
        <w:rPr>
          <w:rFonts w:asciiTheme="majorHAnsi" w:eastAsiaTheme="majorEastAsia" w:hAnsiTheme="majorHAnsi" w:cstheme="majorBidi"/>
          <w:b/>
          <w:bCs/>
          <w:sz w:val="22"/>
          <w:szCs w:val="22"/>
        </w:rPr>
        <w:t xml:space="preserve"> </w:t>
      </w:r>
      <w:r w:rsidR="0078698E" w:rsidRPr="22202E40">
        <w:rPr>
          <w:rFonts w:asciiTheme="majorHAnsi" w:eastAsiaTheme="majorEastAsia" w:hAnsiTheme="majorHAnsi" w:cstheme="majorBidi"/>
          <w:b/>
          <w:bCs/>
          <w:sz w:val="22"/>
          <w:szCs w:val="22"/>
        </w:rPr>
        <w:t>created or allowed by God in order to accomplish the missions we’ve been given? Explain your answer.</w:t>
      </w:r>
    </w:p>
    <w:p w14:paraId="1132F6DB" w14:textId="77777777" w:rsidR="0078698E" w:rsidRDefault="0078698E" w:rsidP="002F7ADB">
      <w:pPr>
        <w:spacing w:before="120"/>
        <w:ind w:left="720"/>
        <w:rPr>
          <w:rFonts w:asciiTheme="majorHAnsi" w:eastAsiaTheme="majorEastAsia" w:hAnsiTheme="majorHAnsi" w:cstheme="majorBidi"/>
          <w:b/>
          <w:bCs/>
          <w:sz w:val="22"/>
          <w:szCs w:val="22"/>
        </w:rPr>
      </w:pPr>
    </w:p>
    <w:p w14:paraId="67C2B8C2" w14:textId="77777777" w:rsidR="0078698E" w:rsidRDefault="0078698E" w:rsidP="002F7ADB">
      <w:pPr>
        <w:spacing w:before="120"/>
        <w:ind w:left="720"/>
        <w:rPr>
          <w:rFonts w:asciiTheme="majorHAnsi" w:eastAsiaTheme="majorEastAsia" w:hAnsiTheme="majorHAnsi" w:cstheme="majorBidi"/>
          <w:b/>
          <w:bCs/>
          <w:sz w:val="22"/>
          <w:szCs w:val="22"/>
        </w:rPr>
      </w:pPr>
    </w:p>
    <w:p w14:paraId="362CD10B" w14:textId="6F84372C" w:rsidR="0078698E" w:rsidRDefault="0078698E" w:rsidP="002F7ADB">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ow have you seen God use </w:t>
      </w:r>
      <w:r w:rsidR="00854FF3">
        <w:rPr>
          <w:rFonts w:asciiTheme="majorHAnsi" w:eastAsiaTheme="majorEastAsia" w:hAnsiTheme="majorHAnsi" w:cstheme="majorBidi"/>
          <w:b/>
          <w:bCs/>
          <w:sz w:val="22"/>
          <w:szCs w:val="22"/>
        </w:rPr>
        <w:t>struggles or storms in your own life to grow and transform you?</w:t>
      </w:r>
    </w:p>
    <w:p w14:paraId="0B32AC89" w14:textId="77777777" w:rsidR="00854FF3" w:rsidRDefault="00854FF3" w:rsidP="002F7ADB">
      <w:pPr>
        <w:spacing w:before="120"/>
        <w:ind w:left="720"/>
        <w:rPr>
          <w:rFonts w:asciiTheme="majorHAnsi" w:eastAsiaTheme="majorEastAsia" w:hAnsiTheme="majorHAnsi" w:cstheme="majorBidi"/>
          <w:b/>
          <w:bCs/>
          <w:sz w:val="22"/>
          <w:szCs w:val="22"/>
        </w:rPr>
      </w:pPr>
    </w:p>
    <w:p w14:paraId="6BA46995" w14:textId="77777777" w:rsidR="00854FF3" w:rsidRDefault="00854FF3" w:rsidP="002F7ADB">
      <w:pPr>
        <w:spacing w:before="120"/>
        <w:ind w:left="720"/>
        <w:rPr>
          <w:rFonts w:asciiTheme="majorHAnsi" w:eastAsiaTheme="majorEastAsia" w:hAnsiTheme="majorHAnsi" w:cstheme="majorBidi"/>
          <w:b/>
          <w:bCs/>
          <w:sz w:val="22"/>
          <w:szCs w:val="22"/>
        </w:rPr>
      </w:pPr>
    </w:p>
    <w:p w14:paraId="71E2E4F8" w14:textId="77777777" w:rsidR="00854FF3" w:rsidRDefault="00854FF3" w:rsidP="002F7ADB">
      <w:pPr>
        <w:spacing w:before="120"/>
        <w:ind w:left="720"/>
        <w:rPr>
          <w:rFonts w:asciiTheme="majorHAnsi" w:eastAsiaTheme="majorEastAsia" w:hAnsiTheme="majorHAnsi" w:cstheme="majorBidi"/>
          <w:b/>
          <w:bCs/>
          <w:sz w:val="22"/>
          <w:szCs w:val="22"/>
        </w:rPr>
      </w:pPr>
    </w:p>
    <w:p w14:paraId="7900902D" w14:textId="2C302516" w:rsidR="00854FF3" w:rsidRPr="002F7ADB" w:rsidRDefault="00854FF3" w:rsidP="002F7ADB">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ow have you seen God use struggles or storms </w:t>
      </w:r>
      <w:r w:rsidR="00496E51">
        <w:rPr>
          <w:rFonts w:asciiTheme="majorHAnsi" w:eastAsiaTheme="majorEastAsia" w:hAnsiTheme="majorHAnsi" w:cstheme="majorBidi"/>
          <w:b/>
          <w:bCs/>
          <w:sz w:val="22"/>
          <w:szCs w:val="22"/>
        </w:rPr>
        <w:t>in your life as a means of influencing others towards the Gospel?</w:t>
      </w:r>
    </w:p>
    <w:p w14:paraId="125083C5" w14:textId="658F292D" w:rsidR="0046652E" w:rsidRPr="0046652E" w:rsidRDefault="0046652E" w:rsidP="7CCD7CF9">
      <w:pPr>
        <w:pStyle w:val="ListParagraph"/>
        <w:rPr>
          <w:rFonts w:asciiTheme="majorHAnsi" w:eastAsiaTheme="majorEastAsia" w:hAnsiTheme="majorHAnsi" w:cstheme="majorBidi"/>
          <w:b/>
          <w:bCs/>
          <w:sz w:val="22"/>
          <w:szCs w:val="22"/>
        </w:rPr>
      </w:pPr>
    </w:p>
    <w:p w14:paraId="05907637" w14:textId="1213C379" w:rsidR="0046652E" w:rsidRDefault="0046652E" w:rsidP="002302D6">
      <w:pPr>
        <w:pStyle w:val="ListParagraph"/>
        <w:rPr>
          <w:rFonts w:asciiTheme="majorHAnsi" w:eastAsiaTheme="majorEastAsia" w:hAnsiTheme="majorHAnsi" w:cstheme="majorBidi"/>
          <w:sz w:val="22"/>
          <w:szCs w:val="22"/>
        </w:rPr>
      </w:pPr>
    </w:p>
    <w:p w14:paraId="1B3EA1DF" w14:textId="33E4E7D5" w:rsidR="0046652E" w:rsidRDefault="0046652E" w:rsidP="002302D6">
      <w:pPr>
        <w:pStyle w:val="ListParagraph"/>
        <w:rPr>
          <w:rFonts w:asciiTheme="majorHAnsi" w:eastAsiaTheme="majorEastAsia" w:hAnsiTheme="majorHAnsi" w:cstheme="majorBidi"/>
          <w:sz w:val="22"/>
          <w:szCs w:val="22"/>
        </w:rPr>
      </w:pPr>
    </w:p>
    <w:p w14:paraId="6F9EB696" w14:textId="77777777" w:rsidR="00204D7A" w:rsidRPr="002302D6" w:rsidRDefault="00204D7A" w:rsidP="002302D6">
      <w:pPr>
        <w:pStyle w:val="ListParagraph"/>
        <w:rPr>
          <w:rFonts w:asciiTheme="majorHAnsi" w:eastAsiaTheme="majorEastAsia" w:hAnsiTheme="majorHAnsi" w:cstheme="majorBidi"/>
          <w:sz w:val="22"/>
          <w:szCs w:val="22"/>
        </w:rPr>
      </w:pPr>
    </w:p>
    <w:p w14:paraId="1977A994" w14:textId="46184D2F" w:rsidR="0020437E" w:rsidRDefault="00696863" w:rsidP="22202E40">
      <w:pPr>
        <w:pStyle w:val="ListParagraph"/>
        <w:numPr>
          <w:ilvl w:val="0"/>
          <w:numId w:val="5"/>
        </w:numPr>
        <w:spacing w:before="120"/>
        <w:rPr>
          <w:rFonts w:asciiTheme="majorHAnsi" w:eastAsiaTheme="majorEastAsia" w:hAnsiTheme="majorHAnsi" w:cstheme="majorBidi"/>
          <w:b/>
          <w:bCs/>
          <w:sz w:val="22"/>
          <w:szCs w:val="22"/>
        </w:rPr>
      </w:pPr>
      <w:r w:rsidRPr="22202E40">
        <w:rPr>
          <w:rFonts w:asciiTheme="majorHAnsi" w:eastAsiaTheme="majorEastAsia" w:hAnsiTheme="majorHAnsi" w:cstheme="majorBidi"/>
          <w:i/>
          <w:iCs/>
          <w:sz w:val="22"/>
          <w:szCs w:val="22"/>
        </w:rPr>
        <w:t>Read James 1:2-5 and Romans 5:3-5</w:t>
      </w:r>
      <w:r w:rsidRPr="22202E40">
        <w:rPr>
          <w:rFonts w:asciiTheme="majorHAnsi" w:eastAsiaTheme="majorEastAsia" w:hAnsiTheme="majorHAnsi" w:cstheme="majorBidi"/>
          <w:sz w:val="22"/>
          <w:szCs w:val="22"/>
        </w:rPr>
        <w:t xml:space="preserve">. </w:t>
      </w:r>
      <w:r w:rsidRPr="22202E40">
        <w:rPr>
          <w:rFonts w:asciiTheme="majorHAnsi" w:eastAsiaTheme="majorEastAsia" w:hAnsiTheme="majorHAnsi" w:cstheme="majorBidi"/>
          <w:b/>
          <w:bCs/>
          <w:sz w:val="22"/>
          <w:szCs w:val="22"/>
        </w:rPr>
        <w:t xml:space="preserve">What do these verses have to say about </w:t>
      </w:r>
      <w:r w:rsidR="001A5634" w:rsidRPr="22202E40">
        <w:rPr>
          <w:rFonts w:asciiTheme="majorHAnsi" w:eastAsiaTheme="majorEastAsia" w:hAnsiTheme="majorHAnsi" w:cstheme="majorBidi"/>
          <w:b/>
          <w:bCs/>
          <w:sz w:val="22"/>
          <w:szCs w:val="22"/>
        </w:rPr>
        <w:t>responding to the struggles and storms of life?</w:t>
      </w:r>
    </w:p>
    <w:p w14:paraId="3685883D" w14:textId="77777777" w:rsidR="001A5634" w:rsidRDefault="001A5634" w:rsidP="001A5634">
      <w:pPr>
        <w:spacing w:before="120"/>
        <w:rPr>
          <w:rFonts w:asciiTheme="majorHAnsi" w:eastAsiaTheme="majorEastAsia" w:hAnsiTheme="majorHAnsi" w:cstheme="majorBidi"/>
          <w:b/>
          <w:bCs/>
          <w:sz w:val="22"/>
          <w:szCs w:val="22"/>
        </w:rPr>
      </w:pPr>
    </w:p>
    <w:p w14:paraId="206DD4A6" w14:textId="2638B8F0" w:rsidR="001A5634" w:rsidRDefault="001A5634" w:rsidP="001A5634">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 xml:space="preserve">Paul </w:t>
      </w:r>
      <w:r w:rsidR="00354A39">
        <w:rPr>
          <w:rFonts w:asciiTheme="majorHAnsi" w:eastAsiaTheme="majorEastAsia" w:hAnsiTheme="majorHAnsi" w:cstheme="majorBidi"/>
          <w:sz w:val="22"/>
          <w:szCs w:val="22"/>
        </w:rPr>
        <w:t>live</w:t>
      </w:r>
      <w:r w:rsidR="00C83244">
        <w:rPr>
          <w:rFonts w:asciiTheme="majorHAnsi" w:eastAsiaTheme="majorEastAsia" w:hAnsiTheme="majorHAnsi" w:cstheme="majorBidi"/>
          <w:sz w:val="22"/>
          <w:szCs w:val="22"/>
        </w:rPr>
        <w:t>d</w:t>
      </w:r>
      <w:r w:rsidR="00354A39">
        <w:rPr>
          <w:rFonts w:asciiTheme="majorHAnsi" w:eastAsiaTheme="majorEastAsia" w:hAnsiTheme="majorHAnsi" w:cstheme="majorBidi"/>
          <w:sz w:val="22"/>
          <w:szCs w:val="22"/>
        </w:rPr>
        <w:t xml:space="preserve"> as an agent of hope throughout this storm</w:t>
      </w:r>
      <w:r w:rsidR="006B0E04">
        <w:rPr>
          <w:rFonts w:asciiTheme="majorHAnsi" w:eastAsiaTheme="majorEastAsia" w:hAnsiTheme="majorHAnsi" w:cstheme="majorBidi"/>
          <w:sz w:val="22"/>
          <w:szCs w:val="22"/>
        </w:rPr>
        <w:t xml:space="preserve"> because </w:t>
      </w:r>
      <w:r w:rsidR="00C83244">
        <w:rPr>
          <w:rFonts w:asciiTheme="majorHAnsi" w:eastAsiaTheme="majorEastAsia" w:hAnsiTheme="majorHAnsi" w:cstheme="majorBidi"/>
          <w:sz w:val="22"/>
          <w:szCs w:val="22"/>
        </w:rPr>
        <w:t xml:space="preserve">he believed strongly in the sovereignty of God. </w:t>
      </w:r>
      <w:r w:rsidR="00A35C80" w:rsidRPr="00A35C80">
        <w:rPr>
          <w:rFonts w:asciiTheme="majorHAnsi" w:eastAsiaTheme="majorEastAsia" w:hAnsiTheme="majorHAnsi" w:cstheme="majorBidi"/>
          <w:i/>
          <w:iCs/>
          <w:sz w:val="22"/>
          <w:szCs w:val="22"/>
        </w:rPr>
        <w:t xml:space="preserve">Read </w:t>
      </w:r>
      <w:r w:rsidR="00D741F6" w:rsidRPr="00A35C80">
        <w:rPr>
          <w:rFonts w:asciiTheme="majorHAnsi" w:eastAsiaTheme="majorEastAsia" w:hAnsiTheme="majorHAnsi" w:cstheme="majorBidi"/>
          <w:i/>
          <w:iCs/>
          <w:sz w:val="22"/>
          <w:szCs w:val="22"/>
        </w:rPr>
        <w:t xml:space="preserve">Acts </w:t>
      </w:r>
      <w:r w:rsidR="00A35C80" w:rsidRPr="00A35C80">
        <w:rPr>
          <w:rFonts w:asciiTheme="majorHAnsi" w:eastAsiaTheme="majorEastAsia" w:hAnsiTheme="majorHAnsi" w:cstheme="majorBidi"/>
          <w:i/>
          <w:iCs/>
          <w:sz w:val="22"/>
          <w:szCs w:val="22"/>
        </w:rPr>
        <w:t>27:21-37.</w:t>
      </w:r>
      <w:r w:rsidR="00A35C80">
        <w:rPr>
          <w:rFonts w:asciiTheme="majorHAnsi" w:eastAsiaTheme="majorEastAsia" w:hAnsiTheme="majorHAnsi" w:cstheme="majorBidi"/>
          <w:sz w:val="22"/>
          <w:szCs w:val="22"/>
        </w:rPr>
        <w:t xml:space="preserve"> </w:t>
      </w:r>
      <w:r w:rsidR="00697FFC">
        <w:rPr>
          <w:rFonts w:asciiTheme="majorHAnsi" w:eastAsiaTheme="majorEastAsia" w:hAnsiTheme="majorHAnsi" w:cstheme="majorBidi"/>
          <w:b/>
          <w:bCs/>
          <w:sz w:val="22"/>
          <w:szCs w:val="22"/>
        </w:rPr>
        <w:t>Where do you see Paul being hopeful and encouraging in th</w:t>
      </w:r>
      <w:r w:rsidR="00600804">
        <w:rPr>
          <w:rFonts w:asciiTheme="majorHAnsi" w:eastAsiaTheme="majorEastAsia" w:hAnsiTheme="majorHAnsi" w:cstheme="majorBidi"/>
          <w:b/>
          <w:bCs/>
          <w:sz w:val="22"/>
          <w:szCs w:val="22"/>
        </w:rPr>
        <w:t>ese verses?</w:t>
      </w:r>
    </w:p>
    <w:p w14:paraId="6327FA9F" w14:textId="77777777" w:rsidR="00600804" w:rsidRDefault="00600804" w:rsidP="001A5634">
      <w:pPr>
        <w:spacing w:before="120"/>
        <w:ind w:left="720"/>
        <w:rPr>
          <w:rFonts w:asciiTheme="majorHAnsi" w:eastAsiaTheme="majorEastAsia" w:hAnsiTheme="majorHAnsi" w:cstheme="majorBidi"/>
          <w:b/>
          <w:bCs/>
          <w:sz w:val="22"/>
          <w:szCs w:val="22"/>
        </w:rPr>
      </w:pPr>
    </w:p>
    <w:p w14:paraId="4F954C09" w14:textId="77777777" w:rsidR="00600804" w:rsidRDefault="00600804" w:rsidP="001A5634">
      <w:pPr>
        <w:spacing w:before="120"/>
        <w:ind w:left="720"/>
        <w:rPr>
          <w:rFonts w:asciiTheme="majorHAnsi" w:eastAsiaTheme="majorEastAsia" w:hAnsiTheme="majorHAnsi" w:cstheme="majorBidi"/>
          <w:b/>
          <w:bCs/>
          <w:sz w:val="22"/>
          <w:szCs w:val="22"/>
        </w:rPr>
      </w:pPr>
    </w:p>
    <w:p w14:paraId="758D466B" w14:textId="4341A7EF" w:rsidR="00600804" w:rsidRDefault="00600804" w:rsidP="22202E40">
      <w:pPr>
        <w:spacing w:before="120"/>
        <w:ind w:left="720"/>
        <w:rPr>
          <w:rFonts w:asciiTheme="majorHAnsi" w:eastAsiaTheme="majorEastAsia" w:hAnsiTheme="majorHAnsi" w:cstheme="majorBidi"/>
          <w:b/>
          <w:bCs/>
          <w:sz w:val="22"/>
          <w:szCs w:val="22"/>
        </w:rPr>
      </w:pPr>
      <w:r w:rsidRPr="22202E40">
        <w:rPr>
          <w:rFonts w:asciiTheme="majorHAnsi" w:eastAsiaTheme="majorEastAsia" w:hAnsiTheme="majorHAnsi" w:cstheme="majorBidi"/>
          <w:b/>
          <w:bCs/>
          <w:sz w:val="22"/>
          <w:szCs w:val="22"/>
        </w:rPr>
        <w:t xml:space="preserve">What would it look like to live as agents of hope </w:t>
      </w:r>
      <w:r w:rsidR="00E766DE" w:rsidRPr="22202E40">
        <w:rPr>
          <w:rFonts w:asciiTheme="majorHAnsi" w:eastAsiaTheme="majorEastAsia" w:hAnsiTheme="majorHAnsi" w:cstheme="majorBidi"/>
          <w:b/>
          <w:bCs/>
          <w:sz w:val="22"/>
          <w:szCs w:val="22"/>
        </w:rPr>
        <w:t xml:space="preserve">in the </w:t>
      </w:r>
      <w:r w:rsidR="003B5AF1" w:rsidRPr="22202E40">
        <w:rPr>
          <w:rFonts w:asciiTheme="majorHAnsi" w:eastAsiaTheme="majorEastAsia" w:hAnsiTheme="majorHAnsi" w:cstheme="majorBidi"/>
          <w:b/>
          <w:bCs/>
          <w:sz w:val="22"/>
          <w:szCs w:val="22"/>
        </w:rPr>
        <w:t>harsh culture of our day?</w:t>
      </w:r>
    </w:p>
    <w:p w14:paraId="16349D6E" w14:textId="77777777" w:rsidR="003B5AF1" w:rsidRDefault="003B5AF1" w:rsidP="001A5634">
      <w:pPr>
        <w:spacing w:before="120"/>
        <w:ind w:left="720"/>
        <w:rPr>
          <w:rFonts w:asciiTheme="majorHAnsi" w:eastAsiaTheme="majorEastAsia" w:hAnsiTheme="majorHAnsi" w:cstheme="majorBidi"/>
          <w:b/>
          <w:bCs/>
          <w:sz w:val="22"/>
          <w:szCs w:val="22"/>
        </w:rPr>
      </w:pPr>
    </w:p>
    <w:p w14:paraId="36F20F71" w14:textId="77777777" w:rsidR="003B5AF1" w:rsidRPr="00697FFC" w:rsidRDefault="003B5AF1" w:rsidP="001A5634">
      <w:pPr>
        <w:spacing w:before="120"/>
        <w:ind w:left="720"/>
        <w:rPr>
          <w:rFonts w:asciiTheme="majorHAnsi" w:eastAsiaTheme="majorEastAsia" w:hAnsiTheme="majorHAnsi" w:cstheme="majorBidi"/>
          <w:b/>
          <w:bCs/>
          <w:sz w:val="22"/>
          <w:szCs w:val="22"/>
        </w:rPr>
      </w:pPr>
    </w:p>
    <w:p w14:paraId="05F29198" w14:textId="77777777" w:rsidR="00427A28" w:rsidRDefault="00427A28" w:rsidP="009902CE">
      <w:pPr>
        <w:spacing w:before="120"/>
        <w:ind w:left="720"/>
        <w:rPr>
          <w:rFonts w:asciiTheme="majorHAnsi" w:eastAsiaTheme="majorEastAsia" w:hAnsiTheme="majorHAnsi" w:cstheme="majorBidi"/>
          <w:b/>
          <w:bCs/>
          <w:sz w:val="22"/>
          <w:szCs w:val="22"/>
        </w:rPr>
      </w:pPr>
    </w:p>
    <w:p w14:paraId="3FF59D5A" w14:textId="77777777" w:rsidR="002E3B33" w:rsidRPr="000E1A9C" w:rsidRDefault="002E3B33" w:rsidP="009902CE">
      <w:pPr>
        <w:spacing w:before="120"/>
        <w:ind w:left="720"/>
        <w:rPr>
          <w:rFonts w:asciiTheme="majorHAnsi" w:eastAsiaTheme="majorEastAsia" w:hAnsiTheme="majorHAnsi" w:cstheme="majorBidi"/>
          <w:b/>
          <w:bCs/>
          <w:sz w:val="22"/>
          <w:szCs w:val="22"/>
        </w:rPr>
      </w:pPr>
    </w:p>
    <w:p w14:paraId="6A5512FE" w14:textId="77777777" w:rsidR="009404D8" w:rsidRDefault="0026273E" w:rsidP="00B06E1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4305B606" wp14:editId="52543DCA">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7A22FD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58A9DCB0" w:rsidRPr="2D8C87BE">
        <w:rPr>
          <w:rFonts w:asciiTheme="majorHAnsi" w:hAnsiTheme="majorHAnsi" w:cstheme="majorBidi"/>
          <w:b/>
          <w:bCs/>
          <w:color w:val="034E5C"/>
          <w:sz w:val="28"/>
          <w:szCs w:val="28"/>
        </w:rPr>
        <w:t xml:space="preserve">Prayer </w:t>
      </w:r>
      <w:r w:rsidR="58A9DCB0" w:rsidRPr="2D8C87BE">
        <w:rPr>
          <w:rFonts w:asciiTheme="majorHAnsi" w:hAnsiTheme="majorHAnsi" w:cstheme="majorBidi"/>
          <w:i/>
          <w:iCs/>
          <w:color w:val="034E5C"/>
          <w:sz w:val="22"/>
          <w:szCs w:val="22"/>
        </w:rPr>
        <w:t xml:space="preserve">(Suggested time: </w:t>
      </w:r>
      <w:r w:rsidR="00FB1EFD">
        <w:rPr>
          <w:rFonts w:asciiTheme="majorHAnsi" w:hAnsiTheme="majorHAnsi" w:cstheme="majorBidi"/>
          <w:i/>
          <w:iCs/>
          <w:color w:val="034E5C"/>
          <w:sz w:val="22"/>
          <w:szCs w:val="22"/>
        </w:rPr>
        <w:t>2</w:t>
      </w:r>
      <w:r w:rsidR="58A9DCB0" w:rsidRPr="2D8C87BE">
        <w:rPr>
          <w:rFonts w:asciiTheme="majorHAnsi" w:hAnsiTheme="majorHAnsi" w:cstheme="majorBidi"/>
          <w:i/>
          <w:iCs/>
          <w:color w:val="034E5C"/>
          <w:sz w:val="22"/>
          <w:szCs w:val="22"/>
        </w:rPr>
        <w:t>0 min)</w:t>
      </w:r>
    </w:p>
    <w:p w14:paraId="090D5829" w14:textId="52CAB967" w:rsidR="00CC49BD" w:rsidRDefault="00CC49BD" w:rsidP="008A0547">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sidR="006D2F6C">
        <w:rPr>
          <w:rFonts w:ascii="Calibri Light" w:hAnsi="Calibri Light" w:cs="Calibri Light"/>
          <w:sz w:val="22"/>
          <w:szCs w:val="22"/>
        </w:rPr>
        <w:t xml:space="preserve"> </w:t>
      </w:r>
      <w:r w:rsidRPr="008A0547">
        <w:rPr>
          <w:rFonts w:ascii="Calibri Light" w:hAnsi="Calibri Light" w:cs="Calibri Light"/>
          <w:sz w:val="22"/>
          <w:szCs w:val="22"/>
        </w:rPr>
        <w:t>If you</w:t>
      </w:r>
      <w:r w:rsidR="006D2F6C">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sidR="006D2F6C">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sidR="006D2F6C">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sidR="006D2F6C">
        <w:rPr>
          <w:rFonts w:ascii="Calibri Light" w:hAnsi="Calibri Light" w:cs="Calibri Light"/>
          <w:sz w:val="22"/>
          <w:szCs w:val="22"/>
        </w:rPr>
        <w:t xml:space="preserve"> </w:t>
      </w:r>
      <w:r w:rsidRPr="008A0547">
        <w:rPr>
          <w:rFonts w:ascii="Calibri Light" w:hAnsi="Calibri Light" w:cs="Calibri Light"/>
          <w:sz w:val="22"/>
          <w:szCs w:val="22"/>
        </w:rPr>
        <w:t>group to pray.</w:t>
      </w:r>
      <w:r w:rsidR="00CB702A">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31C54A69" w14:textId="77777777" w:rsidR="00CC49BD" w:rsidRDefault="00CC49BD" w:rsidP="008A0547">
      <w:pPr>
        <w:textAlignment w:val="baseline"/>
        <w:rPr>
          <w:rFonts w:ascii="Calibri Light" w:hAnsi="Calibri Light" w:cs="Calibri Light"/>
          <w:sz w:val="22"/>
          <w:szCs w:val="22"/>
        </w:rPr>
      </w:pPr>
    </w:p>
    <w:p w14:paraId="7AA9270E" w14:textId="0F508118" w:rsidR="00D82917" w:rsidRPr="00016807" w:rsidRDefault="00D82917" w:rsidP="008A0547">
      <w:pPr>
        <w:textAlignment w:val="baseline"/>
        <w:rPr>
          <w:rFonts w:ascii="Calibri Light" w:hAnsi="Calibri Light" w:cs="Calibri Light"/>
          <w:b/>
          <w:bCs/>
          <w:sz w:val="22"/>
          <w:szCs w:val="22"/>
        </w:rPr>
      </w:pPr>
      <w:r w:rsidRPr="00016807">
        <w:rPr>
          <w:rFonts w:ascii="Calibri Light" w:hAnsi="Calibri Light" w:cs="Calibri Light"/>
          <w:b/>
          <w:bCs/>
          <w:sz w:val="22"/>
          <w:szCs w:val="22"/>
        </w:rPr>
        <w:t xml:space="preserve">Is anyone going through </w:t>
      </w:r>
      <w:r w:rsidR="00BA5D22">
        <w:rPr>
          <w:rFonts w:ascii="Calibri Light" w:hAnsi="Calibri Light" w:cs="Calibri Light"/>
          <w:b/>
          <w:bCs/>
          <w:sz w:val="22"/>
          <w:szCs w:val="22"/>
        </w:rPr>
        <w:t xml:space="preserve">a </w:t>
      </w:r>
      <w:r w:rsidRPr="00016807">
        <w:rPr>
          <w:rFonts w:ascii="Calibri Light" w:hAnsi="Calibri Light" w:cs="Calibri Light"/>
          <w:b/>
          <w:bCs/>
          <w:sz w:val="22"/>
          <w:szCs w:val="22"/>
        </w:rPr>
        <w:t>storm right now? Pray God’s purposes will be accomplished through the storm and that God’s peace and assurance would be felt in the midst of the storm.</w:t>
      </w:r>
    </w:p>
    <w:p w14:paraId="7851AC47" w14:textId="77777777" w:rsidR="00D82917" w:rsidRDefault="00D82917" w:rsidP="008A0547">
      <w:pPr>
        <w:textAlignment w:val="baseline"/>
        <w:rPr>
          <w:rFonts w:ascii="Calibri Light" w:hAnsi="Calibri Light" w:cs="Calibri Light"/>
          <w:sz w:val="22"/>
          <w:szCs w:val="22"/>
        </w:rPr>
      </w:pPr>
    </w:p>
    <w:p w14:paraId="4124B0EF" w14:textId="70E6EAA2" w:rsidR="00876CC3" w:rsidRDefault="00876CC3" w:rsidP="00876CC3">
      <w:pPr>
        <w:textAlignment w:val="baseline"/>
        <w:rPr>
          <w:rFonts w:ascii="Calibri Light" w:hAnsi="Calibri Light" w:cs="Calibri Light"/>
          <w:sz w:val="22"/>
          <w:szCs w:val="22"/>
        </w:rPr>
      </w:pPr>
      <w:r w:rsidRPr="68A74BB4">
        <w:rPr>
          <w:rFonts w:ascii="Calibri Light" w:hAnsi="Calibri Light" w:cs="Calibri Light"/>
          <w:sz w:val="22"/>
          <w:szCs w:val="22"/>
        </w:rPr>
        <w:t>Some things to consider during prayer time:</w:t>
      </w:r>
    </w:p>
    <w:p w14:paraId="417FA608" w14:textId="65C448C1" w:rsidR="00876CC3" w:rsidRPr="00784D91" w:rsidRDefault="00876CC3" w:rsidP="00876CC3">
      <w:pPr>
        <w:pStyle w:val="ListParagraph"/>
        <w:numPr>
          <w:ilvl w:val="0"/>
          <w:numId w:val="30"/>
        </w:numPr>
        <w:textAlignment w:val="baseline"/>
        <w:rPr>
          <w:rFonts w:ascii="Calibri Light" w:hAnsi="Calibri Light" w:cs="Calibri Light"/>
          <w:sz w:val="22"/>
          <w:szCs w:val="22"/>
        </w:rPr>
      </w:pPr>
      <w:r w:rsidRPr="00784D91">
        <w:rPr>
          <w:rFonts w:ascii="Calibri Light" w:hAnsi="Calibri Light" w:cs="Calibri Light"/>
          <w:sz w:val="22"/>
          <w:szCs w:val="22"/>
        </w:rPr>
        <w:t>What did the message or group discussion cause you to notice about your relationship with Jesus?  </w:t>
      </w:r>
    </w:p>
    <w:p w14:paraId="5911683B" w14:textId="77777777" w:rsidR="00876CC3" w:rsidRPr="00784D91" w:rsidRDefault="00876CC3" w:rsidP="00876CC3">
      <w:pPr>
        <w:pStyle w:val="ListParagraph"/>
        <w:numPr>
          <w:ilvl w:val="0"/>
          <w:numId w:val="30"/>
        </w:numPr>
        <w:textAlignment w:val="baseline"/>
        <w:rPr>
          <w:rFonts w:ascii="Calibri Light" w:hAnsi="Calibri Light" w:cs="Calibri Light"/>
          <w:sz w:val="22"/>
          <w:szCs w:val="22"/>
        </w:rPr>
      </w:pPr>
      <w:r w:rsidRPr="00784D91">
        <w:rPr>
          <w:rFonts w:ascii="Calibri Light" w:hAnsi="Calibri Light" w:cs="Calibri Light"/>
          <w:sz w:val="22"/>
          <w:szCs w:val="22"/>
        </w:rPr>
        <w:t>How can you express gratitude for what God’s teaching you?</w:t>
      </w:r>
    </w:p>
    <w:p w14:paraId="0BD88BC9" w14:textId="77777777" w:rsidR="00876CC3" w:rsidRPr="00784D91" w:rsidRDefault="00876CC3" w:rsidP="00876CC3">
      <w:pPr>
        <w:pStyle w:val="ListParagraph"/>
        <w:numPr>
          <w:ilvl w:val="0"/>
          <w:numId w:val="30"/>
        </w:numPr>
        <w:textAlignment w:val="baseline"/>
        <w:rPr>
          <w:rFonts w:ascii="Calibri Light" w:hAnsi="Calibri Light" w:cs="Calibri Light"/>
          <w:sz w:val="22"/>
          <w:szCs w:val="22"/>
        </w:rPr>
      </w:pPr>
      <w:r w:rsidRPr="00784D91">
        <w:rPr>
          <w:rFonts w:ascii="Calibri Light" w:hAnsi="Calibri Light" w:cs="Calibri Light"/>
          <w:sz w:val="22"/>
          <w:szCs w:val="22"/>
        </w:rPr>
        <w:t>What questions are stirring that only God can answer?</w:t>
      </w:r>
    </w:p>
    <w:p w14:paraId="0D774429" w14:textId="77777777" w:rsidR="00876CC3" w:rsidRPr="00784D91" w:rsidRDefault="00876CC3" w:rsidP="00876CC3">
      <w:pPr>
        <w:pStyle w:val="ListParagraph"/>
        <w:numPr>
          <w:ilvl w:val="0"/>
          <w:numId w:val="30"/>
        </w:numPr>
        <w:textAlignment w:val="baseline"/>
        <w:rPr>
          <w:rFonts w:ascii="Calibri Light" w:hAnsi="Calibri Light" w:cs="Calibri Light"/>
          <w:sz w:val="22"/>
          <w:szCs w:val="22"/>
        </w:rPr>
      </w:pPr>
      <w:r w:rsidRPr="00784D91">
        <w:rPr>
          <w:rFonts w:ascii="Calibri Light" w:hAnsi="Calibri Light" w:cs="Calibri Light"/>
          <w:sz w:val="22"/>
          <w:szCs w:val="22"/>
        </w:rPr>
        <w:t>Are there troubling things in your life that need to be confessed to God?</w:t>
      </w:r>
    </w:p>
    <w:p w14:paraId="337E9DD4" w14:textId="77777777" w:rsidR="00876CC3" w:rsidRPr="004B7442" w:rsidRDefault="00876CC3" w:rsidP="00876CC3">
      <w:pPr>
        <w:pStyle w:val="ListParagraph"/>
        <w:numPr>
          <w:ilvl w:val="0"/>
          <w:numId w:val="30"/>
        </w:numPr>
        <w:textAlignment w:val="baseline"/>
        <w:rPr>
          <w:rFonts w:ascii="Calibri Light" w:hAnsi="Calibri Light" w:cs="Calibri Light"/>
          <w:sz w:val="22"/>
          <w:szCs w:val="22"/>
        </w:rPr>
      </w:pPr>
      <w:r w:rsidRPr="68A74BB4">
        <w:rPr>
          <w:rFonts w:ascii="Calibri Light" w:hAnsi="Calibri Light" w:cs="Calibri Light"/>
          <w:sz w:val="22"/>
          <w:szCs w:val="22"/>
        </w:rPr>
        <w:t>Is there an unmet need that only God can fulfill?</w:t>
      </w:r>
      <w:r w:rsidRPr="004B7442">
        <w:rPr>
          <w:rFonts w:ascii="Calibri Light" w:hAnsi="Calibri Light" w:cs="Calibri Light"/>
          <w:sz w:val="22"/>
          <w:szCs w:val="22"/>
        </w:rPr>
        <w:t> </w:t>
      </w:r>
    </w:p>
    <w:p w14:paraId="6A424EEB" w14:textId="4B6A1DD9" w:rsidR="00C947C2" w:rsidRDefault="00C947C2" w:rsidP="008A0547">
      <w:pPr>
        <w:textAlignment w:val="baseline"/>
        <w:rPr>
          <w:rFonts w:ascii="Calibri Light" w:hAnsi="Calibri Light" w:cs="Calibri Light"/>
          <w:sz w:val="22"/>
          <w:szCs w:val="22"/>
        </w:rPr>
      </w:pPr>
    </w:p>
    <w:p w14:paraId="50ED7EA5" w14:textId="7947C182" w:rsidR="00075664" w:rsidRDefault="00075664" w:rsidP="008A0547">
      <w:pPr>
        <w:textAlignment w:val="baseline"/>
        <w:rPr>
          <w:rFonts w:ascii="Calibri Light" w:hAnsi="Calibri Light" w:cs="Calibri Light"/>
          <w:sz w:val="22"/>
          <w:szCs w:val="22"/>
        </w:rPr>
      </w:pPr>
    </w:p>
    <w:p w14:paraId="02859AF3" w14:textId="77777777" w:rsidR="002E3B33" w:rsidRDefault="002E3B33" w:rsidP="008A0547">
      <w:pPr>
        <w:textAlignment w:val="baseline"/>
        <w:rPr>
          <w:rFonts w:ascii="Calibri Light" w:hAnsi="Calibri Light" w:cs="Calibri Light"/>
          <w:sz w:val="22"/>
          <w:szCs w:val="22"/>
        </w:rPr>
      </w:pPr>
    </w:p>
    <w:p w14:paraId="4C48955F" w14:textId="77777777" w:rsidR="002E3B33" w:rsidRDefault="002E3B33" w:rsidP="008A0547">
      <w:pPr>
        <w:textAlignment w:val="baseline"/>
        <w:rPr>
          <w:rFonts w:ascii="Calibri Light" w:hAnsi="Calibri Light" w:cs="Calibri Light"/>
          <w:sz w:val="22"/>
          <w:szCs w:val="22"/>
        </w:rPr>
      </w:pPr>
    </w:p>
    <w:p w14:paraId="1E2235A8" w14:textId="77777777" w:rsidR="002E3B33" w:rsidRDefault="002E3B33" w:rsidP="008A0547">
      <w:pPr>
        <w:textAlignment w:val="baseline"/>
        <w:rPr>
          <w:rFonts w:ascii="Calibri Light" w:hAnsi="Calibri Light" w:cs="Calibri Light"/>
          <w:sz w:val="22"/>
          <w:szCs w:val="22"/>
        </w:rPr>
      </w:pPr>
    </w:p>
    <w:p w14:paraId="0D3BDD19" w14:textId="77777777" w:rsidR="002E3B33" w:rsidRDefault="002E3B33" w:rsidP="008A0547">
      <w:pPr>
        <w:textAlignment w:val="baseline"/>
        <w:rPr>
          <w:rFonts w:ascii="Calibri Light" w:hAnsi="Calibri Light" w:cs="Calibri Light"/>
          <w:sz w:val="22"/>
          <w:szCs w:val="22"/>
        </w:rPr>
      </w:pPr>
    </w:p>
    <w:p w14:paraId="5C397736" w14:textId="77777777" w:rsidR="002E3B33" w:rsidRDefault="002E3B33" w:rsidP="008A0547">
      <w:pPr>
        <w:textAlignment w:val="baseline"/>
        <w:rPr>
          <w:rFonts w:ascii="Calibri Light" w:hAnsi="Calibri Light" w:cs="Calibri Light"/>
          <w:sz w:val="22"/>
          <w:szCs w:val="22"/>
        </w:rPr>
      </w:pPr>
    </w:p>
    <w:p w14:paraId="2F9B5218" w14:textId="77777777" w:rsidR="002E3B33" w:rsidRDefault="002E3B33" w:rsidP="008A0547">
      <w:pPr>
        <w:textAlignment w:val="baseline"/>
        <w:rPr>
          <w:rFonts w:ascii="Calibri Light" w:hAnsi="Calibri Light" w:cs="Calibri Light"/>
          <w:sz w:val="22"/>
          <w:szCs w:val="22"/>
        </w:rPr>
      </w:pPr>
    </w:p>
    <w:p w14:paraId="1B9EEA76" w14:textId="77777777" w:rsidR="002E3B33" w:rsidRDefault="002E3B33" w:rsidP="008A0547">
      <w:pPr>
        <w:textAlignment w:val="baseline"/>
        <w:rPr>
          <w:rFonts w:ascii="Calibri Light" w:hAnsi="Calibri Light" w:cs="Calibri Light"/>
          <w:sz w:val="22"/>
          <w:szCs w:val="22"/>
        </w:rPr>
      </w:pPr>
    </w:p>
    <w:p w14:paraId="2D98B3C1" w14:textId="77777777" w:rsidR="002E3B33" w:rsidRDefault="002E3B33" w:rsidP="008A0547">
      <w:pPr>
        <w:textAlignment w:val="baseline"/>
        <w:rPr>
          <w:rFonts w:ascii="Calibri Light" w:hAnsi="Calibri Light" w:cs="Calibri Light"/>
          <w:sz w:val="22"/>
          <w:szCs w:val="22"/>
        </w:rPr>
      </w:pPr>
    </w:p>
    <w:p w14:paraId="32E71498" w14:textId="7219BC91" w:rsidR="0020081C" w:rsidRDefault="0020081C" w:rsidP="0020081C">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660DE727" wp14:editId="3E69BE80">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FA77D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Pr>
          <w:rFonts w:asciiTheme="majorHAnsi" w:hAnsiTheme="majorHAnsi" w:cstheme="majorBidi"/>
          <w:b/>
          <w:bCs/>
          <w:color w:val="034E5C"/>
          <w:sz w:val="28"/>
          <w:szCs w:val="28"/>
        </w:rPr>
        <w:t>Personal Spiritual Exercises</w:t>
      </w:r>
    </w:p>
    <w:p w14:paraId="2B25AFE8" w14:textId="16A28438" w:rsidR="005B7A1E" w:rsidRPr="000759A1" w:rsidRDefault="00111AC5" w:rsidP="00AA5C72">
      <w:pPr>
        <w:textAlignment w:val="baseline"/>
        <w:rPr>
          <w:rFonts w:ascii="Calibri Light" w:hAnsi="Calibri Light" w:cs="Calibri Light"/>
          <w:b/>
          <w:bCs/>
          <w:sz w:val="22"/>
          <w:szCs w:val="22"/>
        </w:rPr>
      </w:pPr>
      <w:r w:rsidRPr="000759A1">
        <w:rPr>
          <w:rFonts w:ascii="Calibri Light" w:hAnsi="Calibri Light" w:cs="Calibri Light"/>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 – mind, body, spirit – we invite you along each week to strengthen your souls with suggestions and prompts</w:t>
      </w:r>
      <w:r w:rsidR="005E3192" w:rsidRPr="000759A1">
        <w:rPr>
          <w:rFonts w:ascii="Calibri Light" w:hAnsi="Calibri Light" w:cs="Calibri Light"/>
          <w:sz w:val="22"/>
          <w:szCs w:val="22"/>
        </w:rPr>
        <w:t>.</w:t>
      </w:r>
      <w:r w:rsidR="00204D7A" w:rsidRPr="000759A1">
        <w:rPr>
          <w:rFonts w:ascii="Calibri Light" w:hAnsi="Calibri Light" w:cs="Calibri Light"/>
          <w:b/>
          <w:bCs/>
          <w:sz w:val="22"/>
          <w:szCs w:val="22"/>
        </w:rPr>
        <w:t xml:space="preserve"> </w:t>
      </w:r>
      <w:r w:rsidR="00B15F25" w:rsidRPr="000759A1">
        <w:rPr>
          <w:rFonts w:ascii="Calibri Light" w:hAnsi="Calibri Light" w:cs="Calibri Light"/>
          <w:b/>
          <w:bCs/>
          <w:sz w:val="22"/>
          <w:szCs w:val="22"/>
        </w:rPr>
        <w:t>Next week in your Life Group, take a few moments to share how either of these exercises may have changed your outlook on your daily life.</w:t>
      </w:r>
      <w:r w:rsidR="00B809AB" w:rsidRPr="000759A1">
        <w:rPr>
          <w:rFonts w:ascii="Calibri Light" w:hAnsi="Calibri Light" w:cs="Calibri Light"/>
          <w:b/>
          <w:bCs/>
          <w:sz w:val="22"/>
          <w:szCs w:val="22"/>
        </w:rPr>
        <w:t xml:space="preserve"> </w:t>
      </w:r>
    </w:p>
    <w:p w14:paraId="50D1E17A" w14:textId="77777777" w:rsidR="005B7A1E" w:rsidRPr="000759A1" w:rsidRDefault="005B7A1E" w:rsidP="00AA5C72">
      <w:pPr>
        <w:textAlignment w:val="baseline"/>
        <w:rPr>
          <w:rFonts w:ascii="Calibri Light" w:hAnsi="Calibri Light" w:cs="Calibri Light"/>
          <w:b/>
          <w:bCs/>
          <w:sz w:val="22"/>
          <w:szCs w:val="22"/>
        </w:rPr>
      </w:pPr>
    </w:p>
    <w:p w14:paraId="27E24A64" w14:textId="77777777" w:rsidR="001D78CF" w:rsidRDefault="001D78CF" w:rsidP="5C9E42DE">
      <w:pPr>
        <w:spacing w:after="160" w:line="259" w:lineRule="auto"/>
        <w:rPr>
          <w:rFonts w:ascii="Calibri Light" w:hAnsi="Calibri Light" w:cs="Calibri Light"/>
          <w:b/>
          <w:bCs/>
          <w:sz w:val="22"/>
          <w:szCs w:val="22"/>
        </w:rPr>
      </w:pPr>
    </w:p>
    <w:p w14:paraId="6377BD4B" w14:textId="4B48188A" w:rsidR="00A14E79" w:rsidRDefault="7541F455" w:rsidP="5C9E42DE">
      <w:pPr>
        <w:spacing w:after="160" w:line="259" w:lineRule="auto"/>
        <w:rPr>
          <w:rFonts w:ascii="Calibri Light" w:hAnsi="Calibri Light" w:cs="Calibri Light"/>
          <w:b/>
          <w:bCs/>
          <w:sz w:val="22"/>
          <w:szCs w:val="22"/>
        </w:rPr>
      </w:pPr>
      <w:r w:rsidRPr="5C9E42DE">
        <w:rPr>
          <w:rFonts w:ascii="Calibri Light" w:hAnsi="Calibri Light" w:cs="Calibri Light"/>
          <w:b/>
          <w:bCs/>
          <w:sz w:val="22"/>
          <w:szCs w:val="22"/>
        </w:rPr>
        <w:t>Sitting With God</w:t>
      </w:r>
      <w:r w:rsidR="216109D9" w:rsidRPr="5C9E42DE">
        <w:rPr>
          <w:rFonts w:ascii="Calibri Light" w:hAnsi="Calibri Light" w:cs="Calibri Light"/>
          <w:sz w:val="22"/>
          <w:szCs w:val="22"/>
        </w:rPr>
        <w:t xml:space="preserve">: </w:t>
      </w:r>
      <w:r w:rsidRPr="5C9E42DE">
        <w:rPr>
          <w:rFonts w:ascii="Calibri Light" w:hAnsi="Calibri Light" w:cs="Calibri Light"/>
          <w:sz w:val="22"/>
          <w:szCs w:val="22"/>
        </w:rPr>
        <w:t xml:space="preserve">Imagine </w:t>
      </w:r>
      <w:r w:rsidR="273360B7" w:rsidRPr="5C9E42DE">
        <w:rPr>
          <w:rFonts w:ascii="Calibri Light" w:hAnsi="Calibri Light" w:cs="Calibri Light"/>
          <w:sz w:val="22"/>
          <w:szCs w:val="22"/>
        </w:rPr>
        <w:t>having a cup of coffee with Jesus.</w:t>
      </w:r>
      <w:r w:rsidR="23F2CB81" w:rsidRPr="5C9E42DE">
        <w:rPr>
          <w:rFonts w:ascii="Calibri Light" w:hAnsi="Calibri Light" w:cs="Calibri Light"/>
          <w:sz w:val="22"/>
          <w:szCs w:val="22"/>
        </w:rPr>
        <w:t xml:space="preserve"> </w:t>
      </w:r>
      <w:r w:rsidR="4E5B86DC" w:rsidRPr="5C9E42DE">
        <w:rPr>
          <w:rFonts w:ascii="Calibri Light" w:hAnsi="Calibri Light" w:cs="Calibri Light"/>
          <w:sz w:val="22"/>
          <w:szCs w:val="22"/>
        </w:rPr>
        <w:t xml:space="preserve">Review the people, events and happenings of the last few days. </w:t>
      </w:r>
      <w:r w:rsidR="44998C9C" w:rsidRPr="5C9E42DE">
        <w:rPr>
          <w:rFonts w:ascii="Calibri Light" w:hAnsi="Calibri Light" w:cs="Calibri Light"/>
          <w:sz w:val="22"/>
          <w:szCs w:val="22"/>
        </w:rPr>
        <w:t xml:space="preserve">Ask Jesus to speak to you about your life. </w:t>
      </w:r>
      <w:r w:rsidR="44998C9C" w:rsidRPr="5C9E42DE">
        <w:rPr>
          <w:rFonts w:ascii="Calibri Light" w:hAnsi="Calibri Light" w:cs="Calibri Light"/>
          <w:b/>
          <w:bCs/>
          <w:sz w:val="22"/>
          <w:szCs w:val="22"/>
        </w:rPr>
        <w:t>What things does Jesus seem to be pointing out to you?</w:t>
      </w:r>
    </w:p>
    <w:p w14:paraId="02C7EFD3" w14:textId="77777777" w:rsidR="001D78CF" w:rsidRDefault="001D78CF" w:rsidP="5C9E42DE">
      <w:pPr>
        <w:spacing w:after="160" w:line="259" w:lineRule="auto"/>
        <w:rPr>
          <w:rFonts w:ascii="Calibri Light" w:hAnsi="Calibri Light" w:cs="Calibri Light"/>
          <w:b/>
          <w:bCs/>
          <w:sz w:val="22"/>
          <w:szCs w:val="22"/>
        </w:rPr>
      </w:pPr>
    </w:p>
    <w:p w14:paraId="03CDBA78" w14:textId="5FF63123" w:rsidR="00E367A6" w:rsidRDefault="44998C9C" w:rsidP="5C9E42DE">
      <w:pPr>
        <w:spacing w:after="160" w:line="259" w:lineRule="auto"/>
        <w:rPr>
          <w:rFonts w:ascii="Calibri Light" w:hAnsi="Calibri Light" w:cs="Calibri Light"/>
          <w:sz w:val="22"/>
          <w:szCs w:val="22"/>
        </w:rPr>
      </w:pPr>
      <w:r w:rsidRPr="5C9E42DE">
        <w:rPr>
          <w:rFonts w:ascii="Calibri Light" w:hAnsi="Calibri Light" w:cs="Calibri Light"/>
          <w:b/>
          <w:bCs/>
          <w:sz w:val="22"/>
          <w:szCs w:val="22"/>
        </w:rPr>
        <w:t>Soaking in the Word</w:t>
      </w:r>
      <w:r w:rsidR="216109D9" w:rsidRPr="5C9E42DE">
        <w:rPr>
          <w:rFonts w:ascii="Calibri Light" w:hAnsi="Calibri Light" w:cs="Calibri Light"/>
          <w:b/>
          <w:bCs/>
          <w:sz w:val="22"/>
          <w:szCs w:val="22"/>
        </w:rPr>
        <w:t xml:space="preserve">: </w:t>
      </w:r>
      <w:r w:rsidR="649EE802" w:rsidRPr="5C9E42DE">
        <w:rPr>
          <w:rFonts w:ascii="Calibri Light" w:hAnsi="Calibri Light" w:cs="Calibri Light"/>
          <w:sz w:val="22"/>
          <w:szCs w:val="22"/>
        </w:rPr>
        <w:t xml:space="preserve">For most of us, learning is the goal when we read scripture, but in this </w:t>
      </w:r>
      <w:proofErr w:type="gramStart"/>
      <w:r w:rsidR="649EE802" w:rsidRPr="5C9E42DE">
        <w:rPr>
          <w:rFonts w:ascii="Calibri Light" w:hAnsi="Calibri Light" w:cs="Calibri Light"/>
          <w:sz w:val="22"/>
          <w:szCs w:val="22"/>
        </w:rPr>
        <w:t>context</w:t>
      </w:r>
      <w:proofErr w:type="gramEnd"/>
      <w:r w:rsidR="649EE802" w:rsidRPr="5C9E42DE">
        <w:rPr>
          <w:rFonts w:ascii="Calibri Light" w:hAnsi="Calibri Light" w:cs="Calibri Light"/>
          <w:sz w:val="22"/>
          <w:szCs w:val="22"/>
        </w:rPr>
        <w:t xml:space="preserve"> we simply want to hear what God is saying; to listen, feel and experience the Words of Christ washing over you.</w:t>
      </w:r>
    </w:p>
    <w:p w14:paraId="59CB9369" w14:textId="1CDB2BB1" w:rsidR="00805F2C" w:rsidRPr="00430082" w:rsidRDefault="65E31DD5" w:rsidP="5C9E42DE">
      <w:pPr>
        <w:spacing w:after="160" w:line="259" w:lineRule="auto"/>
        <w:rPr>
          <w:rFonts w:ascii="Calibri Light" w:hAnsi="Calibri Light" w:cs="Calibri Light"/>
          <w:b/>
          <w:bCs/>
          <w:sz w:val="22"/>
          <w:szCs w:val="22"/>
        </w:rPr>
      </w:pPr>
      <w:r w:rsidRPr="5C9E42DE">
        <w:rPr>
          <w:rFonts w:ascii="Calibri Light" w:hAnsi="Calibri Light" w:cs="Calibri Light"/>
          <w:i/>
          <w:iCs/>
          <w:sz w:val="22"/>
          <w:szCs w:val="22"/>
        </w:rPr>
        <w:t>Read Matthew 6:</w:t>
      </w:r>
      <w:r w:rsidR="62D1EDC5" w:rsidRPr="5C9E42DE">
        <w:rPr>
          <w:rFonts w:ascii="Calibri Light" w:hAnsi="Calibri Light" w:cs="Calibri Light"/>
          <w:i/>
          <w:iCs/>
          <w:sz w:val="22"/>
          <w:szCs w:val="22"/>
        </w:rPr>
        <w:t>19-34</w:t>
      </w:r>
      <w:r w:rsidR="03F21F70" w:rsidRPr="5C9E42DE">
        <w:rPr>
          <w:rFonts w:ascii="Calibri Light" w:hAnsi="Calibri Light" w:cs="Calibri Light"/>
          <w:sz w:val="22"/>
          <w:szCs w:val="22"/>
        </w:rPr>
        <w:t xml:space="preserve"> (or listen on </w:t>
      </w:r>
      <w:r w:rsidR="1F7F44CA" w:rsidRPr="5C9E42DE">
        <w:rPr>
          <w:rFonts w:ascii="Calibri Light" w:hAnsi="Calibri Light" w:cs="Calibri Light"/>
          <w:sz w:val="22"/>
          <w:szCs w:val="22"/>
        </w:rPr>
        <w:t>a Bible app if you have one) for 5 days in a row, perhaps from different versions.</w:t>
      </w:r>
      <w:r w:rsidR="225844A2" w:rsidRPr="5C9E42DE">
        <w:rPr>
          <w:rFonts w:ascii="Calibri Light" w:hAnsi="Calibri Light" w:cs="Calibri Light"/>
          <w:sz w:val="22"/>
          <w:szCs w:val="22"/>
        </w:rPr>
        <w:t xml:space="preserve"> </w:t>
      </w:r>
      <w:r w:rsidR="225844A2" w:rsidRPr="5C9E42DE">
        <w:rPr>
          <w:rFonts w:ascii="Calibri Light" w:hAnsi="Calibri Light" w:cs="Calibri Light"/>
          <w:b/>
          <w:bCs/>
          <w:sz w:val="22"/>
          <w:szCs w:val="22"/>
        </w:rPr>
        <w:t xml:space="preserve">What words or phrases seem to be emphasized? </w:t>
      </w:r>
      <w:r w:rsidR="3FB5C766" w:rsidRPr="5C9E42DE">
        <w:rPr>
          <w:rFonts w:ascii="Calibri Light" w:hAnsi="Calibri Light" w:cs="Calibri Light"/>
          <w:b/>
          <w:bCs/>
          <w:sz w:val="22"/>
          <w:szCs w:val="22"/>
        </w:rPr>
        <w:t>Ask Jesus, “What do I need to know today about my life with you?</w:t>
      </w:r>
      <w:r w:rsidR="531A40C6" w:rsidRPr="5C9E42DE">
        <w:rPr>
          <w:rFonts w:ascii="Calibri Light" w:hAnsi="Calibri Light" w:cs="Calibri Light"/>
          <w:b/>
          <w:bCs/>
          <w:sz w:val="22"/>
          <w:szCs w:val="22"/>
        </w:rPr>
        <w:t xml:space="preserve"> </w:t>
      </w:r>
    </w:p>
    <w:sectPr w:rsidR="00805F2C" w:rsidRPr="00430082" w:rsidSect="00081DA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AFD61" w14:textId="77777777" w:rsidR="004D5F14" w:rsidRDefault="004D5F14" w:rsidP="008A4BE3">
      <w:r>
        <w:separator/>
      </w:r>
    </w:p>
  </w:endnote>
  <w:endnote w:type="continuationSeparator" w:id="0">
    <w:p w14:paraId="77B36E28" w14:textId="77777777" w:rsidR="004D5F14" w:rsidRDefault="004D5F14" w:rsidP="008A4BE3">
      <w:r>
        <w:continuationSeparator/>
      </w:r>
    </w:p>
  </w:endnote>
  <w:endnote w:type="continuationNotice" w:id="1">
    <w:p w14:paraId="48A4046D" w14:textId="77777777" w:rsidR="004D5F14" w:rsidRDefault="004D5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Montserrat Light"/>
    <w:panose1 w:val="00000400000000000000"/>
    <w:charset w:val="00"/>
    <w:family w:val="auto"/>
    <w:pitch w:val="variable"/>
    <w:sig w:usb0="2000020F" w:usb1="00000003" w:usb2="00000000" w:usb3="00000000" w:csb0="00000197"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6422" w14:textId="56D5A0F4" w:rsidR="008A4BE3" w:rsidRPr="00A36C68" w:rsidRDefault="00820474"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3BCEC" w14:textId="77777777" w:rsidR="004D5F14" w:rsidRDefault="004D5F14" w:rsidP="008A4BE3">
      <w:r>
        <w:separator/>
      </w:r>
    </w:p>
  </w:footnote>
  <w:footnote w:type="continuationSeparator" w:id="0">
    <w:p w14:paraId="103A5636" w14:textId="77777777" w:rsidR="004D5F14" w:rsidRDefault="004D5F14" w:rsidP="008A4BE3">
      <w:r>
        <w:continuationSeparator/>
      </w:r>
    </w:p>
  </w:footnote>
  <w:footnote w:type="continuationNotice" w:id="1">
    <w:p w14:paraId="03F14E07" w14:textId="77777777" w:rsidR="004D5F14" w:rsidRDefault="004D5F14"/>
  </w:footnote>
</w:footnotes>
</file>

<file path=word/intelligence2.xml><?xml version="1.0" encoding="utf-8"?>
<int2:intelligence xmlns:int2="http://schemas.microsoft.com/office/intelligence/2020/intelligence" xmlns:oel="http://schemas.microsoft.com/office/2019/extlst">
  <int2:observations>
    <int2:textHash int2:hashCode="yIxiwsoLtgKuGw" int2:id="5SuKwkFN">
      <int2:state int2:value="Rejected" int2:type="AugLoop_Text_Critique"/>
    </int2:textHash>
    <int2:textHash int2:hashCode="e0dMsLOcF3PXGS" int2:id="FQmuWohp">
      <int2:state int2:value="Rejected" int2:type="AugLoop_Text_Critique"/>
    </int2:textHash>
    <int2:textHash int2:hashCode="3aKsP3YcWmO9eC" int2:id="bqrgCKGx">
      <int2:state int2:value="Rejected" int2:type="AugLoop_Text_Critique"/>
    </int2:textHash>
    <int2:textHash int2:hashCode="QHuXudihXIU7Tm" int2:id="uxvLwG8p">
      <int2:state int2:value="Rejected" int2:type="AugLoop_Text_Critique"/>
    </int2:textHash>
    <int2:bookmark int2:bookmarkName="_Int_X11yG7JZ" int2:invalidationBookmarkName="" int2:hashCode="k+8N2CcQNoH87k" int2:id="CHh5sMAt">
      <int2:state int2:value="Rejected" int2:type="LegacyProofing"/>
    </int2:bookmark>
    <int2:bookmark int2:bookmarkName="_Int_TH6vLgkR" int2:invalidationBookmarkName="" int2:hashCode="rnnqHpxjkantg6" int2:id="LmD1JrY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7"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29731FB"/>
    <w:multiLevelType w:val="hybridMultilevel"/>
    <w:tmpl w:val="2CD8C90A"/>
    <w:lvl w:ilvl="0" w:tplc="04090001">
      <w:start w:val="1"/>
      <w:numFmt w:val="bullet"/>
      <w:lvlText w:val=""/>
      <w:lvlJc w:val="left"/>
      <w:pPr>
        <w:ind w:left="1799" w:hanging="360"/>
      </w:pPr>
      <w:rPr>
        <w:rFonts w:ascii="Symbol" w:hAnsi="Symbol" w:hint="default"/>
      </w:rPr>
    </w:lvl>
    <w:lvl w:ilvl="1" w:tplc="04090003">
      <w:start w:val="1"/>
      <w:numFmt w:val="bullet"/>
      <w:lvlText w:val="o"/>
      <w:lvlJc w:val="left"/>
      <w:pPr>
        <w:ind w:left="2519" w:hanging="360"/>
      </w:pPr>
      <w:rPr>
        <w:rFonts w:ascii="Courier New" w:hAnsi="Courier New" w:cs="Courier New" w:hint="default"/>
      </w:rPr>
    </w:lvl>
    <w:lvl w:ilvl="2" w:tplc="04090005" w:tentative="1">
      <w:start w:val="1"/>
      <w:numFmt w:val="bullet"/>
      <w:lvlText w:val=""/>
      <w:lvlJc w:val="left"/>
      <w:pPr>
        <w:ind w:left="3239" w:hanging="360"/>
      </w:pPr>
      <w:rPr>
        <w:rFonts w:ascii="Wingdings" w:hAnsi="Wingdings" w:hint="default"/>
      </w:rPr>
    </w:lvl>
    <w:lvl w:ilvl="3" w:tplc="04090001" w:tentative="1">
      <w:start w:val="1"/>
      <w:numFmt w:val="bullet"/>
      <w:lvlText w:val=""/>
      <w:lvlJc w:val="left"/>
      <w:pPr>
        <w:ind w:left="3959" w:hanging="360"/>
      </w:pPr>
      <w:rPr>
        <w:rFonts w:ascii="Symbol" w:hAnsi="Symbol" w:hint="default"/>
      </w:rPr>
    </w:lvl>
    <w:lvl w:ilvl="4" w:tplc="04090003" w:tentative="1">
      <w:start w:val="1"/>
      <w:numFmt w:val="bullet"/>
      <w:lvlText w:val="o"/>
      <w:lvlJc w:val="left"/>
      <w:pPr>
        <w:ind w:left="4679" w:hanging="360"/>
      </w:pPr>
      <w:rPr>
        <w:rFonts w:ascii="Courier New" w:hAnsi="Courier New" w:cs="Courier New" w:hint="default"/>
      </w:rPr>
    </w:lvl>
    <w:lvl w:ilvl="5" w:tplc="04090005" w:tentative="1">
      <w:start w:val="1"/>
      <w:numFmt w:val="bullet"/>
      <w:lvlText w:val=""/>
      <w:lvlJc w:val="left"/>
      <w:pPr>
        <w:ind w:left="5399" w:hanging="360"/>
      </w:pPr>
      <w:rPr>
        <w:rFonts w:ascii="Wingdings" w:hAnsi="Wingdings" w:hint="default"/>
      </w:rPr>
    </w:lvl>
    <w:lvl w:ilvl="6" w:tplc="04090001" w:tentative="1">
      <w:start w:val="1"/>
      <w:numFmt w:val="bullet"/>
      <w:lvlText w:val=""/>
      <w:lvlJc w:val="left"/>
      <w:pPr>
        <w:ind w:left="6119" w:hanging="360"/>
      </w:pPr>
      <w:rPr>
        <w:rFonts w:ascii="Symbol" w:hAnsi="Symbol" w:hint="default"/>
      </w:rPr>
    </w:lvl>
    <w:lvl w:ilvl="7" w:tplc="04090003" w:tentative="1">
      <w:start w:val="1"/>
      <w:numFmt w:val="bullet"/>
      <w:lvlText w:val="o"/>
      <w:lvlJc w:val="left"/>
      <w:pPr>
        <w:ind w:left="6839" w:hanging="360"/>
      </w:pPr>
      <w:rPr>
        <w:rFonts w:ascii="Courier New" w:hAnsi="Courier New" w:cs="Courier New" w:hint="default"/>
      </w:rPr>
    </w:lvl>
    <w:lvl w:ilvl="8" w:tplc="04090005" w:tentative="1">
      <w:start w:val="1"/>
      <w:numFmt w:val="bullet"/>
      <w:lvlText w:val=""/>
      <w:lvlJc w:val="left"/>
      <w:pPr>
        <w:ind w:left="7559" w:hanging="360"/>
      </w:pPr>
      <w:rPr>
        <w:rFonts w:ascii="Wingdings" w:hAnsi="Wingdings" w:hint="default"/>
      </w:rPr>
    </w:lvl>
  </w:abstractNum>
  <w:abstractNum w:abstractNumId="10"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34204C"/>
    <w:multiLevelType w:val="hybridMultilevel"/>
    <w:tmpl w:val="691E39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44B16"/>
    <w:multiLevelType w:val="hybridMultilevel"/>
    <w:tmpl w:val="AAB46018"/>
    <w:lvl w:ilvl="0" w:tplc="D2A2431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5DD7F05"/>
    <w:multiLevelType w:val="hybridMultilevel"/>
    <w:tmpl w:val="8B00E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9" w15:restartNumberingAfterBreak="0">
    <w:nsid w:val="558F1C69"/>
    <w:multiLevelType w:val="hybridMultilevel"/>
    <w:tmpl w:val="D65AE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140C97"/>
    <w:multiLevelType w:val="hybridMultilevel"/>
    <w:tmpl w:val="A738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4"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7"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abstractNumId w:val="1"/>
  </w:num>
  <w:num w:numId="2">
    <w:abstractNumId w:val="23"/>
  </w:num>
  <w:num w:numId="3">
    <w:abstractNumId w:val="0"/>
  </w:num>
  <w:num w:numId="4">
    <w:abstractNumId w:val="20"/>
  </w:num>
  <w:num w:numId="5">
    <w:abstractNumId w:val="15"/>
  </w:num>
  <w:num w:numId="6">
    <w:abstractNumId w:val="19"/>
  </w:num>
  <w:num w:numId="7">
    <w:abstractNumId w:val="14"/>
  </w:num>
  <w:num w:numId="8">
    <w:abstractNumId w:val="24"/>
  </w:num>
  <w:num w:numId="9">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2"/>
  </w:num>
  <w:num w:numId="12">
    <w:abstractNumId w:val="5"/>
  </w:num>
  <w:num w:numId="13">
    <w:abstractNumId w:val="26"/>
  </w:num>
  <w:num w:numId="14">
    <w:abstractNumId w:val="8"/>
  </w:num>
  <w:num w:numId="15">
    <w:abstractNumId w:val="7"/>
  </w:num>
  <w:num w:numId="16">
    <w:abstractNumId w:val="21"/>
  </w:num>
  <w:num w:numId="17">
    <w:abstractNumId w:val="16"/>
  </w:num>
  <w:num w:numId="18">
    <w:abstractNumId w:val="18"/>
  </w:num>
  <w:num w:numId="19">
    <w:abstractNumId w:val="6"/>
  </w:num>
  <w:num w:numId="20">
    <w:abstractNumId w:val="10"/>
  </w:num>
  <w:num w:numId="21">
    <w:abstractNumId w:val="12"/>
  </w:num>
  <w:num w:numId="22">
    <w:abstractNumId w:val="3"/>
  </w:num>
  <w:num w:numId="23">
    <w:abstractNumId w:val="28"/>
  </w:num>
  <w:num w:numId="24">
    <w:abstractNumId w:val="4"/>
  </w:num>
  <w:num w:numId="25">
    <w:abstractNumId w:val="13"/>
  </w:num>
  <w:num w:numId="26">
    <w:abstractNumId w:val="27"/>
    <w:lvlOverride w:ilvl="0">
      <w:startOverride w:val="14"/>
    </w:lvlOverride>
  </w:num>
  <w:num w:numId="27">
    <w:abstractNumId w:val="22"/>
  </w:num>
  <w:num w:numId="28">
    <w:abstractNumId w:val="11"/>
  </w:num>
  <w:num w:numId="29">
    <w:abstractNumId w:val="9"/>
  </w:num>
  <w:num w:numId="30">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6E2"/>
    <w:rsid w:val="00000C86"/>
    <w:rsid w:val="00001082"/>
    <w:rsid w:val="000010BE"/>
    <w:rsid w:val="000013B1"/>
    <w:rsid w:val="00001E3E"/>
    <w:rsid w:val="00002222"/>
    <w:rsid w:val="00002D43"/>
    <w:rsid w:val="00003461"/>
    <w:rsid w:val="00004291"/>
    <w:rsid w:val="00004330"/>
    <w:rsid w:val="000045D5"/>
    <w:rsid w:val="00004651"/>
    <w:rsid w:val="00005F2B"/>
    <w:rsid w:val="000066DF"/>
    <w:rsid w:val="00006874"/>
    <w:rsid w:val="00006C5A"/>
    <w:rsid w:val="000074CB"/>
    <w:rsid w:val="000077DF"/>
    <w:rsid w:val="00007E42"/>
    <w:rsid w:val="00011A2A"/>
    <w:rsid w:val="00011C4C"/>
    <w:rsid w:val="000122B1"/>
    <w:rsid w:val="00012F5B"/>
    <w:rsid w:val="00014639"/>
    <w:rsid w:val="0001483D"/>
    <w:rsid w:val="0001497C"/>
    <w:rsid w:val="00015CC4"/>
    <w:rsid w:val="000167CA"/>
    <w:rsid w:val="00016807"/>
    <w:rsid w:val="00016976"/>
    <w:rsid w:val="0001724B"/>
    <w:rsid w:val="000172D0"/>
    <w:rsid w:val="00017573"/>
    <w:rsid w:val="0002043B"/>
    <w:rsid w:val="00020BD0"/>
    <w:rsid w:val="00021ECE"/>
    <w:rsid w:val="00022327"/>
    <w:rsid w:val="0002241A"/>
    <w:rsid w:val="000227D0"/>
    <w:rsid w:val="000229E4"/>
    <w:rsid w:val="00022FDB"/>
    <w:rsid w:val="00023292"/>
    <w:rsid w:val="00023555"/>
    <w:rsid w:val="00023B3B"/>
    <w:rsid w:val="00023C25"/>
    <w:rsid w:val="00024C10"/>
    <w:rsid w:val="0002514E"/>
    <w:rsid w:val="000261CE"/>
    <w:rsid w:val="00026724"/>
    <w:rsid w:val="00026899"/>
    <w:rsid w:val="00026A34"/>
    <w:rsid w:val="00026A99"/>
    <w:rsid w:val="00026CD7"/>
    <w:rsid w:val="00026DE2"/>
    <w:rsid w:val="00027011"/>
    <w:rsid w:val="000272F9"/>
    <w:rsid w:val="00027319"/>
    <w:rsid w:val="00027676"/>
    <w:rsid w:val="00031129"/>
    <w:rsid w:val="00032257"/>
    <w:rsid w:val="00033412"/>
    <w:rsid w:val="00033895"/>
    <w:rsid w:val="00033A21"/>
    <w:rsid w:val="00033A3C"/>
    <w:rsid w:val="000344B5"/>
    <w:rsid w:val="00034FF4"/>
    <w:rsid w:val="00036C38"/>
    <w:rsid w:val="00036CC0"/>
    <w:rsid w:val="00036FE2"/>
    <w:rsid w:val="00037303"/>
    <w:rsid w:val="00037E3D"/>
    <w:rsid w:val="00041A71"/>
    <w:rsid w:val="00041D69"/>
    <w:rsid w:val="00042C9E"/>
    <w:rsid w:val="000444F4"/>
    <w:rsid w:val="00045602"/>
    <w:rsid w:val="00045A37"/>
    <w:rsid w:val="00045A6B"/>
    <w:rsid w:val="000500BF"/>
    <w:rsid w:val="00052430"/>
    <w:rsid w:val="000525EE"/>
    <w:rsid w:val="00052F1F"/>
    <w:rsid w:val="00053022"/>
    <w:rsid w:val="00053D1F"/>
    <w:rsid w:val="00053EC9"/>
    <w:rsid w:val="0005436E"/>
    <w:rsid w:val="000544DF"/>
    <w:rsid w:val="00054B1F"/>
    <w:rsid w:val="00055013"/>
    <w:rsid w:val="00055DFC"/>
    <w:rsid w:val="00056AE3"/>
    <w:rsid w:val="00056E35"/>
    <w:rsid w:val="00060AF3"/>
    <w:rsid w:val="00061134"/>
    <w:rsid w:val="0006185B"/>
    <w:rsid w:val="0006191A"/>
    <w:rsid w:val="00061D83"/>
    <w:rsid w:val="000624B7"/>
    <w:rsid w:val="00062B8F"/>
    <w:rsid w:val="00062C07"/>
    <w:rsid w:val="00063816"/>
    <w:rsid w:val="00063CBE"/>
    <w:rsid w:val="000640E4"/>
    <w:rsid w:val="00064215"/>
    <w:rsid w:val="000653E6"/>
    <w:rsid w:val="0006543C"/>
    <w:rsid w:val="00065921"/>
    <w:rsid w:val="00065ABF"/>
    <w:rsid w:val="00065E17"/>
    <w:rsid w:val="000662E4"/>
    <w:rsid w:val="0006632C"/>
    <w:rsid w:val="0006642F"/>
    <w:rsid w:val="000706B4"/>
    <w:rsid w:val="000709C0"/>
    <w:rsid w:val="00070A43"/>
    <w:rsid w:val="00070AF3"/>
    <w:rsid w:val="00070CD8"/>
    <w:rsid w:val="00072452"/>
    <w:rsid w:val="00072C2F"/>
    <w:rsid w:val="00073371"/>
    <w:rsid w:val="0007341D"/>
    <w:rsid w:val="000748C9"/>
    <w:rsid w:val="00074FC0"/>
    <w:rsid w:val="00075664"/>
    <w:rsid w:val="00075955"/>
    <w:rsid w:val="000759A1"/>
    <w:rsid w:val="00076EE1"/>
    <w:rsid w:val="00080446"/>
    <w:rsid w:val="000808AA"/>
    <w:rsid w:val="00080DEF"/>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372"/>
    <w:rsid w:val="00086BC0"/>
    <w:rsid w:val="00086F54"/>
    <w:rsid w:val="00087619"/>
    <w:rsid w:val="000904EC"/>
    <w:rsid w:val="000905CF"/>
    <w:rsid w:val="00090F6D"/>
    <w:rsid w:val="000914B1"/>
    <w:rsid w:val="000914E7"/>
    <w:rsid w:val="000919CE"/>
    <w:rsid w:val="00092DCF"/>
    <w:rsid w:val="00092E3A"/>
    <w:rsid w:val="000930F9"/>
    <w:rsid w:val="000932BD"/>
    <w:rsid w:val="00093694"/>
    <w:rsid w:val="00093A73"/>
    <w:rsid w:val="00094E9D"/>
    <w:rsid w:val="00094F68"/>
    <w:rsid w:val="000953B2"/>
    <w:rsid w:val="00095572"/>
    <w:rsid w:val="00095D22"/>
    <w:rsid w:val="00096658"/>
    <w:rsid w:val="00096ABE"/>
    <w:rsid w:val="00097C5E"/>
    <w:rsid w:val="000A02F1"/>
    <w:rsid w:val="000A05CA"/>
    <w:rsid w:val="000A0B8E"/>
    <w:rsid w:val="000A15DF"/>
    <w:rsid w:val="000A18D3"/>
    <w:rsid w:val="000A2F07"/>
    <w:rsid w:val="000A3492"/>
    <w:rsid w:val="000A44CF"/>
    <w:rsid w:val="000A4D3C"/>
    <w:rsid w:val="000A5896"/>
    <w:rsid w:val="000A6A40"/>
    <w:rsid w:val="000A6EBB"/>
    <w:rsid w:val="000A6FD8"/>
    <w:rsid w:val="000A7274"/>
    <w:rsid w:val="000A72AC"/>
    <w:rsid w:val="000A7E48"/>
    <w:rsid w:val="000B112E"/>
    <w:rsid w:val="000B1515"/>
    <w:rsid w:val="000B1A50"/>
    <w:rsid w:val="000B1BA2"/>
    <w:rsid w:val="000B1D36"/>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7CCB"/>
    <w:rsid w:val="000D03FC"/>
    <w:rsid w:val="000D06F8"/>
    <w:rsid w:val="000D0C89"/>
    <w:rsid w:val="000D20E3"/>
    <w:rsid w:val="000D33B3"/>
    <w:rsid w:val="000D3E34"/>
    <w:rsid w:val="000D45C8"/>
    <w:rsid w:val="000D46BB"/>
    <w:rsid w:val="000D4CDC"/>
    <w:rsid w:val="000D562A"/>
    <w:rsid w:val="000D6396"/>
    <w:rsid w:val="000D6E61"/>
    <w:rsid w:val="000D7501"/>
    <w:rsid w:val="000E02B3"/>
    <w:rsid w:val="000E1236"/>
    <w:rsid w:val="000E1286"/>
    <w:rsid w:val="000E1A9C"/>
    <w:rsid w:val="000E2F5A"/>
    <w:rsid w:val="000E351A"/>
    <w:rsid w:val="000E35B9"/>
    <w:rsid w:val="000E412F"/>
    <w:rsid w:val="000E5A85"/>
    <w:rsid w:val="000E6271"/>
    <w:rsid w:val="000E7738"/>
    <w:rsid w:val="000E77AA"/>
    <w:rsid w:val="000E7CF3"/>
    <w:rsid w:val="000F0A25"/>
    <w:rsid w:val="000F0A45"/>
    <w:rsid w:val="000F0D8E"/>
    <w:rsid w:val="000F0E94"/>
    <w:rsid w:val="000F17A5"/>
    <w:rsid w:val="000F2295"/>
    <w:rsid w:val="000F2A2A"/>
    <w:rsid w:val="000F2EBC"/>
    <w:rsid w:val="000F2EDB"/>
    <w:rsid w:val="000F38D0"/>
    <w:rsid w:val="000F3FE3"/>
    <w:rsid w:val="000F50F7"/>
    <w:rsid w:val="000F5134"/>
    <w:rsid w:val="000F567D"/>
    <w:rsid w:val="000F58C6"/>
    <w:rsid w:val="000F5B6E"/>
    <w:rsid w:val="000F68E3"/>
    <w:rsid w:val="000F70B9"/>
    <w:rsid w:val="000F73FE"/>
    <w:rsid w:val="00100066"/>
    <w:rsid w:val="00101FA6"/>
    <w:rsid w:val="00102A93"/>
    <w:rsid w:val="001036A5"/>
    <w:rsid w:val="00103845"/>
    <w:rsid w:val="001043ED"/>
    <w:rsid w:val="00104FBD"/>
    <w:rsid w:val="001054AB"/>
    <w:rsid w:val="0010618F"/>
    <w:rsid w:val="001063E7"/>
    <w:rsid w:val="001065C8"/>
    <w:rsid w:val="00106A97"/>
    <w:rsid w:val="00107AA2"/>
    <w:rsid w:val="00110269"/>
    <w:rsid w:val="0011055A"/>
    <w:rsid w:val="00110831"/>
    <w:rsid w:val="0011174F"/>
    <w:rsid w:val="00111777"/>
    <w:rsid w:val="00111AC5"/>
    <w:rsid w:val="00111EB0"/>
    <w:rsid w:val="001124D9"/>
    <w:rsid w:val="001124DD"/>
    <w:rsid w:val="0011295C"/>
    <w:rsid w:val="001134D5"/>
    <w:rsid w:val="00113953"/>
    <w:rsid w:val="00114D18"/>
    <w:rsid w:val="00115328"/>
    <w:rsid w:val="001159C8"/>
    <w:rsid w:val="0011678C"/>
    <w:rsid w:val="0011679D"/>
    <w:rsid w:val="00116B13"/>
    <w:rsid w:val="001173CE"/>
    <w:rsid w:val="00120370"/>
    <w:rsid w:val="001206C4"/>
    <w:rsid w:val="00120961"/>
    <w:rsid w:val="00120CF7"/>
    <w:rsid w:val="0012118E"/>
    <w:rsid w:val="0012135C"/>
    <w:rsid w:val="00121576"/>
    <w:rsid w:val="0012210A"/>
    <w:rsid w:val="0012223D"/>
    <w:rsid w:val="001223A8"/>
    <w:rsid w:val="0012262F"/>
    <w:rsid w:val="0012395C"/>
    <w:rsid w:val="00123D61"/>
    <w:rsid w:val="00124CC4"/>
    <w:rsid w:val="00124CDA"/>
    <w:rsid w:val="00125470"/>
    <w:rsid w:val="00125A57"/>
    <w:rsid w:val="00125A6E"/>
    <w:rsid w:val="00126B67"/>
    <w:rsid w:val="00126F89"/>
    <w:rsid w:val="00127DB6"/>
    <w:rsid w:val="00127EBD"/>
    <w:rsid w:val="00130A5B"/>
    <w:rsid w:val="00130B3A"/>
    <w:rsid w:val="00130F2B"/>
    <w:rsid w:val="001318A9"/>
    <w:rsid w:val="001318FC"/>
    <w:rsid w:val="0013226E"/>
    <w:rsid w:val="0013370D"/>
    <w:rsid w:val="001337BD"/>
    <w:rsid w:val="001346B1"/>
    <w:rsid w:val="00135031"/>
    <w:rsid w:val="0013503B"/>
    <w:rsid w:val="001356D1"/>
    <w:rsid w:val="0013597C"/>
    <w:rsid w:val="00135E03"/>
    <w:rsid w:val="00137ABB"/>
    <w:rsid w:val="00137BA8"/>
    <w:rsid w:val="00137EDE"/>
    <w:rsid w:val="001408B6"/>
    <w:rsid w:val="00142265"/>
    <w:rsid w:val="00142459"/>
    <w:rsid w:val="001424AC"/>
    <w:rsid w:val="001433F1"/>
    <w:rsid w:val="00144455"/>
    <w:rsid w:val="00144503"/>
    <w:rsid w:val="00145133"/>
    <w:rsid w:val="0014692A"/>
    <w:rsid w:val="001476F6"/>
    <w:rsid w:val="00150BC7"/>
    <w:rsid w:val="00151139"/>
    <w:rsid w:val="001513DA"/>
    <w:rsid w:val="0015142E"/>
    <w:rsid w:val="0015158A"/>
    <w:rsid w:val="001524C1"/>
    <w:rsid w:val="00152CF9"/>
    <w:rsid w:val="0015301C"/>
    <w:rsid w:val="001533A3"/>
    <w:rsid w:val="00153995"/>
    <w:rsid w:val="00153B13"/>
    <w:rsid w:val="0015425E"/>
    <w:rsid w:val="00154379"/>
    <w:rsid w:val="001546E8"/>
    <w:rsid w:val="00154911"/>
    <w:rsid w:val="0015618F"/>
    <w:rsid w:val="0015766C"/>
    <w:rsid w:val="00157EDC"/>
    <w:rsid w:val="00157F9F"/>
    <w:rsid w:val="00160363"/>
    <w:rsid w:val="00160D27"/>
    <w:rsid w:val="00160F48"/>
    <w:rsid w:val="001610F4"/>
    <w:rsid w:val="00161419"/>
    <w:rsid w:val="001614AF"/>
    <w:rsid w:val="00162126"/>
    <w:rsid w:val="00162287"/>
    <w:rsid w:val="0016261C"/>
    <w:rsid w:val="00162D49"/>
    <w:rsid w:val="0016447A"/>
    <w:rsid w:val="00164512"/>
    <w:rsid w:val="0016464B"/>
    <w:rsid w:val="00164BBA"/>
    <w:rsid w:val="00165924"/>
    <w:rsid w:val="00166A2F"/>
    <w:rsid w:val="00166CE7"/>
    <w:rsid w:val="00166D32"/>
    <w:rsid w:val="00166EDB"/>
    <w:rsid w:val="00167EA2"/>
    <w:rsid w:val="001710CB"/>
    <w:rsid w:val="0017110B"/>
    <w:rsid w:val="001711E4"/>
    <w:rsid w:val="0017161C"/>
    <w:rsid w:val="001716A0"/>
    <w:rsid w:val="001718EE"/>
    <w:rsid w:val="0017196B"/>
    <w:rsid w:val="00171AD4"/>
    <w:rsid w:val="00171C1E"/>
    <w:rsid w:val="00172E70"/>
    <w:rsid w:val="001731DB"/>
    <w:rsid w:val="0017360F"/>
    <w:rsid w:val="001739B2"/>
    <w:rsid w:val="001740CC"/>
    <w:rsid w:val="0017425E"/>
    <w:rsid w:val="00174C5A"/>
    <w:rsid w:val="00174F04"/>
    <w:rsid w:val="00175A4C"/>
    <w:rsid w:val="00175B6A"/>
    <w:rsid w:val="00175E64"/>
    <w:rsid w:val="00175F15"/>
    <w:rsid w:val="00176C6B"/>
    <w:rsid w:val="00177D98"/>
    <w:rsid w:val="00177F18"/>
    <w:rsid w:val="001804D0"/>
    <w:rsid w:val="001805EF"/>
    <w:rsid w:val="00181E88"/>
    <w:rsid w:val="00181F24"/>
    <w:rsid w:val="00183C6B"/>
    <w:rsid w:val="00183D62"/>
    <w:rsid w:val="001843D5"/>
    <w:rsid w:val="001844FC"/>
    <w:rsid w:val="0018512A"/>
    <w:rsid w:val="00185CB0"/>
    <w:rsid w:val="00185FAA"/>
    <w:rsid w:val="001866D8"/>
    <w:rsid w:val="0018676A"/>
    <w:rsid w:val="00187B5B"/>
    <w:rsid w:val="00190772"/>
    <w:rsid w:val="00190A38"/>
    <w:rsid w:val="00190AE5"/>
    <w:rsid w:val="00190FC6"/>
    <w:rsid w:val="001917ED"/>
    <w:rsid w:val="0019311C"/>
    <w:rsid w:val="001932E0"/>
    <w:rsid w:val="00193357"/>
    <w:rsid w:val="001935E2"/>
    <w:rsid w:val="001935F8"/>
    <w:rsid w:val="0019390F"/>
    <w:rsid w:val="00194A4D"/>
    <w:rsid w:val="001967BD"/>
    <w:rsid w:val="001971EF"/>
    <w:rsid w:val="001974EA"/>
    <w:rsid w:val="00197DC3"/>
    <w:rsid w:val="00197F76"/>
    <w:rsid w:val="001A0206"/>
    <w:rsid w:val="001A0FA0"/>
    <w:rsid w:val="001A1656"/>
    <w:rsid w:val="001A2C7D"/>
    <w:rsid w:val="001A2FEE"/>
    <w:rsid w:val="001A3203"/>
    <w:rsid w:val="001A3235"/>
    <w:rsid w:val="001A382A"/>
    <w:rsid w:val="001A43D3"/>
    <w:rsid w:val="001A461C"/>
    <w:rsid w:val="001A54D6"/>
    <w:rsid w:val="001A5634"/>
    <w:rsid w:val="001A5907"/>
    <w:rsid w:val="001A7283"/>
    <w:rsid w:val="001A7867"/>
    <w:rsid w:val="001B02CE"/>
    <w:rsid w:val="001B02CF"/>
    <w:rsid w:val="001B1FC1"/>
    <w:rsid w:val="001B27E5"/>
    <w:rsid w:val="001B327E"/>
    <w:rsid w:val="001B36DE"/>
    <w:rsid w:val="001B3CCD"/>
    <w:rsid w:val="001B4467"/>
    <w:rsid w:val="001B646E"/>
    <w:rsid w:val="001B6C91"/>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731"/>
    <w:rsid w:val="001C5EB6"/>
    <w:rsid w:val="001C7845"/>
    <w:rsid w:val="001C7882"/>
    <w:rsid w:val="001CE7C2"/>
    <w:rsid w:val="001D0CC0"/>
    <w:rsid w:val="001D1011"/>
    <w:rsid w:val="001D149C"/>
    <w:rsid w:val="001D1DC4"/>
    <w:rsid w:val="001D29CD"/>
    <w:rsid w:val="001D346F"/>
    <w:rsid w:val="001D3DB7"/>
    <w:rsid w:val="001D58F0"/>
    <w:rsid w:val="001D67AB"/>
    <w:rsid w:val="001D67AF"/>
    <w:rsid w:val="001D67CA"/>
    <w:rsid w:val="001D6F8B"/>
    <w:rsid w:val="001D78CF"/>
    <w:rsid w:val="001D78DC"/>
    <w:rsid w:val="001D7BA9"/>
    <w:rsid w:val="001E005B"/>
    <w:rsid w:val="001E00F8"/>
    <w:rsid w:val="001E032D"/>
    <w:rsid w:val="001E0506"/>
    <w:rsid w:val="001E0DE6"/>
    <w:rsid w:val="001E1530"/>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4A0B"/>
    <w:rsid w:val="001F5AAF"/>
    <w:rsid w:val="001F6591"/>
    <w:rsid w:val="001F6D73"/>
    <w:rsid w:val="002007D1"/>
    <w:rsid w:val="0020081C"/>
    <w:rsid w:val="00201510"/>
    <w:rsid w:val="00201F8D"/>
    <w:rsid w:val="00202DAE"/>
    <w:rsid w:val="00202FCA"/>
    <w:rsid w:val="00203311"/>
    <w:rsid w:val="002035F9"/>
    <w:rsid w:val="0020437E"/>
    <w:rsid w:val="00204D7A"/>
    <w:rsid w:val="002051CE"/>
    <w:rsid w:val="00205BFF"/>
    <w:rsid w:val="00205EA3"/>
    <w:rsid w:val="00205F42"/>
    <w:rsid w:val="00205F66"/>
    <w:rsid w:val="00206681"/>
    <w:rsid w:val="002067DE"/>
    <w:rsid w:val="00206A81"/>
    <w:rsid w:val="00206F9C"/>
    <w:rsid w:val="00207372"/>
    <w:rsid w:val="0021011E"/>
    <w:rsid w:val="002108D7"/>
    <w:rsid w:val="00211230"/>
    <w:rsid w:val="002117A5"/>
    <w:rsid w:val="0021186B"/>
    <w:rsid w:val="00211F1B"/>
    <w:rsid w:val="0021248E"/>
    <w:rsid w:val="00212730"/>
    <w:rsid w:val="00212D9F"/>
    <w:rsid w:val="0021305B"/>
    <w:rsid w:val="002137EC"/>
    <w:rsid w:val="00213C41"/>
    <w:rsid w:val="00213C69"/>
    <w:rsid w:val="00215814"/>
    <w:rsid w:val="00215924"/>
    <w:rsid w:val="0021679A"/>
    <w:rsid w:val="00216C6D"/>
    <w:rsid w:val="0021730D"/>
    <w:rsid w:val="00217D73"/>
    <w:rsid w:val="00220801"/>
    <w:rsid w:val="0022167F"/>
    <w:rsid w:val="00221BC3"/>
    <w:rsid w:val="0022215B"/>
    <w:rsid w:val="002232DE"/>
    <w:rsid w:val="00223481"/>
    <w:rsid w:val="002258BB"/>
    <w:rsid w:val="0022591B"/>
    <w:rsid w:val="00225C2D"/>
    <w:rsid w:val="00225EF3"/>
    <w:rsid w:val="002262B1"/>
    <w:rsid w:val="0022643C"/>
    <w:rsid w:val="00226E37"/>
    <w:rsid w:val="002272C9"/>
    <w:rsid w:val="002302D6"/>
    <w:rsid w:val="00230A74"/>
    <w:rsid w:val="002313CC"/>
    <w:rsid w:val="0023185D"/>
    <w:rsid w:val="00231FD2"/>
    <w:rsid w:val="0023217A"/>
    <w:rsid w:val="002321A5"/>
    <w:rsid w:val="0023229B"/>
    <w:rsid w:val="00232963"/>
    <w:rsid w:val="00232A52"/>
    <w:rsid w:val="00233240"/>
    <w:rsid w:val="00233D3E"/>
    <w:rsid w:val="00234530"/>
    <w:rsid w:val="00234BB1"/>
    <w:rsid w:val="00234C67"/>
    <w:rsid w:val="00235003"/>
    <w:rsid w:val="00235257"/>
    <w:rsid w:val="002355F6"/>
    <w:rsid w:val="0023576C"/>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133D"/>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62"/>
    <w:rsid w:val="00263BC6"/>
    <w:rsid w:val="00264D4F"/>
    <w:rsid w:val="002652A2"/>
    <w:rsid w:val="00265C40"/>
    <w:rsid w:val="002678A5"/>
    <w:rsid w:val="002700E0"/>
    <w:rsid w:val="00270544"/>
    <w:rsid w:val="00270CE2"/>
    <w:rsid w:val="00270F2C"/>
    <w:rsid w:val="002711D6"/>
    <w:rsid w:val="00272C46"/>
    <w:rsid w:val="00273AE5"/>
    <w:rsid w:val="00273DE6"/>
    <w:rsid w:val="00274044"/>
    <w:rsid w:val="00274090"/>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068"/>
    <w:rsid w:val="0028581B"/>
    <w:rsid w:val="0028620E"/>
    <w:rsid w:val="00286EEF"/>
    <w:rsid w:val="00286F74"/>
    <w:rsid w:val="002874CB"/>
    <w:rsid w:val="0028767F"/>
    <w:rsid w:val="002878CD"/>
    <w:rsid w:val="00287BD0"/>
    <w:rsid w:val="002915E4"/>
    <w:rsid w:val="0029176B"/>
    <w:rsid w:val="00291802"/>
    <w:rsid w:val="0029378A"/>
    <w:rsid w:val="00293B74"/>
    <w:rsid w:val="00293E12"/>
    <w:rsid w:val="0029401B"/>
    <w:rsid w:val="00294ED5"/>
    <w:rsid w:val="002951B0"/>
    <w:rsid w:val="0029656C"/>
    <w:rsid w:val="00297A24"/>
    <w:rsid w:val="00297F4D"/>
    <w:rsid w:val="002A0637"/>
    <w:rsid w:val="002A11C9"/>
    <w:rsid w:val="002A1A38"/>
    <w:rsid w:val="002A20BC"/>
    <w:rsid w:val="002A2310"/>
    <w:rsid w:val="002A2A33"/>
    <w:rsid w:val="002A37D6"/>
    <w:rsid w:val="002A38AD"/>
    <w:rsid w:val="002A4694"/>
    <w:rsid w:val="002A52AE"/>
    <w:rsid w:val="002A58B3"/>
    <w:rsid w:val="002A5F5B"/>
    <w:rsid w:val="002A646F"/>
    <w:rsid w:val="002A6BE6"/>
    <w:rsid w:val="002A6BF0"/>
    <w:rsid w:val="002B0228"/>
    <w:rsid w:val="002B02D2"/>
    <w:rsid w:val="002B12BA"/>
    <w:rsid w:val="002B18C1"/>
    <w:rsid w:val="002B22AE"/>
    <w:rsid w:val="002B2842"/>
    <w:rsid w:val="002B2C2E"/>
    <w:rsid w:val="002B2D81"/>
    <w:rsid w:val="002B2EDA"/>
    <w:rsid w:val="002B39EB"/>
    <w:rsid w:val="002B3C04"/>
    <w:rsid w:val="002B4888"/>
    <w:rsid w:val="002B510F"/>
    <w:rsid w:val="002B5358"/>
    <w:rsid w:val="002B57A6"/>
    <w:rsid w:val="002B6A80"/>
    <w:rsid w:val="002B6B88"/>
    <w:rsid w:val="002B6F4C"/>
    <w:rsid w:val="002B750C"/>
    <w:rsid w:val="002C11DE"/>
    <w:rsid w:val="002C2449"/>
    <w:rsid w:val="002C2486"/>
    <w:rsid w:val="002C2713"/>
    <w:rsid w:val="002C2FF0"/>
    <w:rsid w:val="002C3C58"/>
    <w:rsid w:val="002C3D38"/>
    <w:rsid w:val="002C51C4"/>
    <w:rsid w:val="002C529D"/>
    <w:rsid w:val="002C670B"/>
    <w:rsid w:val="002C747E"/>
    <w:rsid w:val="002C7C4C"/>
    <w:rsid w:val="002C7D69"/>
    <w:rsid w:val="002D0072"/>
    <w:rsid w:val="002D0183"/>
    <w:rsid w:val="002D05F9"/>
    <w:rsid w:val="002D0C8A"/>
    <w:rsid w:val="002D0F5D"/>
    <w:rsid w:val="002D0F8C"/>
    <w:rsid w:val="002D1076"/>
    <w:rsid w:val="002D2850"/>
    <w:rsid w:val="002D41AE"/>
    <w:rsid w:val="002D46AF"/>
    <w:rsid w:val="002D5DED"/>
    <w:rsid w:val="002D6163"/>
    <w:rsid w:val="002D7643"/>
    <w:rsid w:val="002D7B90"/>
    <w:rsid w:val="002E01B1"/>
    <w:rsid w:val="002E02FA"/>
    <w:rsid w:val="002E08A6"/>
    <w:rsid w:val="002E0E5B"/>
    <w:rsid w:val="002E0FCB"/>
    <w:rsid w:val="002E1413"/>
    <w:rsid w:val="002E1B20"/>
    <w:rsid w:val="002E1E54"/>
    <w:rsid w:val="002E2610"/>
    <w:rsid w:val="002E2ACB"/>
    <w:rsid w:val="002E3B33"/>
    <w:rsid w:val="002E43BD"/>
    <w:rsid w:val="002E4815"/>
    <w:rsid w:val="002E497D"/>
    <w:rsid w:val="002E5FA5"/>
    <w:rsid w:val="002E604C"/>
    <w:rsid w:val="002E71BF"/>
    <w:rsid w:val="002E7271"/>
    <w:rsid w:val="002E7470"/>
    <w:rsid w:val="002E74ED"/>
    <w:rsid w:val="002E7BD6"/>
    <w:rsid w:val="002F0405"/>
    <w:rsid w:val="002F0BB7"/>
    <w:rsid w:val="002F18BA"/>
    <w:rsid w:val="002F2874"/>
    <w:rsid w:val="002F30B0"/>
    <w:rsid w:val="002F342C"/>
    <w:rsid w:val="002F34D1"/>
    <w:rsid w:val="002F38AC"/>
    <w:rsid w:val="002F3D07"/>
    <w:rsid w:val="002F42BA"/>
    <w:rsid w:val="002F465F"/>
    <w:rsid w:val="002F46AA"/>
    <w:rsid w:val="002F5115"/>
    <w:rsid w:val="002F59F3"/>
    <w:rsid w:val="002F5A20"/>
    <w:rsid w:val="002F5AB3"/>
    <w:rsid w:val="002F5AC5"/>
    <w:rsid w:val="002F60A6"/>
    <w:rsid w:val="002F6882"/>
    <w:rsid w:val="002F7ADB"/>
    <w:rsid w:val="0030007D"/>
    <w:rsid w:val="00302677"/>
    <w:rsid w:val="00302713"/>
    <w:rsid w:val="00302EF5"/>
    <w:rsid w:val="00303140"/>
    <w:rsid w:val="00303787"/>
    <w:rsid w:val="0030397A"/>
    <w:rsid w:val="003054DA"/>
    <w:rsid w:val="00305505"/>
    <w:rsid w:val="0030555A"/>
    <w:rsid w:val="00305B56"/>
    <w:rsid w:val="00306080"/>
    <w:rsid w:val="00306499"/>
    <w:rsid w:val="00306671"/>
    <w:rsid w:val="00307049"/>
    <w:rsid w:val="00307FE5"/>
    <w:rsid w:val="00310B25"/>
    <w:rsid w:val="00311FB1"/>
    <w:rsid w:val="00312315"/>
    <w:rsid w:val="003127E5"/>
    <w:rsid w:val="00312B62"/>
    <w:rsid w:val="0031385F"/>
    <w:rsid w:val="00313ADE"/>
    <w:rsid w:val="00313CCB"/>
    <w:rsid w:val="00313EF8"/>
    <w:rsid w:val="003149DA"/>
    <w:rsid w:val="00314D61"/>
    <w:rsid w:val="003150A2"/>
    <w:rsid w:val="003155FF"/>
    <w:rsid w:val="003161E7"/>
    <w:rsid w:val="00317054"/>
    <w:rsid w:val="00317261"/>
    <w:rsid w:val="00317430"/>
    <w:rsid w:val="00320A5E"/>
    <w:rsid w:val="00320ADA"/>
    <w:rsid w:val="00320F0E"/>
    <w:rsid w:val="00321006"/>
    <w:rsid w:val="00321B16"/>
    <w:rsid w:val="00321D58"/>
    <w:rsid w:val="003228EC"/>
    <w:rsid w:val="00322A12"/>
    <w:rsid w:val="00322F1B"/>
    <w:rsid w:val="0032300C"/>
    <w:rsid w:val="003230D9"/>
    <w:rsid w:val="003236DC"/>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5ABB"/>
    <w:rsid w:val="00336790"/>
    <w:rsid w:val="003371F7"/>
    <w:rsid w:val="00337541"/>
    <w:rsid w:val="0033783A"/>
    <w:rsid w:val="00340582"/>
    <w:rsid w:val="00340A65"/>
    <w:rsid w:val="0034180D"/>
    <w:rsid w:val="00341CF6"/>
    <w:rsid w:val="00341E9B"/>
    <w:rsid w:val="0034247D"/>
    <w:rsid w:val="00342AB4"/>
    <w:rsid w:val="00342E0E"/>
    <w:rsid w:val="0034341B"/>
    <w:rsid w:val="0034490D"/>
    <w:rsid w:val="00345185"/>
    <w:rsid w:val="00345A57"/>
    <w:rsid w:val="00345FA8"/>
    <w:rsid w:val="00350242"/>
    <w:rsid w:val="00350556"/>
    <w:rsid w:val="003507FF"/>
    <w:rsid w:val="00350AF2"/>
    <w:rsid w:val="00350B24"/>
    <w:rsid w:val="0035111E"/>
    <w:rsid w:val="0035147D"/>
    <w:rsid w:val="003523AE"/>
    <w:rsid w:val="0035244F"/>
    <w:rsid w:val="003527FC"/>
    <w:rsid w:val="00354467"/>
    <w:rsid w:val="00354A39"/>
    <w:rsid w:val="00354AE4"/>
    <w:rsid w:val="00354B33"/>
    <w:rsid w:val="00355121"/>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969"/>
    <w:rsid w:val="00363BBC"/>
    <w:rsid w:val="003643B0"/>
    <w:rsid w:val="00364CAD"/>
    <w:rsid w:val="003657C6"/>
    <w:rsid w:val="00365ECE"/>
    <w:rsid w:val="0036643D"/>
    <w:rsid w:val="00366D53"/>
    <w:rsid w:val="00367BBB"/>
    <w:rsid w:val="003704DC"/>
    <w:rsid w:val="00370BDE"/>
    <w:rsid w:val="00371228"/>
    <w:rsid w:val="00371426"/>
    <w:rsid w:val="003714FC"/>
    <w:rsid w:val="00371C72"/>
    <w:rsid w:val="0037252A"/>
    <w:rsid w:val="003725CC"/>
    <w:rsid w:val="003726E5"/>
    <w:rsid w:val="00372DE9"/>
    <w:rsid w:val="00374B3B"/>
    <w:rsid w:val="00374F3D"/>
    <w:rsid w:val="0037511C"/>
    <w:rsid w:val="00375775"/>
    <w:rsid w:val="0037644B"/>
    <w:rsid w:val="00376D9C"/>
    <w:rsid w:val="00377137"/>
    <w:rsid w:val="003771A6"/>
    <w:rsid w:val="00377469"/>
    <w:rsid w:val="003778B2"/>
    <w:rsid w:val="00377AA4"/>
    <w:rsid w:val="00380287"/>
    <w:rsid w:val="003804E3"/>
    <w:rsid w:val="00380E9C"/>
    <w:rsid w:val="00380F5C"/>
    <w:rsid w:val="00380FDE"/>
    <w:rsid w:val="00381720"/>
    <w:rsid w:val="00381AEF"/>
    <w:rsid w:val="00382346"/>
    <w:rsid w:val="003824C2"/>
    <w:rsid w:val="00383946"/>
    <w:rsid w:val="0038395F"/>
    <w:rsid w:val="00383C07"/>
    <w:rsid w:val="00383FD6"/>
    <w:rsid w:val="0038406C"/>
    <w:rsid w:val="00384F0C"/>
    <w:rsid w:val="003855C4"/>
    <w:rsid w:val="003860B0"/>
    <w:rsid w:val="00386D09"/>
    <w:rsid w:val="00387650"/>
    <w:rsid w:val="00390616"/>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1BEF"/>
    <w:rsid w:val="003A2784"/>
    <w:rsid w:val="003A34E2"/>
    <w:rsid w:val="003A4FCD"/>
    <w:rsid w:val="003A552F"/>
    <w:rsid w:val="003A5DBF"/>
    <w:rsid w:val="003A5F02"/>
    <w:rsid w:val="003A622A"/>
    <w:rsid w:val="003A63C3"/>
    <w:rsid w:val="003A6BBC"/>
    <w:rsid w:val="003A7524"/>
    <w:rsid w:val="003B0148"/>
    <w:rsid w:val="003B14F5"/>
    <w:rsid w:val="003B2AE8"/>
    <w:rsid w:val="003B37DE"/>
    <w:rsid w:val="003B3B79"/>
    <w:rsid w:val="003B3CC8"/>
    <w:rsid w:val="003B53CF"/>
    <w:rsid w:val="003B5AF1"/>
    <w:rsid w:val="003B66DF"/>
    <w:rsid w:val="003B6706"/>
    <w:rsid w:val="003B6BA9"/>
    <w:rsid w:val="003B7D91"/>
    <w:rsid w:val="003C0121"/>
    <w:rsid w:val="003C03DD"/>
    <w:rsid w:val="003C06C0"/>
    <w:rsid w:val="003C1A9F"/>
    <w:rsid w:val="003C2126"/>
    <w:rsid w:val="003C27F8"/>
    <w:rsid w:val="003C3A93"/>
    <w:rsid w:val="003C3C7E"/>
    <w:rsid w:val="003C4685"/>
    <w:rsid w:val="003C48E5"/>
    <w:rsid w:val="003C612E"/>
    <w:rsid w:val="003C6461"/>
    <w:rsid w:val="003C681E"/>
    <w:rsid w:val="003C7E9A"/>
    <w:rsid w:val="003D12BA"/>
    <w:rsid w:val="003D19D0"/>
    <w:rsid w:val="003D1AC2"/>
    <w:rsid w:val="003D1DAA"/>
    <w:rsid w:val="003D2B47"/>
    <w:rsid w:val="003D3399"/>
    <w:rsid w:val="003D3BDE"/>
    <w:rsid w:val="003D3F58"/>
    <w:rsid w:val="003D42B3"/>
    <w:rsid w:val="003D447A"/>
    <w:rsid w:val="003D47C1"/>
    <w:rsid w:val="003D48EC"/>
    <w:rsid w:val="003D5985"/>
    <w:rsid w:val="003D5CB5"/>
    <w:rsid w:val="003D6337"/>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8FE"/>
    <w:rsid w:val="003E7D4E"/>
    <w:rsid w:val="003F011F"/>
    <w:rsid w:val="003F0186"/>
    <w:rsid w:val="003F03F0"/>
    <w:rsid w:val="003F0AE1"/>
    <w:rsid w:val="003F2225"/>
    <w:rsid w:val="003F302E"/>
    <w:rsid w:val="003F3A0B"/>
    <w:rsid w:val="003F59D2"/>
    <w:rsid w:val="003F5B3D"/>
    <w:rsid w:val="003F631D"/>
    <w:rsid w:val="003F718B"/>
    <w:rsid w:val="003F7D20"/>
    <w:rsid w:val="0040071A"/>
    <w:rsid w:val="0040168E"/>
    <w:rsid w:val="00401C5C"/>
    <w:rsid w:val="00402247"/>
    <w:rsid w:val="004024B1"/>
    <w:rsid w:val="00402E27"/>
    <w:rsid w:val="004033B6"/>
    <w:rsid w:val="004034F3"/>
    <w:rsid w:val="00403620"/>
    <w:rsid w:val="00403813"/>
    <w:rsid w:val="00403AA3"/>
    <w:rsid w:val="00404A53"/>
    <w:rsid w:val="00406ECB"/>
    <w:rsid w:val="00407D3D"/>
    <w:rsid w:val="00407FD7"/>
    <w:rsid w:val="00410271"/>
    <w:rsid w:val="00410390"/>
    <w:rsid w:val="0041045B"/>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67A"/>
    <w:rsid w:val="00415CB7"/>
    <w:rsid w:val="00416BA8"/>
    <w:rsid w:val="00416CDD"/>
    <w:rsid w:val="00417100"/>
    <w:rsid w:val="0041768F"/>
    <w:rsid w:val="00417AD0"/>
    <w:rsid w:val="00417FF5"/>
    <w:rsid w:val="004216A6"/>
    <w:rsid w:val="004228B7"/>
    <w:rsid w:val="00426CDC"/>
    <w:rsid w:val="0042710C"/>
    <w:rsid w:val="00427229"/>
    <w:rsid w:val="00427A28"/>
    <w:rsid w:val="00427D37"/>
    <w:rsid w:val="00427DF9"/>
    <w:rsid w:val="0042B25F"/>
    <w:rsid w:val="00430082"/>
    <w:rsid w:val="004315B3"/>
    <w:rsid w:val="004320A7"/>
    <w:rsid w:val="00432BAF"/>
    <w:rsid w:val="00432C9F"/>
    <w:rsid w:val="00432DC5"/>
    <w:rsid w:val="004345E7"/>
    <w:rsid w:val="00434C1D"/>
    <w:rsid w:val="00434EBD"/>
    <w:rsid w:val="00434FD4"/>
    <w:rsid w:val="0043547F"/>
    <w:rsid w:val="00435C61"/>
    <w:rsid w:val="00436193"/>
    <w:rsid w:val="00436E92"/>
    <w:rsid w:val="00437061"/>
    <w:rsid w:val="004377A4"/>
    <w:rsid w:val="00437A5A"/>
    <w:rsid w:val="00437AB0"/>
    <w:rsid w:val="00437BFE"/>
    <w:rsid w:val="00440482"/>
    <w:rsid w:val="00440871"/>
    <w:rsid w:val="004414CD"/>
    <w:rsid w:val="004417BB"/>
    <w:rsid w:val="00441D9D"/>
    <w:rsid w:val="00443117"/>
    <w:rsid w:val="0044336D"/>
    <w:rsid w:val="00444D33"/>
    <w:rsid w:val="00445421"/>
    <w:rsid w:val="00446281"/>
    <w:rsid w:val="004468E3"/>
    <w:rsid w:val="00446AE6"/>
    <w:rsid w:val="004479E6"/>
    <w:rsid w:val="004502DD"/>
    <w:rsid w:val="004504D8"/>
    <w:rsid w:val="00451439"/>
    <w:rsid w:val="004516A3"/>
    <w:rsid w:val="00451B5B"/>
    <w:rsid w:val="00451C62"/>
    <w:rsid w:val="00452C9E"/>
    <w:rsid w:val="00452F45"/>
    <w:rsid w:val="00453FF6"/>
    <w:rsid w:val="00454B58"/>
    <w:rsid w:val="00454BFA"/>
    <w:rsid w:val="00454DD9"/>
    <w:rsid w:val="004567B8"/>
    <w:rsid w:val="00456C4D"/>
    <w:rsid w:val="00456E20"/>
    <w:rsid w:val="00457BAE"/>
    <w:rsid w:val="0045AFC2"/>
    <w:rsid w:val="00461A99"/>
    <w:rsid w:val="00462284"/>
    <w:rsid w:val="004627E5"/>
    <w:rsid w:val="00462D51"/>
    <w:rsid w:val="0046348F"/>
    <w:rsid w:val="00464286"/>
    <w:rsid w:val="00464D30"/>
    <w:rsid w:val="0046619C"/>
    <w:rsid w:val="0046652E"/>
    <w:rsid w:val="00466D2B"/>
    <w:rsid w:val="0046774A"/>
    <w:rsid w:val="00467F44"/>
    <w:rsid w:val="00470110"/>
    <w:rsid w:val="004702C5"/>
    <w:rsid w:val="00470490"/>
    <w:rsid w:val="00470639"/>
    <w:rsid w:val="004707BF"/>
    <w:rsid w:val="00471C26"/>
    <w:rsid w:val="00472166"/>
    <w:rsid w:val="0047268A"/>
    <w:rsid w:val="00472B33"/>
    <w:rsid w:val="00472B86"/>
    <w:rsid w:val="00472CEF"/>
    <w:rsid w:val="00473211"/>
    <w:rsid w:val="0047356B"/>
    <w:rsid w:val="00473912"/>
    <w:rsid w:val="00473980"/>
    <w:rsid w:val="00473B8A"/>
    <w:rsid w:val="00473B9F"/>
    <w:rsid w:val="004740E0"/>
    <w:rsid w:val="00474543"/>
    <w:rsid w:val="00475CC0"/>
    <w:rsid w:val="004761E7"/>
    <w:rsid w:val="004765CA"/>
    <w:rsid w:val="00476AC5"/>
    <w:rsid w:val="00476E6D"/>
    <w:rsid w:val="004805F5"/>
    <w:rsid w:val="00480C45"/>
    <w:rsid w:val="00480CDD"/>
    <w:rsid w:val="00480E0D"/>
    <w:rsid w:val="00481357"/>
    <w:rsid w:val="00482006"/>
    <w:rsid w:val="00483D8F"/>
    <w:rsid w:val="00485270"/>
    <w:rsid w:val="00485DD6"/>
    <w:rsid w:val="004867A7"/>
    <w:rsid w:val="00486BA8"/>
    <w:rsid w:val="00487088"/>
    <w:rsid w:val="00487B3E"/>
    <w:rsid w:val="00490592"/>
    <w:rsid w:val="004908E2"/>
    <w:rsid w:val="00491C3B"/>
    <w:rsid w:val="00492637"/>
    <w:rsid w:val="00493049"/>
    <w:rsid w:val="004932AA"/>
    <w:rsid w:val="004933ED"/>
    <w:rsid w:val="00493421"/>
    <w:rsid w:val="00493F7C"/>
    <w:rsid w:val="00493FF0"/>
    <w:rsid w:val="004943B1"/>
    <w:rsid w:val="00495323"/>
    <w:rsid w:val="004959E3"/>
    <w:rsid w:val="00495D26"/>
    <w:rsid w:val="00496E51"/>
    <w:rsid w:val="00496E9A"/>
    <w:rsid w:val="004970C8"/>
    <w:rsid w:val="00497919"/>
    <w:rsid w:val="00497C9C"/>
    <w:rsid w:val="00497EC2"/>
    <w:rsid w:val="004A06D3"/>
    <w:rsid w:val="004A0C1E"/>
    <w:rsid w:val="004A13FE"/>
    <w:rsid w:val="004A14D1"/>
    <w:rsid w:val="004A1DBD"/>
    <w:rsid w:val="004A4790"/>
    <w:rsid w:val="004A4939"/>
    <w:rsid w:val="004A4E34"/>
    <w:rsid w:val="004A5403"/>
    <w:rsid w:val="004A58DA"/>
    <w:rsid w:val="004A5A11"/>
    <w:rsid w:val="004A6612"/>
    <w:rsid w:val="004A692F"/>
    <w:rsid w:val="004A6F93"/>
    <w:rsid w:val="004A71E9"/>
    <w:rsid w:val="004A7E9D"/>
    <w:rsid w:val="004B02C8"/>
    <w:rsid w:val="004B043A"/>
    <w:rsid w:val="004B08FF"/>
    <w:rsid w:val="004B180C"/>
    <w:rsid w:val="004B25B7"/>
    <w:rsid w:val="004B25E3"/>
    <w:rsid w:val="004B2609"/>
    <w:rsid w:val="004B2EDB"/>
    <w:rsid w:val="004B3584"/>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665"/>
    <w:rsid w:val="004C775B"/>
    <w:rsid w:val="004C7A7E"/>
    <w:rsid w:val="004D07A0"/>
    <w:rsid w:val="004D147B"/>
    <w:rsid w:val="004D1790"/>
    <w:rsid w:val="004D1CC9"/>
    <w:rsid w:val="004D34BF"/>
    <w:rsid w:val="004D39FB"/>
    <w:rsid w:val="004D3CD2"/>
    <w:rsid w:val="004D4452"/>
    <w:rsid w:val="004D539C"/>
    <w:rsid w:val="004D5C53"/>
    <w:rsid w:val="004D5F14"/>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7667"/>
    <w:rsid w:val="004E7E17"/>
    <w:rsid w:val="004F0B0B"/>
    <w:rsid w:val="004F0D9F"/>
    <w:rsid w:val="004F1048"/>
    <w:rsid w:val="004F1767"/>
    <w:rsid w:val="004F176E"/>
    <w:rsid w:val="004F1A7C"/>
    <w:rsid w:val="004F1AE8"/>
    <w:rsid w:val="004F2C90"/>
    <w:rsid w:val="004F32D1"/>
    <w:rsid w:val="004F3EA4"/>
    <w:rsid w:val="004F475E"/>
    <w:rsid w:val="004F5876"/>
    <w:rsid w:val="004F68D1"/>
    <w:rsid w:val="0050003D"/>
    <w:rsid w:val="00500279"/>
    <w:rsid w:val="005014D4"/>
    <w:rsid w:val="00501B14"/>
    <w:rsid w:val="00501B8F"/>
    <w:rsid w:val="00502DB8"/>
    <w:rsid w:val="00503B26"/>
    <w:rsid w:val="005043EF"/>
    <w:rsid w:val="00505540"/>
    <w:rsid w:val="00505CF7"/>
    <w:rsid w:val="00505DED"/>
    <w:rsid w:val="00505EF7"/>
    <w:rsid w:val="00506BD4"/>
    <w:rsid w:val="00506F48"/>
    <w:rsid w:val="005100D1"/>
    <w:rsid w:val="00510106"/>
    <w:rsid w:val="005101F9"/>
    <w:rsid w:val="0051045E"/>
    <w:rsid w:val="00510526"/>
    <w:rsid w:val="00510F44"/>
    <w:rsid w:val="00511AB2"/>
    <w:rsid w:val="00511AC6"/>
    <w:rsid w:val="00511FEC"/>
    <w:rsid w:val="0051282E"/>
    <w:rsid w:val="00512F7E"/>
    <w:rsid w:val="00513B15"/>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3B0F"/>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3E6E"/>
    <w:rsid w:val="00534938"/>
    <w:rsid w:val="00535076"/>
    <w:rsid w:val="005355DB"/>
    <w:rsid w:val="005355EC"/>
    <w:rsid w:val="00535623"/>
    <w:rsid w:val="0053582E"/>
    <w:rsid w:val="00535D09"/>
    <w:rsid w:val="00536465"/>
    <w:rsid w:val="0053672F"/>
    <w:rsid w:val="00536BE9"/>
    <w:rsid w:val="00536E84"/>
    <w:rsid w:val="00537B32"/>
    <w:rsid w:val="00537D7D"/>
    <w:rsid w:val="00540414"/>
    <w:rsid w:val="005408E3"/>
    <w:rsid w:val="00540D50"/>
    <w:rsid w:val="00541AB2"/>
    <w:rsid w:val="005420C3"/>
    <w:rsid w:val="0054263E"/>
    <w:rsid w:val="00542952"/>
    <w:rsid w:val="005440C7"/>
    <w:rsid w:val="0054489D"/>
    <w:rsid w:val="00546706"/>
    <w:rsid w:val="00547658"/>
    <w:rsid w:val="005479DB"/>
    <w:rsid w:val="00550B23"/>
    <w:rsid w:val="005515D8"/>
    <w:rsid w:val="00552039"/>
    <w:rsid w:val="00552120"/>
    <w:rsid w:val="005524D9"/>
    <w:rsid w:val="0055294C"/>
    <w:rsid w:val="0055300C"/>
    <w:rsid w:val="0055304A"/>
    <w:rsid w:val="00553DE9"/>
    <w:rsid w:val="00554908"/>
    <w:rsid w:val="00555190"/>
    <w:rsid w:val="005564CF"/>
    <w:rsid w:val="005567D7"/>
    <w:rsid w:val="005575F3"/>
    <w:rsid w:val="005578C2"/>
    <w:rsid w:val="005579DE"/>
    <w:rsid w:val="00557AF2"/>
    <w:rsid w:val="00560BBC"/>
    <w:rsid w:val="00560EA0"/>
    <w:rsid w:val="0056140F"/>
    <w:rsid w:val="005617F3"/>
    <w:rsid w:val="005618C3"/>
    <w:rsid w:val="005620FE"/>
    <w:rsid w:val="00562761"/>
    <w:rsid w:val="00562F85"/>
    <w:rsid w:val="00563CAE"/>
    <w:rsid w:val="005640B4"/>
    <w:rsid w:val="005642F1"/>
    <w:rsid w:val="00564477"/>
    <w:rsid w:val="005658F7"/>
    <w:rsid w:val="00565EEF"/>
    <w:rsid w:val="00566A7E"/>
    <w:rsid w:val="00566E74"/>
    <w:rsid w:val="00567E45"/>
    <w:rsid w:val="005705A2"/>
    <w:rsid w:val="00570BC0"/>
    <w:rsid w:val="00571138"/>
    <w:rsid w:val="005711B1"/>
    <w:rsid w:val="00571C1F"/>
    <w:rsid w:val="00571C44"/>
    <w:rsid w:val="00572426"/>
    <w:rsid w:val="00572530"/>
    <w:rsid w:val="00572AD4"/>
    <w:rsid w:val="00574015"/>
    <w:rsid w:val="00574C48"/>
    <w:rsid w:val="00575002"/>
    <w:rsid w:val="00575674"/>
    <w:rsid w:val="00576601"/>
    <w:rsid w:val="0057722D"/>
    <w:rsid w:val="0057761A"/>
    <w:rsid w:val="00580000"/>
    <w:rsid w:val="005803CA"/>
    <w:rsid w:val="005807CD"/>
    <w:rsid w:val="00580A71"/>
    <w:rsid w:val="00580EB8"/>
    <w:rsid w:val="005817E7"/>
    <w:rsid w:val="005818C3"/>
    <w:rsid w:val="00582875"/>
    <w:rsid w:val="0058472C"/>
    <w:rsid w:val="00584C7A"/>
    <w:rsid w:val="00586AED"/>
    <w:rsid w:val="00590647"/>
    <w:rsid w:val="00590AD5"/>
    <w:rsid w:val="00590EFF"/>
    <w:rsid w:val="005913C0"/>
    <w:rsid w:val="00591EF8"/>
    <w:rsid w:val="0059209D"/>
    <w:rsid w:val="00592726"/>
    <w:rsid w:val="0059485D"/>
    <w:rsid w:val="005949EE"/>
    <w:rsid w:val="00596079"/>
    <w:rsid w:val="005966E8"/>
    <w:rsid w:val="005967A7"/>
    <w:rsid w:val="00596E08"/>
    <w:rsid w:val="00597290"/>
    <w:rsid w:val="005A431C"/>
    <w:rsid w:val="005A481D"/>
    <w:rsid w:val="005A49BB"/>
    <w:rsid w:val="005A5455"/>
    <w:rsid w:val="005A5583"/>
    <w:rsid w:val="005A5C68"/>
    <w:rsid w:val="005A7BB2"/>
    <w:rsid w:val="005B0F83"/>
    <w:rsid w:val="005B10F4"/>
    <w:rsid w:val="005B112F"/>
    <w:rsid w:val="005B1785"/>
    <w:rsid w:val="005B1D97"/>
    <w:rsid w:val="005B2149"/>
    <w:rsid w:val="005B28CE"/>
    <w:rsid w:val="005B2EA9"/>
    <w:rsid w:val="005B316C"/>
    <w:rsid w:val="005B3E22"/>
    <w:rsid w:val="005B4DD4"/>
    <w:rsid w:val="005B52AF"/>
    <w:rsid w:val="005B5378"/>
    <w:rsid w:val="005B5E4F"/>
    <w:rsid w:val="005B62F3"/>
    <w:rsid w:val="005B7A1E"/>
    <w:rsid w:val="005C00A5"/>
    <w:rsid w:val="005C021E"/>
    <w:rsid w:val="005C0314"/>
    <w:rsid w:val="005C067A"/>
    <w:rsid w:val="005C0DEA"/>
    <w:rsid w:val="005C1EB8"/>
    <w:rsid w:val="005C215B"/>
    <w:rsid w:val="005C2420"/>
    <w:rsid w:val="005C2B12"/>
    <w:rsid w:val="005C34C0"/>
    <w:rsid w:val="005C378D"/>
    <w:rsid w:val="005C3833"/>
    <w:rsid w:val="005C5B83"/>
    <w:rsid w:val="005C5CEE"/>
    <w:rsid w:val="005C5CFD"/>
    <w:rsid w:val="005C6972"/>
    <w:rsid w:val="005C6BD4"/>
    <w:rsid w:val="005C706A"/>
    <w:rsid w:val="005C7363"/>
    <w:rsid w:val="005D08C5"/>
    <w:rsid w:val="005D1DFC"/>
    <w:rsid w:val="005D2163"/>
    <w:rsid w:val="005D3437"/>
    <w:rsid w:val="005D4A7E"/>
    <w:rsid w:val="005D4E96"/>
    <w:rsid w:val="005D5020"/>
    <w:rsid w:val="005D533E"/>
    <w:rsid w:val="005D5E66"/>
    <w:rsid w:val="005D6474"/>
    <w:rsid w:val="005D7CB3"/>
    <w:rsid w:val="005E111E"/>
    <w:rsid w:val="005E1128"/>
    <w:rsid w:val="005E16F5"/>
    <w:rsid w:val="005E279D"/>
    <w:rsid w:val="005E29FC"/>
    <w:rsid w:val="005E2D3D"/>
    <w:rsid w:val="005E2DC6"/>
    <w:rsid w:val="005E2E4E"/>
    <w:rsid w:val="005E2F2D"/>
    <w:rsid w:val="005E3153"/>
    <w:rsid w:val="005E3192"/>
    <w:rsid w:val="005E3361"/>
    <w:rsid w:val="005E3A56"/>
    <w:rsid w:val="005E414A"/>
    <w:rsid w:val="005E4C6E"/>
    <w:rsid w:val="005E54A1"/>
    <w:rsid w:val="005E5B46"/>
    <w:rsid w:val="005E5D7B"/>
    <w:rsid w:val="005E5E75"/>
    <w:rsid w:val="005E792D"/>
    <w:rsid w:val="005F1C58"/>
    <w:rsid w:val="005F20B7"/>
    <w:rsid w:val="005F27E5"/>
    <w:rsid w:val="005F32A1"/>
    <w:rsid w:val="005F3A38"/>
    <w:rsid w:val="005F3CB5"/>
    <w:rsid w:val="005F49AC"/>
    <w:rsid w:val="005F4EA5"/>
    <w:rsid w:val="005F4FDC"/>
    <w:rsid w:val="005F61D7"/>
    <w:rsid w:val="005F72C7"/>
    <w:rsid w:val="005F7359"/>
    <w:rsid w:val="005F7466"/>
    <w:rsid w:val="00600804"/>
    <w:rsid w:val="00600E3A"/>
    <w:rsid w:val="00600FC4"/>
    <w:rsid w:val="006010C8"/>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403C"/>
    <w:rsid w:val="006142A8"/>
    <w:rsid w:val="00614F79"/>
    <w:rsid w:val="0061531C"/>
    <w:rsid w:val="006155F9"/>
    <w:rsid w:val="00615EE9"/>
    <w:rsid w:val="006207A0"/>
    <w:rsid w:val="00620DE1"/>
    <w:rsid w:val="006216BD"/>
    <w:rsid w:val="00621BC7"/>
    <w:rsid w:val="00623411"/>
    <w:rsid w:val="00625190"/>
    <w:rsid w:val="0062601C"/>
    <w:rsid w:val="006262D7"/>
    <w:rsid w:val="00626596"/>
    <w:rsid w:val="00626B14"/>
    <w:rsid w:val="006271BD"/>
    <w:rsid w:val="00627F30"/>
    <w:rsid w:val="00630C4F"/>
    <w:rsid w:val="00630F44"/>
    <w:rsid w:val="00631943"/>
    <w:rsid w:val="00631D21"/>
    <w:rsid w:val="00632212"/>
    <w:rsid w:val="00632338"/>
    <w:rsid w:val="0063245C"/>
    <w:rsid w:val="00632736"/>
    <w:rsid w:val="006328A4"/>
    <w:rsid w:val="0063319C"/>
    <w:rsid w:val="006339B9"/>
    <w:rsid w:val="00633D13"/>
    <w:rsid w:val="0063410C"/>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528"/>
    <w:rsid w:val="006437F4"/>
    <w:rsid w:val="00643A48"/>
    <w:rsid w:val="00643E3C"/>
    <w:rsid w:val="0064494D"/>
    <w:rsid w:val="00644D9A"/>
    <w:rsid w:val="00644EE7"/>
    <w:rsid w:val="0064508A"/>
    <w:rsid w:val="00645ED0"/>
    <w:rsid w:val="00646D84"/>
    <w:rsid w:val="00647483"/>
    <w:rsid w:val="00650045"/>
    <w:rsid w:val="00650364"/>
    <w:rsid w:val="0065060C"/>
    <w:rsid w:val="00651CB1"/>
    <w:rsid w:val="0065318E"/>
    <w:rsid w:val="0065378E"/>
    <w:rsid w:val="00653A68"/>
    <w:rsid w:val="00654A76"/>
    <w:rsid w:val="00655269"/>
    <w:rsid w:val="00655657"/>
    <w:rsid w:val="00655ABF"/>
    <w:rsid w:val="00656380"/>
    <w:rsid w:val="0065777F"/>
    <w:rsid w:val="00660457"/>
    <w:rsid w:val="00660884"/>
    <w:rsid w:val="00660F92"/>
    <w:rsid w:val="006610A0"/>
    <w:rsid w:val="006613FC"/>
    <w:rsid w:val="00661773"/>
    <w:rsid w:val="00662415"/>
    <w:rsid w:val="006625C0"/>
    <w:rsid w:val="006645EA"/>
    <w:rsid w:val="00664615"/>
    <w:rsid w:val="00664AC6"/>
    <w:rsid w:val="0066553A"/>
    <w:rsid w:val="0066587F"/>
    <w:rsid w:val="00665ED8"/>
    <w:rsid w:val="00665F43"/>
    <w:rsid w:val="0066675E"/>
    <w:rsid w:val="00666BCB"/>
    <w:rsid w:val="00666E3B"/>
    <w:rsid w:val="006671FA"/>
    <w:rsid w:val="0066742B"/>
    <w:rsid w:val="00667782"/>
    <w:rsid w:val="00667A18"/>
    <w:rsid w:val="00667C37"/>
    <w:rsid w:val="006704E7"/>
    <w:rsid w:val="00670611"/>
    <w:rsid w:val="006719D5"/>
    <w:rsid w:val="006721E1"/>
    <w:rsid w:val="00672388"/>
    <w:rsid w:val="0067242C"/>
    <w:rsid w:val="00673EFC"/>
    <w:rsid w:val="006740DA"/>
    <w:rsid w:val="006746B9"/>
    <w:rsid w:val="0067547A"/>
    <w:rsid w:val="006755FF"/>
    <w:rsid w:val="00675D09"/>
    <w:rsid w:val="00676077"/>
    <w:rsid w:val="00676807"/>
    <w:rsid w:val="006779CB"/>
    <w:rsid w:val="00677FAC"/>
    <w:rsid w:val="0068022F"/>
    <w:rsid w:val="006807BD"/>
    <w:rsid w:val="00680A11"/>
    <w:rsid w:val="0068103A"/>
    <w:rsid w:val="006810B2"/>
    <w:rsid w:val="0068180C"/>
    <w:rsid w:val="00681CAD"/>
    <w:rsid w:val="00682058"/>
    <w:rsid w:val="00682A6D"/>
    <w:rsid w:val="00683541"/>
    <w:rsid w:val="0068365E"/>
    <w:rsid w:val="00683BBE"/>
    <w:rsid w:val="00683C25"/>
    <w:rsid w:val="00683C6F"/>
    <w:rsid w:val="00685BC9"/>
    <w:rsid w:val="00686158"/>
    <w:rsid w:val="0068763E"/>
    <w:rsid w:val="006877A6"/>
    <w:rsid w:val="00687CE9"/>
    <w:rsid w:val="006906E4"/>
    <w:rsid w:val="00690F63"/>
    <w:rsid w:val="00691202"/>
    <w:rsid w:val="00691D09"/>
    <w:rsid w:val="00692396"/>
    <w:rsid w:val="00692F83"/>
    <w:rsid w:val="00693528"/>
    <w:rsid w:val="00693AD9"/>
    <w:rsid w:val="006942E5"/>
    <w:rsid w:val="00695633"/>
    <w:rsid w:val="0069579B"/>
    <w:rsid w:val="0069647F"/>
    <w:rsid w:val="00696863"/>
    <w:rsid w:val="00696EA5"/>
    <w:rsid w:val="006974E2"/>
    <w:rsid w:val="00697CD6"/>
    <w:rsid w:val="00697FFC"/>
    <w:rsid w:val="006A080A"/>
    <w:rsid w:val="006A0933"/>
    <w:rsid w:val="006A0A69"/>
    <w:rsid w:val="006A11A0"/>
    <w:rsid w:val="006A294D"/>
    <w:rsid w:val="006A2AAF"/>
    <w:rsid w:val="006A38F4"/>
    <w:rsid w:val="006A3D86"/>
    <w:rsid w:val="006A3E34"/>
    <w:rsid w:val="006A4206"/>
    <w:rsid w:val="006A5988"/>
    <w:rsid w:val="006A681C"/>
    <w:rsid w:val="006A6ED9"/>
    <w:rsid w:val="006A71CA"/>
    <w:rsid w:val="006A780F"/>
    <w:rsid w:val="006B014E"/>
    <w:rsid w:val="006B0E04"/>
    <w:rsid w:val="006B10B5"/>
    <w:rsid w:val="006B10EE"/>
    <w:rsid w:val="006B123A"/>
    <w:rsid w:val="006B3416"/>
    <w:rsid w:val="006B3557"/>
    <w:rsid w:val="006B3DCD"/>
    <w:rsid w:val="006B4215"/>
    <w:rsid w:val="006B4552"/>
    <w:rsid w:val="006B4846"/>
    <w:rsid w:val="006B4B24"/>
    <w:rsid w:val="006B651B"/>
    <w:rsid w:val="006B6E5D"/>
    <w:rsid w:val="006B7F9A"/>
    <w:rsid w:val="006C0C57"/>
    <w:rsid w:val="006C0F90"/>
    <w:rsid w:val="006C4163"/>
    <w:rsid w:val="006C479B"/>
    <w:rsid w:val="006C4CD4"/>
    <w:rsid w:val="006C4F9D"/>
    <w:rsid w:val="006C5126"/>
    <w:rsid w:val="006C56E4"/>
    <w:rsid w:val="006C5EA0"/>
    <w:rsid w:val="006C6C42"/>
    <w:rsid w:val="006C70CC"/>
    <w:rsid w:val="006C7AAA"/>
    <w:rsid w:val="006C7B7F"/>
    <w:rsid w:val="006C7F5A"/>
    <w:rsid w:val="006D049A"/>
    <w:rsid w:val="006D26E4"/>
    <w:rsid w:val="006D2F6C"/>
    <w:rsid w:val="006D3C46"/>
    <w:rsid w:val="006D425A"/>
    <w:rsid w:val="006D4CC0"/>
    <w:rsid w:val="006D58B1"/>
    <w:rsid w:val="006D61C2"/>
    <w:rsid w:val="006D6752"/>
    <w:rsid w:val="006D6A09"/>
    <w:rsid w:val="006D6AD1"/>
    <w:rsid w:val="006D6DDC"/>
    <w:rsid w:val="006E00B1"/>
    <w:rsid w:val="006E02C7"/>
    <w:rsid w:val="006E086D"/>
    <w:rsid w:val="006E243A"/>
    <w:rsid w:val="006E3023"/>
    <w:rsid w:val="006E426D"/>
    <w:rsid w:val="006E4B38"/>
    <w:rsid w:val="006E582B"/>
    <w:rsid w:val="006E594E"/>
    <w:rsid w:val="006E5DF6"/>
    <w:rsid w:val="006E68F3"/>
    <w:rsid w:val="006E69A4"/>
    <w:rsid w:val="006E6F63"/>
    <w:rsid w:val="006E73B4"/>
    <w:rsid w:val="006E7FCA"/>
    <w:rsid w:val="006F0473"/>
    <w:rsid w:val="006F09B6"/>
    <w:rsid w:val="006F163D"/>
    <w:rsid w:val="006F1995"/>
    <w:rsid w:val="006F235F"/>
    <w:rsid w:val="006F2390"/>
    <w:rsid w:val="006F2537"/>
    <w:rsid w:val="006F27C4"/>
    <w:rsid w:val="006F3125"/>
    <w:rsid w:val="006F38C2"/>
    <w:rsid w:val="006F42DA"/>
    <w:rsid w:val="006F44C5"/>
    <w:rsid w:val="006F4C13"/>
    <w:rsid w:val="006F4E54"/>
    <w:rsid w:val="006F52B1"/>
    <w:rsid w:val="006F5D65"/>
    <w:rsid w:val="006F64ED"/>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4C5E"/>
    <w:rsid w:val="00705071"/>
    <w:rsid w:val="007050FB"/>
    <w:rsid w:val="007062EA"/>
    <w:rsid w:val="00707749"/>
    <w:rsid w:val="007102A1"/>
    <w:rsid w:val="0071071C"/>
    <w:rsid w:val="00710D48"/>
    <w:rsid w:val="00710E60"/>
    <w:rsid w:val="00711211"/>
    <w:rsid w:val="00712065"/>
    <w:rsid w:val="007122A4"/>
    <w:rsid w:val="007126A6"/>
    <w:rsid w:val="00712885"/>
    <w:rsid w:val="00713428"/>
    <w:rsid w:val="00713D0C"/>
    <w:rsid w:val="00714866"/>
    <w:rsid w:val="00714E5F"/>
    <w:rsid w:val="007165FA"/>
    <w:rsid w:val="0071673F"/>
    <w:rsid w:val="00716C16"/>
    <w:rsid w:val="00717808"/>
    <w:rsid w:val="00717D81"/>
    <w:rsid w:val="00717E89"/>
    <w:rsid w:val="007206B1"/>
    <w:rsid w:val="00720AD1"/>
    <w:rsid w:val="00721353"/>
    <w:rsid w:val="0072177F"/>
    <w:rsid w:val="00721810"/>
    <w:rsid w:val="00721B08"/>
    <w:rsid w:val="00721EDA"/>
    <w:rsid w:val="007222FF"/>
    <w:rsid w:val="00722E21"/>
    <w:rsid w:val="00722F92"/>
    <w:rsid w:val="007235F2"/>
    <w:rsid w:val="0072368C"/>
    <w:rsid w:val="00723D3A"/>
    <w:rsid w:val="00724821"/>
    <w:rsid w:val="007248CB"/>
    <w:rsid w:val="00724DE4"/>
    <w:rsid w:val="00725281"/>
    <w:rsid w:val="00725D7A"/>
    <w:rsid w:val="0072612B"/>
    <w:rsid w:val="00726B5D"/>
    <w:rsid w:val="00726B7F"/>
    <w:rsid w:val="00726F80"/>
    <w:rsid w:val="007270D3"/>
    <w:rsid w:val="00727D95"/>
    <w:rsid w:val="00730566"/>
    <w:rsid w:val="007308BC"/>
    <w:rsid w:val="00730C2E"/>
    <w:rsid w:val="00731D02"/>
    <w:rsid w:val="00732EE5"/>
    <w:rsid w:val="00734135"/>
    <w:rsid w:val="00735168"/>
    <w:rsid w:val="00735520"/>
    <w:rsid w:val="00736667"/>
    <w:rsid w:val="00736F4E"/>
    <w:rsid w:val="00740374"/>
    <w:rsid w:val="0074100B"/>
    <w:rsid w:val="00741168"/>
    <w:rsid w:val="00741175"/>
    <w:rsid w:val="007418E3"/>
    <w:rsid w:val="0074244F"/>
    <w:rsid w:val="0074257A"/>
    <w:rsid w:val="00743C5E"/>
    <w:rsid w:val="00743F3C"/>
    <w:rsid w:val="007452A0"/>
    <w:rsid w:val="007454BF"/>
    <w:rsid w:val="00745CF1"/>
    <w:rsid w:val="00746D36"/>
    <w:rsid w:val="00747766"/>
    <w:rsid w:val="007477D1"/>
    <w:rsid w:val="00747B12"/>
    <w:rsid w:val="00747F5A"/>
    <w:rsid w:val="00747F5D"/>
    <w:rsid w:val="0075004A"/>
    <w:rsid w:val="00752A5D"/>
    <w:rsid w:val="00752E47"/>
    <w:rsid w:val="0075316B"/>
    <w:rsid w:val="0075349B"/>
    <w:rsid w:val="00753C14"/>
    <w:rsid w:val="00753F62"/>
    <w:rsid w:val="00754885"/>
    <w:rsid w:val="00754E00"/>
    <w:rsid w:val="007550EB"/>
    <w:rsid w:val="00756D70"/>
    <w:rsid w:val="00756EB8"/>
    <w:rsid w:val="00757310"/>
    <w:rsid w:val="00761204"/>
    <w:rsid w:val="00761375"/>
    <w:rsid w:val="007613B4"/>
    <w:rsid w:val="00761E5F"/>
    <w:rsid w:val="007623F5"/>
    <w:rsid w:val="0076258A"/>
    <w:rsid w:val="007638B2"/>
    <w:rsid w:val="007639AE"/>
    <w:rsid w:val="00763EFE"/>
    <w:rsid w:val="00764F20"/>
    <w:rsid w:val="00765697"/>
    <w:rsid w:val="00765B69"/>
    <w:rsid w:val="00765C7A"/>
    <w:rsid w:val="00765DD4"/>
    <w:rsid w:val="00766CB8"/>
    <w:rsid w:val="007674EB"/>
    <w:rsid w:val="00767B72"/>
    <w:rsid w:val="00767BCF"/>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7DF"/>
    <w:rsid w:val="0078380E"/>
    <w:rsid w:val="00783CB2"/>
    <w:rsid w:val="00783DC8"/>
    <w:rsid w:val="00783E4C"/>
    <w:rsid w:val="007842A7"/>
    <w:rsid w:val="00784886"/>
    <w:rsid w:val="0078546D"/>
    <w:rsid w:val="00785AAB"/>
    <w:rsid w:val="00786513"/>
    <w:rsid w:val="00786690"/>
    <w:rsid w:val="00786974"/>
    <w:rsid w:val="0078698E"/>
    <w:rsid w:val="007871D8"/>
    <w:rsid w:val="00787590"/>
    <w:rsid w:val="007876F0"/>
    <w:rsid w:val="00790077"/>
    <w:rsid w:val="00790201"/>
    <w:rsid w:val="007905CC"/>
    <w:rsid w:val="00790A1A"/>
    <w:rsid w:val="00790B86"/>
    <w:rsid w:val="00791874"/>
    <w:rsid w:val="00792735"/>
    <w:rsid w:val="007934A5"/>
    <w:rsid w:val="007938C9"/>
    <w:rsid w:val="007939C5"/>
    <w:rsid w:val="00793ADD"/>
    <w:rsid w:val="0079406F"/>
    <w:rsid w:val="00794A0F"/>
    <w:rsid w:val="00794DEC"/>
    <w:rsid w:val="0079531B"/>
    <w:rsid w:val="007956AA"/>
    <w:rsid w:val="007958F8"/>
    <w:rsid w:val="00795DF4"/>
    <w:rsid w:val="00796186"/>
    <w:rsid w:val="00796B66"/>
    <w:rsid w:val="00797FA1"/>
    <w:rsid w:val="007A09E0"/>
    <w:rsid w:val="007A0B7C"/>
    <w:rsid w:val="007A0F96"/>
    <w:rsid w:val="007A1DE1"/>
    <w:rsid w:val="007A2D8B"/>
    <w:rsid w:val="007A2D93"/>
    <w:rsid w:val="007A3437"/>
    <w:rsid w:val="007A3639"/>
    <w:rsid w:val="007A4D31"/>
    <w:rsid w:val="007A4D7E"/>
    <w:rsid w:val="007A5D60"/>
    <w:rsid w:val="007A6FA6"/>
    <w:rsid w:val="007A7E98"/>
    <w:rsid w:val="007A7F3B"/>
    <w:rsid w:val="007B2385"/>
    <w:rsid w:val="007B2684"/>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0EE3"/>
    <w:rsid w:val="007C1543"/>
    <w:rsid w:val="007C1819"/>
    <w:rsid w:val="007C1D0A"/>
    <w:rsid w:val="007C2052"/>
    <w:rsid w:val="007C3663"/>
    <w:rsid w:val="007C438E"/>
    <w:rsid w:val="007C43A1"/>
    <w:rsid w:val="007C44AE"/>
    <w:rsid w:val="007C48DE"/>
    <w:rsid w:val="007C49BE"/>
    <w:rsid w:val="007C4D12"/>
    <w:rsid w:val="007C531D"/>
    <w:rsid w:val="007C5870"/>
    <w:rsid w:val="007C5D3B"/>
    <w:rsid w:val="007C5D93"/>
    <w:rsid w:val="007C5EC7"/>
    <w:rsid w:val="007C6AC4"/>
    <w:rsid w:val="007C6CCC"/>
    <w:rsid w:val="007C6FB1"/>
    <w:rsid w:val="007C710C"/>
    <w:rsid w:val="007C7186"/>
    <w:rsid w:val="007D00F2"/>
    <w:rsid w:val="007D03F0"/>
    <w:rsid w:val="007D0B25"/>
    <w:rsid w:val="007D1232"/>
    <w:rsid w:val="007D21F6"/>
    <w:rsid w:val="007D26F5"/>
    <w:rsid w:val="007D2A22"/>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70A"/>
    <w:rsid w:val="007E0C5D"/>
    <w:rsid w:val="007E0D0C"/>
    <w:rsid w:val="007E135E"/>
    <w:rsid w:val="007E323E"/>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2F0"/>
    <w:rsid w:val="007F14DF"/>
    <w:rsid w:val="007F14FB"/>
    <w:rsid w:val="007F16BD"/>
    <w:rsid w:val="007F19AA"/>
    <w:rsid w:val="007F2E6C"/>
    <w:rsid w:val="007F4199"/>
    <w:rsid w:val="007F48D5"/>
    <w:rsid w:val="007F4AC6"/>
    <w:rsid w:val="007F4E9E"/>
    <w:rsid w:val="007F5195"/>
    <w:rsid w:val="007F5962"/>
    <w:rsid w:val="007F5E18"/>
    <w:rsid w:val="007F6DB8"/>
    <w:rsid w:val="007F74CA"/>
    <w:rsid w:val="0080002D"/>
    <w:rsid w:val="0080083B"/>
    <w:rsid w:val="008009AE"/>
    <w:rsid w:val="00800C1E"/>
    <w:rsid w:val="00802561"/>
    <w:rsid w:val="008026A3"/>
    <w:rsid w:val="00802A06"/>
    <w:rsid w:val="00804D4F"/>
    <w:rsid w:val="00804FB0"/>
    <w:rsid w:val="00805A93"/>
    <w:rsid w:val="00805F2C"/>
    <w:rsid w:val="00805F94"/>
    <w:rsid w:val="0080611D"/>
    <w:rsid w:val="008061C7"/>
    <w:rsid w:val="00810786"/>
    <w:rsid w:val="00811097"/>
    <w:rsid w:val="0081171D"/>
    <w:rsid w:val="008129DB"/>
    <w:rsid w:val="008129ED"/>
    <w:rsid w:val="00812DBA"/>
    <w:rsid w:val="00813DA4"/>
    <w:rsid w:val="00813F63"/>
    <w:rsid w:val="00814964"/>
    <w:rsid w:val="00814A56"/>
    <w:rsid w:val="00814F65"/>
    <w:rsid w:val="00815702"/>
    <w:rsid w:val="00815821"/>
    <w:rsid w:val="00815885"/>
    <w:rsid w:val="00816A19"/>
    <w:rsid w:val="00817231"/>
    <w:rsid w:val="00817276"/>
    <w:rsid w:val="008178A8"/>
    <w:rsid w:val="00817959"/>
    <w:rsid w:val="00817AEB"/>
    <w:rsid w:val="00817E67"/>
    <w:rsid w:val="00820289"/>
    <w:rsid w:val="008202C4"/>
    <w:rsid w:val="00820474"/>
    <w:rsid w:val="00820B75"/>
    <w:rsid w:val="00821187"/>
    <w:rsid w:val="00821C6B"/>
    <w:rsid w:val="00822681"/>
    <w:rsid w:val="00822768"/>
    <w:rsid w:val="00822AA8"/>
    <w:rsid w:val="00823854"/>
    <w:rsid w:val="00823A4C"/>
    <w:rsid w:val="008246D4"/>
    <w:rsid w:val="00824A15"/>
    <w:rsid w:val="00824CF8"/>
    <w:rsid w:val="008258E9"/>
    <w:rsid w:val="00826AE0"/>
    <w:rsid w:val="00826D38"/>
    <w:rsid w:val="00826DC3"/>
    <w:rsid w:val="00826F7D"/>
    <w:rsid w:val="00827324"/>
    <w:rsid w:val="00827D0E"/>
    <w:rsid w:val="00827E44"/>
    <w:rsid w:val="0083018B"/>
    <w:rsid w:val="00830527"/>
    <w:rsid w:val="00831273"/>
    <w:rsid w:val="00831387"/>
    <w:rsid w:val="0083139B"/>
    <w:rsid w:val="00831C6A"/>
    <w:rsid w:val="0083233E"/>
    <w:rsid w:val="00833216"/>
    <w:rsid w:val="00833F66"/>
    <w:rsid w:val="00834542"/>
    <w:rsid w:val="008351C7"/>
    <w:rsid w:val="00835949"/>
    <w:rsid w:val="00835B90"/>
    <w:rsid w:val="00836638"/>
    <w:rsid w:val="00836E3C"/>
    <w:rsid w:val="00836ECF"/>
    <w:rsid w:val="0083738F"/>
    <w:rsid w:val="00837DEE"/>
    <w:rsid w:val="00837F54"/>
    <w:rsid w:val="008412FC"/>
    <w:rsid w:val="008415BB"/>
    <w:rsid w:val="00842BC3"/>
    <w:rsid w:val="00842F14"/>
    <w:rsid w:val="0084412D"/>
    <w:rsid w:val="00844D0B"/>
    <w:rsid w:val="008451BB"/>
    <w:rsid w:val="008457B9"/>
    <w:rsid w:val="008460E9"/>
    <w:rsid w:val="00846FEC"/>
    <w:rsid w:val="008479B2"/>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4FF3"/>
    <w:rsid w:val="00855004"/>
    <w:rsid w:val="008559B8"/>
    <w:rsid w:val="00855BA0"/>
    <w:rsid w:val="00856A05"/>
    <w:rsid w:val="00856A79"/>
    <w:rsid w:val="00857438"/>
    <w:rsid w:val="0085791C"/>
    <w:rsid w:val="00857998"/>
    <w:rsid w:val="008579AD"/>
    <w:rsid w:val="008601ED"/>
    <w:rsid w:val="008605DF"/>
    <w:rsid w:val="00860F07"/>
    <w:rsid w:val="008625FF"/>
    <w:rsid w:val="00863F01"/>
    <w:rsid w:val="0086422F"/>
    <w:rsid w:val="008645A0"/>
    <w:rsid w:val="00864C05"/>
    <w:rsid w:val="00864D6D"/>
    <w:rsid w:val="00865E93"/>
    <w:rsid w:val="00865EAC"/>
    <w:rsid w:val="00866592"/>
    <w:rsid w:val="00866954"/>
    <w:rsid w:val="00866FC9"/>
    <w:rsid w:val="008675C9"/>
    <w:rsid w:val="00867B69"/>
    <w:rsid w:val="00867C46"/>
    <w:rsid w:val="00867D48"/>
    <w:rsid w:val="00867E34"/>
    <w:rsid w:val="00870702"/>
    <w:rsid w:val="0087105E"/>
    <w:rsid w:val="0087137C"/>
    <w:rsid w:val="00871D91"/>
    <w:rsid w:val="00872082"/>
    <w:rsid w:val="0087369A"/>
    <w:rsid w:val="00874C75"/>
    <w:rsid w:val="00875404"/>
    <w:rsid w:val="00875C07"/>
    <w:rsid w:val="0087683D"/>
    <w:rsid w:val="00876CC3"/>
    <w:rsid w:val="00877209"/>
    <w:rsid w:val="008776BC"/>
    <w:rsid w:val="00877C19"/>
    <w:rsid w:val="008800C9"/>
    <w:rsid w:val="008801AA"/>
    <w:rsid w:val="00880882"/>
    <w:rsid w:val="00880C07"/>
    <w:rsid w:val="00880CC0"/>
    <w:rsid w:val="008817B5"/>
    <w:rsid w:val="008817C9"/>
    <w:rsid w:val="0088227C"/>
    <w:rsid w:val="00883355"/>
    <w:rsid w:val="008838FD"/>
    <w:rsid w:val="00883D99"/>
    <w:rsid w:val="008844BB"/>
    <w:rsid w:val="00884B85"/>
    <w:rsid w:val="00885351"/>
    <w:rsid w:val="008853F7"/>
    <w:rsid w:val="00885E08"/>
    <w:rsid w:val="00885F68"/>
    <w:rsid w:val="00886454"/>
    <w:rsid w:val="00886D16"/>
    <w:rsid w:val="0089088E"/>
    <w:rsid w:val="00890B3F"/>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0"/>
    <w:rsid w:val="008A4A2E"/>
    <w:rsid w:val="008A4BE1"/>
    <w:rsid w:val="008A4BE3"/>
    <w:rsid w:val="008A5492"/>
    <w:rsid w:val="008A557F"/>
    <w:rsid w:val="008A5762"/>
    <w:rsid w:val="008A5A16"/>
    <w:rsid w:val="008A5E60"/>
    <w:rsid w:val="008A5F0A"/>
    <w:rsid w:val="008A61CA"/>
    <w:rsid w:val="008A659B"/>
    <w:rsid w:val="008A66DA"/>
    <w:rsid w:val="008A7DAA"/>
    <w:rsid w:val="008B0596"/>
    <w:rsid w:val="008B082C"/>
    <w:rsid w:val="008B096B"/>
    <w:rsid w:val="008B0A4B"/>
    <w:rsid w:val="008B0FA8"/>
    <w:rsid w:val="008B1681"/>
    <w:rsid w:val="008B1777"/>
    <w:rsid w:val="008B28B3"/>
    <w:rsid w:val="008B397F"/>
    <w:rsid w:val="008B3C3D"/>
    <w:rsid w:val="008B3D71"/>
    <w:rsid w:val="008B459C"/>
    <w:rsid w:val="008B4B66"/>
    <w:rsid w:val="008B51D0"/>
    <w:rsid w:val="008B60DF"/>
    <w:rsid w:val="008B63CD"/>
    <w:rsid w:val="008B67FA"/>
    <w:rsid w:val="008B6924"/>
    <w:rsid w:val="008B799F"/>
    <w:rsid w:val="008C028D"/>
    <w:rsid w:val="008C0A59"/>
    <w:rsid w:val="008C0E8D"/>
    <w:rsid w:val="008C0FC6"/>
    <w:rsid w:val="008C1365"/>
    <w:rsid w:val="008C14C0"/>
    <w:rsid w:val="008C1B7A"/>
    <w:rsid w:val="008C1DD1"/>
    <w:rsid w:val="008C21EE"/>
    <w:rsid w:val="008C22E4"/>
    <w:rsid w:val="008C24AD"/>
    <w:rsid w:val="008C3196"/>
    <w:rsid w:val="008C46C1"/>
    <w:rsid w:val="008C4CDE"/>
    <w:rsid w:val="008C62EA"/>
    <w:rsid w:val="008C682F"/>
    <w:rsid w:val="008C6E80"/>
    <w:rsid w:val="008C6EAA"/>
    <w:rsid w:val="008C79CF"/>
    <w:rsid w:val="008C7B10"/>
    <w:rsid w:val="008D0E7E"/>
    <w:rsid w:val="008D0F40"/>
    <w:rsid w:val="008D12B5"/>
    <w:rsid w:val="008D1850"/>
    <w:rsid w:val="008D35C0"/>
    <w:rsid w:val="008D397D"/>
    <w:rsid w:val="008D4233"/>
    <w:rsid w:val="008D4A56"/>
    <w:rsid w:val="008D5523"/>
    <w:rsid w:val="008D5674"/>
    <w:rsid w:val="008D5C58"/>
    <w:rsid w:val="008D5D7A"/>
    <w:rsid w:val="008D6440"/>
    <w:rsid w:val="008D70ED"/>
    <w:rsid w:val="008D73A9"/>
    <w:rsid w:val="008E0050"/>
    <w:rsid w:val="008E0998"/>
    <w:rsid w:val="008E0C87"/>
    <w:rsid w:val="008E0F2C"/>
    <w:rsid w:val="008E12FD"/>
    <w:rsid w:val="008E14A6"/>
    <w:rsid w:val="008E16EA"/>
    <w:rsid w:val="008E1C90"/>
    <w:rsid w:val="008E29DD"/>
    <w:rsid w:val="008E2E19"/>
    <w:rsid w:val="008E3315"/>
    <w:rsid w:val="008E3616"/>
    <w:rsid w:val="008E405B"/>
    <w:rsid w:val="008E56CC"/>
    <w:rsid w:val="008E5CC6"/>
    <w:rsid w:val="008E6486"/>
    <w:rsid w:val="008E673C"/>
    <w:rsid w:val="008E6844"/>
    <w:rsid w:val="008E68E0"/>
    <w:rsid w:val="008E7009"/>
    <w:rsid w:val="008E7755"/>
    <w:rsid w:val="008E7B75"/>
    <w:rsid w:val="008F039D"/>
    <w:rsid w:val="008F09F3"/>
    <w:rsid w:val="008F17F4"/>
    <w:rsid w:val="008F1D3B"/>
    <w:rsid w:val="008F2215"/>
    <w:rsid w:val="008F268F"/>
    <w:rsid w:val="008F3F0D"/>
    <w:rsid w:val="008F4453"/>
    <w:rsid w:val="008F4D69"/>
    <w:rsid w:val="008F5B76"/>
    <w:rsid w:val="008F5C03"/>
    <w:rsid w:val="008F5C36"/>
    <w:rsid w:val="008F6FE3"/>
    <w:rsid w:val="009003AE"/>
    <w:rsid w:val="0090049D"/>
    <w:rsid w:val="0090104F"/>
    <w:rsid w:val="00901BF5"/>
    <w:rsid w:val="00901F35"/>
    <w:rsid w:val="009027DF"/>
    <w:rsid w:val="00903892"/>
    <w:rsid w:val="00904FC8"/>
    <w:rsid w:val="0090540A"/>
    <w:rsid w:val="009056C0"/>
    <w:rsid w:val="0090580E"/>
    <w:rsid w:val="0090594C"/>
    <w:rsid w:val="009113A9"/>
    <w:rsid w:val="0091141A"/>
    <w:rsid w:val="00911DC4"/>
    <w:rsid w:val="00911EF5"/>
    <w:rsid w:val="009127A9"/>
    <w:rsid w:val="00912C30"/>
    <w:rsid w:val="00914350"/>
    <w:rsid w:val="00914596"/>
    <w:rsid w:val="0091475A"/>
    <w:rsid w:val="009153A2"/>
    <w:rsid w:val="009153AE"/>
    <w:rsid w:val="009162A3"/>
    <w:rsid w:val="00916E71"/>
    <w:rsid w:val="009174E4"/>
    <w:rsid w:val="009175BF"/>
    <w:rsid w:val="009177BD"/>
    <w:rsid w:val="00920189"/>
    <w:rsid w:val="00920697"/>
    <w:rsid w:val="0092150C"/>
    <w:rsid w:val="00922674"/>
    <w:rsid w:val="0092269E"/>
    <w:rsid w:val="00922C49"/>
    <w:rsid w:val="00922E71"/>
    <w:rsid w:val="0092354B"/>
    <w:rsid w:val="00923FEC"/>
    <w:rsid w:val="009240FA"/>
    <w:rsid w:val="00924E39"/>
    <w:rsid w:val="00924F97"/>
    <w:rsid w:val="00925A8E"/>
    <w:rsid w:val="009267FF"/>
    <w:rsid w:val="00927320"/>
    <w:rsid w:val="009274E0"/>
    <w:rsid w:val="009276E7"/>
    <w:rsid w:val="00930DE5"/>
    <w:rsid w:val="00931614"/>
    <w:rsid w:val="00931D9A"/>
    <w:rsid w:val="00932711"/>
    <w:rsid w:val="00933347"/>
    <w:rsid w:val="009343EB"/>
    <w:rsid w:val="00935124"/>
    <w:rsid w:val="0093527C"/>
    <w:rsid w:val="00937177"/>
    <w:rsid w:val="0093748E"/>
    <w:rsid w:val="0093763F"/>
    <w:rsid w:val="00937BE9"/>
    <w:rsid w:val="009402D9"/>
    <w:rsid w:val="009404D8"/>
    <w:rsid w:val="00940610"/>
    <w:rsid w:val="0094079D"/>
    <w:rsid w:val="00941010"/>
    <w:rsid w:val="0094134B"/>
    <w:rsid w:val="009413AF"/>
    <w:rsid w:val="0094231B"/>
    <w:rsid w:val="00942B90"/>
    <w:rsid w:val="00947361"/>
    <w:rsid w:val="0094793C"/>
    <w:rsid w:val="00947B1A"/>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78B"/>
    <w:rsid w:val="00955822"/>
    <w:rsid w:val="00956128"/>
    <w:rsid w:val="00956236"/>
    <w:rsid w:val="00956B28"/>
    <w:rsid w:val="009574BB"/>
    <w:rsid w:val="00960659"/>
    <w:rsid w:val="0096076C"/>
    <w:rsid w:val="00961532"/>
    <w:rsid w:val="009616E6"/>
    <w:rsid w:val="0096192C"/>
    <w:rsid w:val="00961B0E"/>
    <w:rsid w:val="009639AB"/>
    <w:rsid w:val="00963DB8"/>
    <w:rsid w:val="009659AC"/>
    <w:rsid w:val="009679DF"/>
    <w:rsid w:val="00967A9E"/>
    <w:rsid w:val="00967F8F"/>
    <w:rsid w:val="009707C3"/>
    <w:rsid w:val="00970F06"/>
    <w:rsid w:val="00970FA4"/>
    <w:rsid w:val="009711F1"/>
    <w:rsid w:val="00971557"/>
    <w:rsid w:val="009716AB"/>
    <w:rsid w:val="009718FE"/>
    <w:rsid w:val="0097252D"/>
    <w:rsid w:val="00972956"/>
    <w:rsid w:val="00972D90"/>
    <w:rsid w:val="009734B3"/>
    <w:rsid w:val="00974279"/>
    <w:rsid w:val="00974657"/>
    <w:rsid w:val="00974844"/>
    <w:rsid w:val="00974D5E"/>
    <w:rsid w:val="00975359"/>
    <w:rsid w:val="009754BD"/>
    <w:rsid w:val="00975FBB"/>
    <w:rsid w:val="0097642C"/>
    <w:rsid w:val="00976BE5"/>
    <w:rsid w:val="00976E49"/>
    <w:rsid w:val="00977678"/>
    <w:rsid w:val="00977716"/>
    <w:rsid w:val="00977DDD"/>
    <w:rsid w:val="00980D78"/>
    <w:rsid w:val="00981284"/>
    <w:rsid w:val="00981AC3"/>
    <w:rsid w:val="00981EBF"/>
    <w:rsid w:val="009823FD"/>
    <w:rsid w:val="00982528"/>
    <w:rsid w:val="0098277E"/>
    <w:rsid w:val="009829DC"/>
    <w:rsid w:val="00983ED9"/>
    <w:rsid w:val="00984217"/>
    <w:rsid w:val="00984241"/>
    <w:rsid w:val="0098454A"/>
    <w:rsid w:val="0098487C"/>
    <w:rsid w:val="00984885"/>
    <w:rsid w:val="009848C1"/>
    <w:rsid w:val="00984C30"/>
    <w:rsid w:val="00984C61"/>
    <w:rsid w:val="00984C87"/>
    <w:rsid w:val="00984CFD"/>
    <w:rsid w:val="00985A8B"/>
    <w:rsid w:val="00985DF4"/>
    <w:rsid w:val="00986425"/>
    <w:rsid w:val="009875E9"/>
    <w:rsid w:val="0098799F"/>
    <w:rsid w:val="009902CE"/>
    <w:rsid w:val="00990954"/>
    <w:rsid w:val="009913B4"/>
    <w:rsid w:val="009913BA"/>
    <w:rsid w:val="00991702"/>
    <w:rsid w:val="00994127"/>
    <w:rsid w:val="009958E9"/>
    <w:rsid w:val="00995A5D"/>
    <w:rsid w:val="009962D0"/>
    <w:rsid w:val="009A0436"/>
    <w:rsid w:val="009A174D"/>
    <w:rsid w:val="009A1A73"/>
    <w:rsid w:val="009A2412"/>
    <w:rsid w:val="009A2A27"/>
    <w:rsid w:val="009A35E9"/>
    <w:rsid w:val="009A3A49"/>
    <w:rsid w:val="009A6662"/>
    <w:rsid w:val="009A791F"/>
    <w:rsid w:val="009A7A8C"/>
    <w:rsid w:val="009A7B53"/>
    <w:rsid w:val="009A7FA3"/>
    <w:rsid w:val="009B08DC"/>
    <w:rsid w:val="009B0F18"/>
    <w:rsid w:val="009B21CD"/>
    <w:rsid w:val="009B3154"/>
    <w:rsid w:val="009B3DCC"/>
    <w:rsid w:val="009B3F09"/>
    <w:rsid w:val="009B4215"/>
    <w:rsid w:val="009B5CD7"/>
    <w:rsid w:val="009B659E"/>
    <w:rsid w:val="009B683F"/>
    <w:rsid w:val="009C05FC"/>
    <w:rsid w:val="009C1753"/>
    <w:rsid w:val="009C3065"/>
    <w:rsid w:val="009C3D05"/>
    <w:rsid w:val="009C3DA7"/>
    <w:rsid w:val="009C4B59"/>
    <w:rsid w:val="009C4BF8"/>
    <w:rsid w:val="009C4E9B"/>
    <w:rsid w:val="009C583E"/>
    <w:rsid w:val="009C6103"/>
    <w:rsid w:val="009C6130"/>
    <w:rsid w:val="009C76BB"/>
    <w:rsid w:val="009C774D"/>
    <w:rsid w:val="009C7C58"/>
    <w:rsid w:val="009D036A"/>
    <w:rsid w:val="009D158B"/>
    <w:rsid w:val="009D18B3"/>
    <w:rsid w:val="009D1BEB"/>
    <w:rsid w:val="009D332E"/>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874"/>
    <w:rsid w:val="009F2B6F"/>
    <w:rsid w:val="009F3D61"/>
    <w:rsid w:val="009F5418"/>
    <w:rsid w:val="009F5ABF"/>
    <w:rsid w:val="009F606D"/>
    <w:rsid w:val="009F617C"/>
    <w:rsid w:val="009F627F"/>
    <w:rsid w:val="009F78DE"/>
    <w:rsid w:val="00A00836"/>
    <w:rsid w:val="00A011B7"/>
    <w:rsid w:val="00A01475"/>
    <w:rsid w:val="00A01A70"/>
    <w:rsid w:val="00A01CDC"/>
    <w:rsid w:val="00A01FB0"/>
    <w:rsid w:val="00A02B9D"/>
    <w:rsid w:val="00A033B9"/>
    <w:rsid w:val="00A03A99"/>
    <w:rsid w:val="00A03BF1"/>
    <w:rsid w:val="00A056C8"/>
    <w:rsid w:val="00A0572B"/>
    <w:rsid w:val="00A05CD1"/>
    <w:rsid w:val="00A05FE6"/>
    <w:rsid w:val="00A06A78"/>
    <w:rsid w:val="00A07074"/>
    <w:rsid w:val="00A070C9"/>
    <w:rsid w:val="00A074CD"/>
    <w:rsid w:val="00A10283"/>
    <w:rsid w:val="00A107FB"/>
    <w:rsid w:val="00A10CDF"/>
    <w:rsid w:val="00A11BD5"/>
    <w:rsid w:val="00A13AB2"/>
    <w:rsid w:val="00A14C16"/>
    <w:rsid w:val="00A14E79"/>
    <w:rsid w:val="00A15151"/>
    <w:rsid w:val="00A1541E"/>
    <w:rsid w:val="00A16006"/>
    <w:rsid w:val="00A16177"/>
    <w:rsid w:val="00A1652D"/>
    <w:rsid w:val="00A165D7"/>
    <w:rsid w:val="00A1675A"/>
    <w:rsid w:val="00A17148"/>
    <w:rsid w:val="00A1766B"/>
    <w:rsid w:val="00A20DAA"/>
    <w:rsid w:val="00A21283"/>
    <w:rsid w:val="00A223E5"/>
    <w:rsid w:val="00A2252F"/>
    <w:rsid w:val="00A2269B"/>
    <w:rsid w:val="00A226FB"/>
    <w:rsid w:val="00A22954"/>
    <w:rsid w:val="00A23C63"/>
    <w:rsid w:val="00A245E4"/>
    <w:rsid w:val="00A2492D"/>
    <w:rsid w:val="00A251A3"/>
    <w:rsid w:val="00A254D5"/>
    <w:rsid w:val="00A25871"/>
    <w:rsid w:val="00A25E6E"/>
    <w:rsid w:val="00A2668F"/>
    <w:rsid w:val="00A26A7D"/>
    <w:rsid w:val="00A2702E"/>
    <w:rsid w:val="00A30031"/>
    <w:rsid w:val="00A30E74"/>
    <w:rsid w:val="00A30F8F"/>
    <w:rsid w:val="00A30FCC"/>
    <w:rsid w:val="00A320A0"/>
    <w:rsid w:val="00A32681"/>
    <w:rsid w:val="00A32BDB"/>
    <w:rsid w:val="00A32FFF"/>
    <w:rsid w:val="00A3356F"/>
    <w:rsid w:val="00A33656"/>
    <w:rsid w:val="00A3400C"/>
    <w:rsid w:val="00A34DCB"/>
    <w:rsid w:val="00A35C80"/>
    <w:rsid w:val="00A366C9"/>
    <w:rsid w:val="00A36C68"/>
    <w:rsid w:val="00A40B59"/>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543"/>
    <w:rsid w:val="00A57AF1"/>
    <w:rsid w:val="00A602B8"/>
    <w:rsid w:val="00A60505"/>
    <w:rsid w:val="00A608F7"/>
    <w:rsid w:val="00A609D5"/>
    <w:rsid w:val="00A60D6E"/>
    <w:rsid w:val="00A60E5C"/>
    <w:rsid w:val="00A61334"/>
    <w:rsid w:val="00A61CC3"/>
    <w:rsid w:val="00A62275"/>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68C1"/>
    <w:rsid w:val="00A770FF"/>
    <w:rsid w:val="00A77584"/>
    <w:rsid w:val="00A77AD0"/>
    <w:rsid w:val="00A80126"/>
    <w:rsid w:val="00A806CE"/>
    <w:rsid w:val="00A80DEB"/>
    <w:rsid w:val="00A81592"/>
    <w:rsid w:val="00A81A92"/>
    <w:rsid w:val="00A81EC6"/>
    <w:rsid w:val="00A82B62"/>
    <w:rsid w:val="00A82DD4"/>
    <w:rsid w:val="00A83A08"/>
    <w:rsid w:val="00A83D7F"/>
    <w:rsid w:val="00A83E76"/>
    <w:rsid w:val="00A84354"/>
    <w:rsid w:val="00A84690"/>
    <w:rsid w:val="00A84748"/>
    <w:rsid w:val="00A8680B"/>
    <w:rsid w:val="00A86D61"/>
    <w:rsid w:val="00A86D9D"/>
    <w:rsid w:val="00A86EB9"/>
    <w:rsid w:val="00A87959"/>
    <w:rsid w:val="00A87DD7"/>
    <w:rsid w:val="00A90C21"/>
    <w:rsid w:val="00A91AC6"/>
    <w:rsid w:val="00A91BB0"/>
    <w:rsid w:val="00A92A2D"/>
    <w:rsid w:val="00A92CA5"/>
    <w:rsid w:val="00A9307E"/>
    <w:rsid w:val="00A94FB2"/>
    <w:rsid w:val="00A95487"/>
    <w:rsid w:val="00A95A86"/>
    <w:rsid w:val="00A95D6A"/>
    <w:rsid w:val="00A960D8"/>
    <w:rsid w:val="00A969AA"/>
    <w:rsid w:val="00A97062"/>
    <w:rsid w:val="00A97352"/>
    <w:rsid w:val="00A9741A"/>
    <w:rsid w:val="00A9779F"/>
    <w:rsid w:val="00A97D3F"/>
    <w:rsid w:val="00AA1DF8"/>
    <w:rsid w:val="00AA37C0"/>
    <w:rsid w:val="00AA37D1"/>
    <w:rsid w:val="00AA390F"/>
    <w:rsid w:val="00AA39B7"/>
    <w:rsid w:val="00AA3FEB"/>
    <w:rsid w:val="00AA411D"/>
    <w:rsid w:val="00AA4C9F"/>
    <w:rsid w:val="00AA4E63"/>
    <w:rsid w:val="00AA4FAD"/>
    <w:rsid w:val="00AA5513"/>
    <w:rsid w:val="00AA5C72"/>
    <w:rsid w:val="00AA639E"/>
    <w:rsid w:val="00AA6648"/>
    <w:rsid w:val="00AA6B0C"/>
    <w:rsid w:val="00AA7497"/>
    <w:rsid w:val="00AB1305"/>
    <w:rsid w:val="00AB1F0D"/>
    <w:rsid w:val="00AB2298"/>
    <w:rsid w:val="00AB235A"/>
    <w:rsid w:val="00AB33B2"/>
    <w:rsid w:val="00AB37CB"/>
    <w:rsid w:val="00AB3905"/>
    <w:rsid w:val="00AB4543"/>
    <w:rsid w:val="00AB46A3"/>
    <w:rsid w:val="00AB521E"/>
    <w:rsid w:val="00AB5F81"/>
    <w:rsid w:val="00AB725F"/>
    <w:rsid w:val="00AB7C59"/>
    <w:rsid w:val="00AC016E"/>
    <w:rsid w:val="00AC02A9"/>
    <w:rsid w:val="00AC07DC"/>
    <w:rsid w:val="00AC0991"/>
    <w:rsid w:val="00AC0CA8"/>
    <w:rsid w:val="00AC373B"/>
    <w:rsid w:val="00AC4066"/>
    <w:rsid w:val="00AC4449"/>
    <w:rsid w:val="00AC49D0"/>
    <w:rsid w:val="00AC51FE"/>
    <w:rsid w:val="00AC5669"/>
    <w:rsid w:val="00AC64FA"/>
    <w:rsid w:val="00AC6E60"/>
    <w:rsid w:val="00AC7983"/>
    <w:rsid w:val="00AC7A1F"/>
    <w:rsid w:val="00AC7A33"/>
    <w:rsid w:val="00AD0DD8"/>
    <w:rsid w:val="00AD0E7C"/>
    <w:rsid w:val="00AD18B4"/>
    <w:rsid w:val="00AD2C2D"/>
    <w:rsid w:val="00AD367F"/>
    <w:rsid w:val="00AD37A7"/>
    <w:rsid w:val="00AD4E13"/>
    <w:rsid w:val="00AD4F35"/>
    <w:rsid w:val="00AD523A"/>
    <w:rsid w:val="00AD6087"/>
    <w:rsid w:val="00AD63F3"/>
    <w:rsid w:val="00AE0CCB"/>
    <w:rsid w:val="00AE171E"/>
    <w:rsid w:val="00AE1C31"/>
    <w:rsid w:val="00AE3834"/>
    <w:rsid w:val="00AE3853"/>
    <w:rsid w:val="00AE3C05"/>
    <w:rsid w:val="00AE4816"/>
    <w:rsid w:val="00AE49F8"/>
    <w:rsid w:val="00AE53D1"/>
    <w:rsid w:val="00AE54D9"/>
    <w:rsid w:val="00AE59F3"/>
    <w:rsid w:val="00AE5A53"/>
    <w:rsid w:val="00AE5E57"/>
    <w:rsid w:val="00AE65AE"/>
    <w:rsid w:val="00AE6C24"/>
    <w:rsid w:val="00AE72DD"/>
    <w:rsid w:val="00AE7BFD"/>
    <w:rsid w:val="00AE7CEE"/>
    <w:rsid w:val="00AF0A1B"/>
    <w:rsid w:val="00AF0B52"/>
    <w:rsid w:val="00AF1022"/>
    <w:rsid w:val="00AF1058"/>
    <w:rsid w:val="00AF1C56"/>
    <w:rsid w:val="00AF3020"/>
    <w:rsid w:val="00AF3BA4"/>
    <w:rsid w:val="00AF4579"/>
    <w:rsid w:val="00AF48A2"/>
    <w:rsid w:val="00AF4EDD"/>
    <w:rsid w:val="00AF52BF"/>
    <w:rsid w:val="00AF54EE"/>
    <w:rsid w:val="00AF5A86"/>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10A76"/>
    <w:rsid w:val="00B12195"/>
    <w:rsid w:val="00B12268"/>
    <w:rsid w:val="00B14447"/>
    <w:rsid w:val="00B1450C"/>
    <w:rsid w:val="00B14C6F"/>
    <w:rsid w:val="00B15F25"/>
    <w:rsid w:val="00B16A4A"/>
    <w:rsid w:val="00B16DA6"/>
    <w:rsid w:val="00B1724E"/>
    <w:rsid w:val="00B179A4"/>
    <w:rsid w:val="00B212D1"/>
    <w:rsid w:val="00B22851"/>
    <w:rsid w:val="00B234D7"/>
    <w:rsid w:val="00B23D9E"/>
    <w:rsid w:val="00B23DA5"/>
    <w:rsid w:val="00B2407A"/>
    <w:rsid w:val="00B24443"/>
    <w:rsid w:val="00B24F9D"/>
    <w:rsid w:val="00B252DB"/>
    <w:rsid w:val="00B26576"/>
    <w:rsid w:val="00B27AEF"/>
    <w:rsid w:val="00B301D3"/>
    <w:rsid w:val="00B309F9"/>
    <w:rsid w:val="00B309FC"/>
    <w:rsid w:val="00B30CA4"/>
    <w:rsid w:val="00B30D8F"/>
    <w:rsid w:val="00B30F29"/>
    <w:rsid w:val="00B31068"/>
    <w:rsid w:val="00B31539"/>
    <w:rsid w:val="00B33391"/>
    <w:rsid w:val="00B33C0B"/>
    <w:rsid w:val="00B34299"/>
    <w:rsid w:val="00B34941"/>
    <w:rsid w:val="00B34AC7"/>
    <w:rsid w:val="00B359EC"/>
    <w:rsid w:val="00B35C5A"/>
    <w:rsid w:val="00B35FD5"/>
    <w:rsid w:val="00B36450"/>
    <w:rsid w:val="00B372F3"/>
    <w:rsid w:val="00B37A41"/>
    <w:rsid w:val="00B37E69"/>
    <w:rsid w:val="00B4169F"/>
    <w:rsid w:val="00B41B9F"/>
    <w:rsid w:val="00B420F1"/>
    <w:rsid w:val="00B42A0A"/>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342"/>
    <w:rsid w:val="00B5270B"/>
    <w:rsid w:val="00B52A64"/>
    <w:rsid w:val="00B52AE9"/>
    <w:rsid w:val="00B52B85"/>
    <w:rsid w:val="00B52EF5"/>
    <w:rsid w:val="00B53054"/>
    <w:rsid w:val="00B53428"/>
    <w:rsid w:val="00B538F6"/>
    <w:rsid w:val="00B53C9E"/>
    <w:rsid w:val="00B53CA9"/>
    <w:rsid w:val="00B53F4F"/>
    <w:rsid w:val="00B55874"/>
    <w:rsid w:val="00B55AD4"/>
    <w:rsid w:val="00B56A8E"/>
    <w:rsid w:val="00B56C49"/>
    <w:rsid w:val="00B56D0B"/>
    <w:rsid w:val="00B57188"/>
    <w:rsid w:val="00B57B4C"/>
    <w:rsid w:val="00B57ED0"/>
    <w:rsid w:val="00B60549"/>
    <w:rsid w:val="00B61C7F"/>
    <w:rsid w:val="00B61E1E"/>
    <w:rsid w:val="00B625B5"/>
    <w:rsid w:val="00B62704"/>
    <w:rsid w:val="00B62781"/>
    <w:rsid w:val="00B62795"/>
    <w:rsid w:val="00B628D1"/>
    <w:rsid w:val="00B62ABE"/>
    <w:rsid w:val="00B633CE"/>
    <w:rsid w:val="00B643E7"/>
    <w:rsid w:val="00B64CB1"/>
    <w:rsid w:val="00B65732"/>
    <w:rsid w:val="00B661FA"/>
    <w:rsid w:val="00B66ABF"/>
    <w:rsid w:val="00B66EA6"/>
    <w:rsid w:val="00B700EC"/>
    <w:rsid w:val="00B70A01"/>
    <w:rsid w:val="00B7115C"/>
    <w:rsid w:val="00B713AD"/>
    <w:rsid w:val="00B72435"/>
    <w:rsid w:val="00B72560"/>
    <w:rsid w:val="00B72CC1"/>
    <w:rsid w:val="00B72E17"/>
    <w:rsid w:val="00B73903"/>
    <w:rsid w:val="00B73F13"/>
    <w:rsid w:val="00B74B0C"/>
    <w:rsid w:val="00B74BB7"/>
    <w:rsid w:val="00B75445"/>
    <w:rsid w:val="00B75F50"/>
    <w:rsid w:val="00B762BF"/>
    <w:rsid w:val="00B767C5"/>
    <w:rsid w:val="00B7717F"/>
    <w:rsid w:val="00B77D4C"/>
    <w:rsid w:val="00B77DF0"/>
    <w:rsid w:val="00B809AB"/>
    <w:rsid w:val="00B8145E"/>
    <w:rsid w:val="00B81693"/>
    <w:rsid w:val="00B8273E"/>
    <w:rsid w:val="00B82AD3"/>
    <w:rsid w:val="00B82E8D"/>
    <w:rsid w:val="00B83184"/>
    <w:rsid w:val="00B834BC"/>
    <w:rsid w:val="00B83B71"/>
    <w:rsid w:val="00B83B77"/>
    <w:rsid w:val="00B83EBC"/>
    <w:rsid w:val="00B848C2"/>
    <w:rsid w:val="00B860F2"/>
    <w:rsid w:val="00B864B5"/>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5E40"/>
    <w:rsid w:val="00B960FD"/>
    <w:rsid w:val="00B9649C"/>
    <w:rsid w:val="00B965E9"/>
    <w:rsid w:val="00BA09A0"/>
    <w:rsid w:val="00BA13C0"/>
    <w:rsid w:val="00BA1AE5"/>
    <w:rsid w:val="00BA3260"/>
    <w:rsid w:val="00BA32CB"/>
    <w:rsid w:val="00BA3560"/>
    <w:rsid w:val="00BA3DB6"/>
    <w:rsid w:val="00BA5B1E"/>
    <w:rsid w:val="00BA5D22"/>
    <w:rsid w:val="00BA5E09"/>
    <w:rsid w:val="00BA68D0"/>
    <w:rsid w:val="00BA6E37"/>
    <w:rsid w:val="00BA7923"/>
    <w:rsid w:val="00BA7BE1"/>
    <w:rsid w:val="00BB085D"/>
    <w:rsid w:val="00BB1931"/>
    <w:rsid w:val="00BB1B66"/>
    <w:rsid w:val="00BB1BDE"/>
    <w:rsid w:val="00BB1F48"/>
    <w:rsid w:val="00BB3009"/>
    <w:rsid w:val="00BB315B"/>
    <w:rsid w:val="00BB3240"/>
    <w:rsid w:val="00BB44BA"/>
    <w:rsid w:val="00BB4CA3"/>
    <w:rsid w:val="00BB4D70"/>
    <w:rsid w:val="00BB4D75"/>
    <w:rsid w:val="00BB59D8"/>
    <w:rsid w:val="00BB6DE2"/>
    <w:rsid w:val="00BB6E45"/>
    <w:rsid w:val="00BB6E99"/>
    <w:rsid w:val="00BB7615"/>
    <w:rsid w:val="00BC11A5"/>
    <w:rsid w:val="00BC2515"/>
    <w:rsid w:val="00BC289E"/>
    <w:rsid w:val="00BC2D41"/>
    <w:rsid w:val="00BC3361"/>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0B75"/>
    <w:rsid w:val="00BE1A0C"/>
    <w:rsid w:val="00BE1C3D"/>
    <w:rsid w:val="00BE2046"/>
    <w:rsid w:val="00BE21AF"/>
    <w:rsid w:val="00BE26D3"/>
    <w:rsid w:val="00BE2F32"/>
    <w:rsid w:val="00BE36CC"/>
    <w:rsid w:val="00BE4B9E"/>
    <w:rsid w:val="00BE4CCB"/>
    <w:rsid w:val="00BE4F6B"/>
    <w:rsid w:val="00BE559A"/>
    <w:rsid w:val="00BE59C1"/>
    <w:rsid w:val="00BE6374"/>
    <w:rsid w:val="00BE69E9"/>
    <w:rsid w:val="00BE6F95"/>
    <w:rsid w:val="00BE730A"/>
    <w:rsid w:val="00BE7E40"/>
    <w:rsid w:val="00BF125A"/>
    <w:rsid w:val="00BF14E3"/>
    <w:rsid w:val="00BF24CE"/>
    <w:rsid w:val="00BF255A"/>
    <w:rsid w:val="00BF3375"/>
    <w:rsid w:val="00BF3DE9"/>
    <w:rsid w:val="00BF45E8"/>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2BD"/>
    <w:rsid w:val="00C053F6"/>
    <w:rsid w:val="00C06035"/>
    <w:rsid w:val="00C066F0"/>
    <w:rsid w:val="00C0721E"/>
    <w:rsid w:val="00C10D6B"/>
    <w:rsid w:val="00C10EAD"/>
    <w:rsid w:val="00C119FC"/>
    <w:rsid w:val="00C11ADE"/>
    <w:rsid w:val="00C14549"/>
    <w:rsid w:val="00C152C7"/>
    <w:rsid w:val="00C15706"/>
    <w:rsid w:val="00C16357"/>
    <w:rsid w:val="00C16B6A"/>
    <w:rsid w:val="00C16B9F"/>
    <w:rsid w:val="00C17BA2"/>
    <w:rsid w:val="00C201CA"/>
    <w:rsid w:val="00C22D73"/>
    <w:rsid w:val="00C22E8D"/>
    <w:rsid w:val="00C232F3"/>
    <w:rsid w:val="00C249A9"/>
    <w:rsid w:val="00C24AA2"/>
    <w:rsid w:val="00C25107"/>
    <w:rsid w:val="00C25545"/>
    <w:rsid w:val="00C25766"/>
    <w:rsid w:val="00C25DC6"/>
    <w:rsid w:val="00C25DD4"/>
    <w:rsid w:val="00C263BE"/>
    <w:rsid w:val="00C2691F"/>
    <w:rsid w:val="00C26DA8"/>
    <w:rsid w:val="00C26E98"/>
    <w:rsid w:val="00C2722E"/>
    <w:rsid w:val="00C273AD"/>
    <w:rsid w:val="00C2774E"/>
    <w:rsid w:val="00C27839"/>
    <w:rsid w:val="00C306EA"/>
    <w:rsid w:val="00C30A1F"/>
    <w:rsid w:val="00C314E5"/>
    <w:rsid w:val="00C33CD8"/>
    <w:rsid w:val="00C33E7C"/>
    <w:rsid w:val="00C344BD"/>
    <w:rsid w:val="00C34BCD"/>
    <w:rsid w:val="00C35853"/>
    <w:rsid w:val="00C363DB"/>
    <w:rsid w:val="00C3647A"/>
    <w:rsid w:val="00C3665E"/>
    <w:rsid w:val="00C3694E"/>
    <w:rsid w:val="00C36993"/>
    <w:rsid w:val="00C36CDE"/>
    <w:rsid w:val="00C37821"/>
    <w:rsid w:val="00C40BE5"/>
    <w:rsid w:val="00C41565"/>
    <w:rsid w:val="00C4198C"/>
    <w:rsid w:val="00C42F52"/>
    <w:rsid w:val="00C436B0"/>
    <w:rsid w:val="00C436E7"/>
    <w:rsid w:val="00C4395E"/>
    <w:rsid w:val="00C4441E"/>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566DF"/>
    <w:rsid w:val="00C56786"/>
    <w:rsid w:val="00C6047D"/>
    <w:rsid w:val="00C60935"/>
    <w:rsid w:val="00C60CE6"/>
    <w:rsid w:val="00C60E0D"/>
    <w:rsid w:val="00C60ED7"/>
    <w:rsid w:val="00C6224B"/>
    <w:rsid w:val="00C625C0"/>
    <w:rsid w:val="00C63561"/>
    <w:rsid w:val="00C642BF"/>
    <w:rsid w:val="00C64A91"/>
    <w:rsid w:val="00C65A58"/>
    <w:rsid w:val="00C66CAC"/>
    <w:rsid w:val="00C66D35"/>
    <w:rsid w:val="00C678A3"/>
    <w:rsid w:val="00C7031B"/>
    <w:rsid w:val="00C705AF"/>
    <w:rsid w:val="00C70CE4"/>
    <w:rsid w:val="00C70E40"/>
    <w:rsid w:val="00C71365"/>
    <w:rsid w:val="00C71505"/>
    <w:rsid w:val="00C71B9C"/>
    <w:rsid w:val="00C71F51"/>
    <w:rsid w:val="00C72121"/>
    <w:rsid w:val="00C722F4"/>
    <w:rsid w:val="00C722FD"/>
    <w:rsid w:val="00C72583"/>
    <w:rsid w:val="00C72C4A"/>
    <w:rsid w:val="00C72E74"/>
    <w:rsid w:val="00C746A0"/>
    <w:rsid w:val="00C757E6"/>
    <w:rsid w:val="00C76287"/>
    <w:rsid w:val="00C76BB1"/>
    <w:rsid w:val="00C77A70"/>
    <w:rsid w:val="00C77DB6"/>
    <w:rsid w:val="00C77DD3"/>
    <w:rsid w:val="00C801B2"/>
    <w:rsid w:val="00C80E83"/>
    <w:rsid w:val="00C81026"/>
    <w:rsid w:val="00C812C9"/>
    <w:rsid w:val="00C8163A"/>
    <w:rsid w:val="00C81F7C"/>
    <w:rsid w:val="00C8213B"/>
    <w:rsid w:val="00C83244"/>
    <w:rsid w:val="00C838EC"/>
    <w:rsid w:val="00C8545E"/>
    <w:rsid w:val="00C85751"/>
    <w:rsid w:val="00C86849"/>
    <w:rsid w:val="00C872DA"/>
    <w:rsid w:val="00C90DA8"/>
    <w:rsid w:val="00C9191A"/>
    <w:rsid w:val="00C91A89"/>
    <w:rsid w:val="00C91AF4"/>
    <w:rsid w:val="00C91E50"/>
    <w:rsid w:val="00C9247F"/>
    <w:rsid w:val="00C93321"/>
    <w:rsid w:val="00C93454"/>
    <w:rsid w:val="00C93988"/>
    <w:rsid w:val="00C947C2"/>
    <w:rsid w:val="00C94C7A"/>
    <w:rsid w:val="00C94D4C"/>
    <w:rsid w:val="00C94E08"/>
    <w:rsid w:val="00C95B74"/>
    <w:rsid w:val="00C96C46"/>
    <w:rsid w:val="00C97B70"/>
    <w:rsid w:val="00C97B9B"/>
    <w:rsid w:val="00CA0717"/>
    <w:rsid w:val="00CA2D28"/>
    <w:rsid w:val="00CA431B"/>
    <w:rsid w:val="00CA47DE"/>
    <w:rsid w:val="00CA5003"/>
    <w:rsid w:val="00CA5409"/>
    <w:rsid w:val="00CA569E"/>
    <w:rsid w:val="00CA67A4"/>
    <w:rsid w:val="00CA6AFF"/>
    <w:rsid w:val="00CA6DB1"/>
    <w:rsid w:val="00CA7217"/>
    <w:rsid w:val="00CA7BAC"/>
    <w:rsid w:val="00CA7DF6"/>
    <w:rsid w:val="00CB0D9E"/>
    <w:rsid w:val="00CB1A6E"/>
    <w:rsid w:val="00CB1FF4"/>
    <w:rsid w:val="00CB2278"/>
    <w:rsid w:val="00CB2A46"/>
    <w:rsid w:val="00CB2F10"/>
    <w:rsid w:val="00CB393B"/>
    <w:rsid w:val="00CB4F25"/>
    <w:rsid w:val="00CB58CB"/>
    <w:rsid w:val="00CB605C"/>
    <w:rsid w:val="00CB60F2"/>
    <w:rsid w:val="00CB60F3"/>
    <w:rsid w:val="00CB69AD"/>
    <w:rsid w:val="00CB6B0B"/>
    <w:rsid w:val="00CB702A"/>
    <w:rsid w:val="00CC1E2C"/>
    <w:rsid w:val="00CC2287"/>
    <w:rsid w:val="00CC2864"/>
    <w:rsid w:val="00CC3A45"/>
    <w:rsid w:val="00CC4909"/>
    <w:rsid w:val="00CC49BD"/>
    <w:rsid w:val="00CC53A6"/>
    <w:rsid w:val="00CC5F9B"/>
    <w:rsid w:val="00CC6056"/>
    <w:rsid w:val="00CC6335"/>
    <w:rsid w:val="00CC6567"/>
    <w:rsid w:val="00CC65DC"/>
    <w:rsid w:val="00CC6779"/>
    <w:rsid w:val="00CC6EF1"/>
    <w:rsid w:val="00CC7317"/>
    <w:rsid w:val="00CC732B"/>
    <w:rsid w:val="00CC7D16"/>
    <w:rsid w:val="00CD0569"/>
    <w:rsid w:val="00CD0DD9"/>
    <w:rsid w:val="00CD1A3E"/>
    <w:rsid w:val="00CD1B08"/>
    <w:rsid w:val="00CD1B83"/>
    <w:rsid w:val="00CD33AC"/>
    <w:rsid w:val="00CD4513"/>
    <w:rsid w:val="00CD455E"/>
    <w:rsid w:val="00CD5BFE"/>
    <w:rsid w:val="00CD61C7"/>
    <w:rsid w:val="00CD6461"/>
    <w:rsid w:val="00CD7674"/>
    <w:rsid w:val="00CD7FCD"/>
    <w:rsid w:val="00CE1E1F"/>
    <w:rsid w:val="00CE2069"/>
    <w:rsid w:val="00CE4BC9"/>
    <w:rsid w:val="00CE5067"/>
    <w:rsid w:val="00CE56A4"/>
    <w:rsid w:val="00CE60C9"/>
    <w:rsid w:val="00CE7AE2"/>
    <w:rsid w:val="00CF05DD"/>
    <w:rsid w:val="00CF087C"/>
    <w:rsid w:val="00CF0BAA"/>
    <w:rsid w:val="00CF1604"/>
    <w:rsid w:val="00CF18AB"/>
    <w:rsid w:val="00CF1ADB"/>
    <w:rsid w:val="00CF2200"/>
    <w:rsid w:val="00CF2612"/>
    <w:rsid w:val="00CF2F6C"/>
    <w:rsid w:val="00CF32A4"/>
    <w:rsid w:val="00CF33FF"/>
    <w:rsid w:val="00CF3733"/>
    <w:rsid w:val="00CF3B44"/>
    <w:rsid w:val="00CF44B1"/>
    <w:rsid w:val="00CF4A04"/>
    <w:rsid w:val="00CF5356"/>
    <w:rsid w:val="00CF65AA"/>
    <w:rsid w:val="00CF6D54"/>
    <w:rsid w:val="00CF7013"/>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A20"/>
    <w:rsid w:val="00D10CAA"/>
    <w:rsid w:val="00D10D7A"/>
    <w:rsid w:val="00D1108F"/>
    <w:rsid w:val="00D1173C"/>
    <w:rsid w:val="00D11F86"/>
    <w:rsid w:val="00D1206A"/>
    <w:rsid w:val="00D1236E"/>
    <w:rsid w:val="00D132FF"/>
    <w:rsid w:val="00D137AC"/>
    <w:rsid w:val="00D14148"/>
    <w:rsid w:val="00D141AA"/>
    <w:rsid w:val="00D142E5"/>
    <w:rsid w:val="00D14592"/>
    <w:rsid w:val="00D151B2"/>
    <w:rsid w:val="00D1563C"/>
    <w:rsid w:val="00D15AFD"/>
    <w:rsid w:val="00D1600C"/>
    <w:rsid w:val="00D17153"/>
    <w:rsid w:val="00D200FA"/>
    <w:rsid w:val="00D2169A"/>
    <w:rsid w:val="00D216C1"/>
    <w:rsid w:val="00D21992"/>
    <w:rsid w:val="00D21DE0"/>
    <w:rsid w:val="00D220CB"/>
    <w:rsid w:val="00D2273F"/>
    <w:rsid w:val="00D22A37"/>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3299"/>
    <w:rsid w:val="00D348D4"/>
    <w:rsid w:val="00D348DA"/>
    <w:rsid w:val="00D35216"/>
    <w:rsid w:val="00D36472"/>
    <w:rsid w:val="00D3710B"/>
    <w:rsid w:val="00D37F24"/>
    <w:rsid w:val="00D4088E"/>
    <w:rsid w:val="00D40F8A"/>
    <w:rsid w:val="00D4125A"/>
    <w:rsid w:val="00D4157D"/>
    <w:rsid w:val="00D41E16"/>
    <w:rsid w:val="00D42EFD"/>
    <w:rsid w:val="00D438A7"/>
    <w:rsid w:val="00D43D2E"/>
    <w:rsid w:val="00D45DE1"/>
    <w:rsid w:val="00D4633C"/>
    <w:rsid w:val="00D4792F"/>
    <w:rsid w:val="00D47E4F"/>
    <w:rsid w:val="00D5011B"/>
    <w:rsid w:val="00D506D6"/>
    <w:rsid w:val="00D510D0"/>
    <w:rsid w:val="00D51122"/>
    <w:rsid w:val="00D520CD"/>
    <w:rsid w:val="00D52367"/>
    <w:rsid w:val="00D52CB6"/>
    <w:rsid w:val="00D530E7"/>
    <w:rsid w:val="00D54427"/>
    <w:rsid w:val="00D5452D"/>
    <w:rsid w:val="00D56370"/>
    <w:rsid w:val="00D5665C"/>
    <w:rsid w:val="00D56930"/>
    <w:rsid w:val="00D610EB"/>
    <w:rsid w:val="00D611AA"/>
    <w:rsid w:val="00D61A53"/>
    <w:rsid w:val="00D62233"/>
    <w:rsid w:val="00D62419"/>
    <w:rsid w:val="00D62985"/>
    <w:rsid w:val="00D63228"/>
    <w:rsid w:val="00D6390D"/>
    <w:rsid w:val="00D63D7F"/>
    <w:rsid w:val="00D640BC"/>
    <w:rsid w:val="00D64276"/>
    <w:rsid w:val="00D642BC"/>
    <w:rsid w:val="00D648C2"/>
    <w:rsid w:val="00D64A73"/>
    <w:rsid w:val="00D64CDA"/>
    <w:rsid w:val="00D654B5"/>
    <w:rsid w:val="00D654C3"/>
    <w:rsid w:val="00D658A8"/>
    <w:rsid w:val="00D658ED"/>
    <w:rsid w:val="00D661BF"/>
    <w:rsid w:val="00D66809"/>
    <w:rsid w:val="00D66F36"/>
    <w:rsid w:val="00D7084D"/>
    <w:rsid w:val="00D708EC"/>
    <w:rsid w:val="00D70A51"/>
    <w:rsid w:val="00D71B68"/>
    <w:rsid w:val="00D71F44"/>
    <w:rsid w:val="00D73A0B"/>
    <w:rsid w:val="00D7417D"/>
    <w:rsid w:val="00D741F6"/>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2917"/>
    <w:rsid w:val="00D83377"/>
    <w:rsid w:val="00D8407C"/>
    <w:rsid w:val="00D84315"/>
    <w:rsid w:val="00D846FF"/>
    <w:rsid w:val="00D847D0"/>
    <w:rsid w:val="00D8584B"/>
    <w:rsid w:val="00D859A2"/>
    <w:rsid w:val="00D85E1F"/>
    <w:rsid w:val="00D85E3B"/>
    <w:rsid w:val="00D868CD"/>
    <w:rsid w:val="00D86A15"/>
    <w:rsid w:val="00D86EB3"/>
    <w:rsid w:val="00D870AC"/>
    <w:rsid w:val="00D875A3"/>
    <w:rsid w:val="00D87605"/>
    <w:rsid w:val="00D87B10"/>
    <w:rsid w:val="00D90C81"/>
    <w:rsid w:val="00D91163"/>
    <w:rsid w:val="00D91807"/>
    <w:rsid w:val="00D92359"/>
    <w:rsid w:val="00D9268C"/>
    <w:rsid w:val="00D92F82"/>
    <w:rsid w:val="00D931EB"/>
    <w:rsid w:val="00D93400"/>
    <w:rsid w:val="00D93813"/>
    <w:rsid w:val="00D93E3C"/>
    <w:rsid w:val="00D93E88"/>
    <w:rsid w:val="00D9417E"/>
    <w:rsid w:val="00D9465A"/>
    <w:rsid w:val="00D9466A"/>
    <w:rsid w:val="00D948CE"/>
    <w:rsid w:val="00D94B88"/>
    <w:rsid w:val="00D94BDF"/>
    <w:rsid w:val="00D95DFF"/>
    <w:rsid w:val="00D96154"/>
    <w:rsid w:val="00D96661"/>
    <w:rsid w:val="00D96845"/>
    <w:rsid w:val="00D97217"/>
    <w:rsid w:val="00D973AB"/>
    <w:rsid w:val="00D97BA0"/>
    <w:rsid w:val="00DA0809"/>
    <w:rsid w:val="00DA090D"/>
    <w:rsid w:val="00DA0C5A"/>
    <w:rsid w:val="00DA0E95"/>
    <w:rsid w:val="00DA0F38"/>
    <w:rsid w:val="00DA1784"/>
    <w:rsid w:val="00DA1CC8"/>
    <w:rsid w:val="00DA23D7"/>
    <w:rsid w:val="00DA24CE"/>
    <w:rsid w:val="00DA364E"/>
    <w:rsid w:val="00DA3992"/>
    <w:rsid w:val="00DA3B2D"/>
    <w:rsid w:val="00DA48EB"/>
    <w:rsid w:val="00DA5B27"/>
    <w:rsid w:val="00DA5BBD"/>
    <w:rsid w:val="00DA5D18"/>
    <w:rsid w:val="00DA5D28"/>
    <w:rsid w:val="00DA7D6E"/>
    <w:rsid w:val="00DB0065"/>
    <w:rsid w:val="00DB0C00"/>
    <w:rsid w:val="00DB0E5B"/>
    <w:rsid w:val="00DB2481"/>
    <w:rsid w:val="00DB30DA"/>
    <w:rsid w:val="00DB3A09"/>
    <w:rsid w:val="00DB4FC9"/>
    <w:rsid w:val="00DB579D"/>
    <w:rsid w:val="00DB5952"/>
    <w:rsid w:val="00DB5E7E"/>
    <w:rsid w:val="00DB5E84"/>
    <w:rsid w:val="00DB6D04"/>
    <w:rsid w:val="00DB7493"/>
    <w:rsid w:val="00DC0BDD"/>
    <w:rsid w:val="00DC2DCC"/>
    <w:rsid w:val="00DC349E"/>
    <w:rsid w:val="00DC37EE"/>
    <w:rsid w:val="00DC3D0C"/>
    <w:rsid w:val="00DC4699"/>
    <w:rsid w:val="00DC50C0"/>
    <w:rsid w:val="00DC6535"/>
    <w:rsid w:val="00DC6AA6"/>
    <w:rsid w:val="00DC7429"/>
    <w:rsid w:val="00DC77BC"/>
    <w:rsid w:val="00DC7882"/>
    <w:rsid w:val="00DD00B5"/>
    <w:rsid w:val="00DD02CB"/>
    <w:rsid w:val="00DD18A5"/>
    <w:rsid w:val="00DD2D6A"/>
    <w:rsid w:val="00DD332D"/>
    <w:rsid w:val="00DD346E"/>
    <w:rsid w:val="00DD6839"/>
    <w:rsid w:val="00DD6C8A"/>
    <w:rsid w:val="00DD76BB"/>
    <w:rsid w:val="00DD7E4B"/>
    <w:rsid w:val="00DE012D"/>
    <w:rsid w:val="00DE0434"/>
    <w:rsid w:val="00DE0621"/>
    <w:rsid w:val="00DE09E7"/>
    <w:rsid w:val="00DE1207"/>
    <w:rsid w:val="00DE3019"/>
    <w:rsid w:val="00DE32A3"/>
    <w:rsid w:val="00DE37E7"/>
    <w:rsid w:val="00DE3A2A"/>
    <w:rsid w:val="00DE447D"/>
    <w:rsid w:val="00DE4569"/>
    <w:rsid w:val="00DE4B48"/>
    <w:rsid w:val="00DE5287"/>
    <w:rsid w:val="00DE5772"/>
    <w:rsid w:val="00DE5851"/>
    <w:rsid w:val="00DE5E8B"/>
    <w:rsid w:val="00DE66A9"/>
    <w:rsid w:val="00DE6C84"/>
    <w:rsid w:val="00DE6DF6"/>
    <w:rsid w:val="00DE7123"/>
    <w:rsid w:val="00DF0995"/>
    <w:rsid w:val="00DF0FC7"/>
    <w:rsid w:val="00DF18BC"/>
    <w:rsid w:val="00DF25E7"/>
    <w:rsid w:val="00DF2BB8"/>
    <w:rsid w:val="00DF3518"/>
    <w:rsid w:val="00DF4D80"/>
    <w:rsid w:val="00DF4ECA"/>
    <w:rsid w:val="00DF5486"/>
    <w:rsid w:val="00DF6AE8"/>
    <w:rsid w:val="00DF77FD"/>
    <w:rsid w:val="00DF78DA"/>
    <w:rsid w:val="00DF7AA2"/>
    <w:rsid w:val="00DF7C15"/>
    <w:rsid w:val="00E001A6"/>
    <w:rsid w:val="00E00270"/>
    <w:rsid w:val="00E0169A"/>
    <w:rsid w:val="00E017CA"/>
    <w:rsid w:val="00E04238"/>
    <w:rsid w:val="00E0426C"/>
    <w:rsid w:val="00E0479D"/>
    <w:rsid w:val="00E04AD1"/>
    <w:rsid w:val="00E04ED6"/>
    <w:rsid w:val="00E051A2"/>
    <w:rsid w:val="00E054AA"/>
    <w:rsid w:val="00E057C3"/>
    <w:rsid w:val="00E058D7"/>
    <w:rsid w:val="00E05921"/>
    <w:rsid w:val="00E05AF1"/>
    <w:rsid w:val="00E06DCE"/>
    <w:rsid w:val="00E102C9"/>
    <w:rsid w:val="00E10465"/>
    <w:rsid w:val="00E10FF7"/>
    <w:rsid w:val="00E1131E"/>
    <w:rsid w:val="00E113CB"/>
    <w:rsid w:val="00E122A6"/>
    <w:rsid w:val="00E12700"/>
    <w:rsid w:val="00E12A05"/>
    <w:rsid w:val="00E12C1A"/>
    <w:rsid w:val="00E140F3"/>
    <w:rsid w:val="00E14997"/>
    <w:rsid w:val="00E14F11"/>
    <w:rsid w:val="00E15540"/>
    <w:rsid w:val="00E158BC"/>
    <w:rsid w:val="00E16519"/>
    <w:rsid w:val="00E173B3"/>
    <w:rsid w:val="00E1792C"/>
    <w:rsid w:val="00E20107"/>
    <w:rsid w:val="00E20661"/>
    <w:rsid w:val="00E20B63"/>
    <w:rsid w:val="00E21BBF"/>
    <w:rsid w:val="00E22C1C"/>
    <w:rsid w:val="00E23551"/>
    <w:rsid w:val="00E2367F"/>
    <w:rsid w:val="00E2500A"/>
    <w:rsid w:val="00E25565"/>
    <w:rsid w:val="00E256CB"/>
    <w:rsid w:val="00E266CC"/>
    <w:rsid w:val="00E272CC"/>
    <w:rsid w:val="00E2767B"/>
    <w:rsid w:val="00E27891"/>
    <w:rsid w:val="00E27AFD"/>
    <w:rsid w:val="00E305F0"/>
    <w:rsid w:val="00E30B41"/>
    <w:rsid w:val="00E3143E"/>
    <w:rsid w:val="00E319E3"/>
    <w:rsid w:val="00E323DB"/>
    <w:rsid w:val="00E3253F"/>
    <w:rsid w:val="00E33DA0"/>
    <w:rsid w:val="00E34313"/>
    <w:rsid w:val="00E34AA3"/>
    <w:rsid w:val="00E34F7D"/>
    <w:rsid w:val="00E34FBA"/>
    <w:rsid w:val="00E3620C"/>
    <w:rsid w:val="00E367A6"/>
    <w:rsid w:val="00E36CFC"/>
    <w:rsid w:val="00E36D6F"/>
    <w:rsid w:val="00E37291"/>
    <w:rsid w:val="00E37555"/>
    <w:rsid w:val="00E37734"/>
    <w:rsid w:val="00E40087"/>
    <w:rsid w:val="00E4011C"/>
    <w:rsid w:val="00E40505"/>
    <w:rsid w:val="00E4177D"/>
    <w:rsid w:val="00E421A3"/>
    <w:rsid w:val="00E4241B"/>
    <w:rsid w:val="00E42BDA"/>
    <w:rsid w:val="00E42CEE"/>
    <w:rsid w:val="00E42EE1"/>
    <w:rsid w:val="00E431F9"/>
    <w:rsid w:val="00E45065"/>
    <w:rsid w:val="00E463AC"/>
    <w:rsid w:val="00E46C2D"/>
    <w:rsid w:val="00E470A7"/>
    <w:rsid w:val="00E472B9"/>
    <w:rsid w:val="00E4755C"/>
    <w:rsid w:val="00E47605"/>
    <w:rsid w:val="00E47B11"/>
    <w:rsid w:val="00E5028C"/>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9ED"/>
    <w:rsid w:val="00E61536"/>
    <w:rsid w:val="00E61636"/>
    <w:rsid w:val="00E61964"/>
    <w:rsid w:val="00E63EAF"/>
    <w:rsid w:val="00E6405B"/>
    <w:rsid w:val="00E64BE5"/>
    <w:rsid w:val="00E64C9C"/>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1E9"/>
    <w:rsid w:val="00E73D21"/>
    <w:rsid w:val="00E741D9"/>
    <w:rsid w:val="00E7505D"/>
    <w:rsid w:val="00E75ACA"/>
    <w:rsid w:val="00E75F79"/>
    <w:rsid w:val="00E766DE"/>
    <w:rsid w:val="00E7766F"/>
    <w:rsid w:val="00E7791D"/>
    <w:rsid w:val="00E77B59"/>
    <w:rsid w:val="00E801E1"/>
    <w:rsid w:val="00E80A82"/>
    <w:rsid w:val="00E80C43"/>
    <w:rsid w:val="00E80DE0"/>
    <w:rsid w:val="00E816F8"/>
    <w:rsid w:val="00E81C8A"/>
    <w:rsid w:val="00E81FF8"/>
    <w:rsid w:val="00E82235"/>
    <w:rsid w:val="00E83CB6"/>
    <w:rsid w:val="00E848DE"/>
    <w:rsid w:val="00E84FA8"/>
    <w:rsid w:val="00E85451"/>
    <w:rsid w:val="00E85B5C"/>
    <w:rsid w:val="00E86D4D"/>
    <w:rsid w:val="00E874CC"/>
    <w:rsid w:val="00E87551"/>
    <w:rsid w:val="00E878EE"/>
    <w:rsid w:val="00E87D3B"/>
    <w:rsid w:val="00E87ECC"/>
    <w:rsid w:val="00E90864"/>
    <w:rsid w:val="00E9088E"/>
    <w:rsid w:val="00E90B1C"/>
    <w:rsid w:val="00E90D9B"/>
    <w:rsid w:val="00E911B4"/>
    <w:rsid w:val="00E919BA"/>
    <w:rsid w:val="00E93208"/>
    <w:rsid w:val="00E93247"/>
    <w:rsid w:val="00E93DA5"/>
    <w:rsid w:val="00E95ECC"/>
    <w:rsid w:val="00E966D6"/>
    <w:rsid w:val="00E967C6"/>
    <w:rsid w:val="00E9759A"/>
    <w:rsid w:val="00E97D30"/>
    <w:rsid w:val="00EA05DB"/>
    <w:rsid w:val="00EA063E"/>
    <w:rsid w:val="00EA0C22"/>
    <w:rsid w:val="00EA0DAE"/>
    <w:rsid w:val="00EA1E32"/>
    <w:rsid w:val="00EA2062"/>
    <w:rsid w:val="00EA2116"/>
    <w:rsid w:val="00EA25D0"/>
    <w:rsid w:val="00EA4604"/>
    <w:rsid w:val="00EA49AB"/>
    <w:rsid w:val="00EA4BD3"/>
    <w:rsid w:val="00EA608A"/>
    <w:rsid w:val="00EA754F"/>
    <w:rsid w:val="00EA79D8"/>
    <w:rsid w:val="00EA7BCD"/>
    <w:rsid w:val="00EA7CB9"/>
    <w:rsid w:val="00EB0E21"/>
    <w:rsid w:val="00EB0F9A"/>
    <w:rsid w:val="00EB1401"/>
    <w:rsid w:val="00EB16DF"/>
    <w:rsid w:val="00EB1B93"/>
    <w:rsid w:val="00EB23A6"/>
    <w:rsid w:val="00EB2A36"/>
    <w:rsid w:val="00EB310B"/>
    <w:rsid w:val="00EB36D1"/>
    <w:rsid w:val="00EB4127"/>
    <w:rsid w:val="00EB4229"/>
    <w:rsid w:val="00EB465D"/>
    <w:rsid w:val="00EB49B6"/>
    <w:rsid w:val="00EB4CB6"/>
    <w:rsid w:val="00EB4CEB"/>
    <w:rsid w:val="00EB50F4"/>
    <w:rsid w:val="00EB5328"/>
    <w:rsid w:val="00EB55B1"/>
    <w:rsid w:val="00EB570F"/>
    <w:rsid w:val="00EB58F9"/>
    <w:rsid w:val="00EB5ED5"/>
    <w:rsid w:val="00EB627B"/>
    <w:rsid w:val="00EB66B2"/>
    <w:rsid w:val="00EB6A95"/>
    <w:rsid w:val="00EB6B67"/>
    <w:rsid w:val="00EB7880"/>
    <w:rsid w:val="00EB7B68"/>
    <w:rsid w:val="00EC170E"/>
    <w:rsid w:val="00EC2789"/>
    <w:rsid w:val="00EC2AE6"/>
    <w:rsid w:val="00EC2BB6"/>
    <w:rsid w:val="00EC3110"/>
    <w:rsid w:val="00EC4337"/>
    <w:rsid w:val="00EC501E"/>
    <w:rsid w:val="00ED0386"/>
    <w:rsid w:val="00ED077C"/>
    <w:rsid w:val="00ED19EA"/>
    <w:rsid w:val="00ED1B7F"/>
    <w:rsid w:val="00ED1EC1"/>
    <w:rsid w:val="00ED2757"/>
    <w:rsid w:val="00ED3070"/>
    <w:rsid w:val="00ED37D9"/>
    <w:rsid w:val="00ED38F5"/>
    <w:rsid w:val="00ED3E37"/>
    <w:rsid w:val="00ED47EC"/>
    <w:rsid w:val="00ED50B2"/>
    <w:rsid w:val="00ED5514"/>
    <w:rsid w:val="00ED5798"/>
    <w:rsid w:val="00ED5C1E"/>
    <w:rsid w:val="00ED5E81"/>
    <w:rsid w:val="00EE0040"/>
    <w:rsid w:val="00EE1124"/>
    <w:rsid w:val="00EE1795"/>
    <w:rsid w:val="00EE27F8"/>
    <w:rsid w:val="00EE2D2B"/>
    <w:rsid w:val="00EE2F52"/>
    <w:rsid w:val="00EE3828"/>
    <w:rsid w:val="00EE3E93"/>
    <w:rsid w:val="00EE4A49"/>
    <w:rsid w:val="00EE4FDE"/>
    <w:rsid w:val="00EE5D0F"/>
    <w:rsid w:val="00EE6405"/>
    <w:rsid w:val="00EE6728"/>
    <w:rsid w:val="00EE6B98"/>
    <w:rsid w:val="00EE6FFA"/>
    <w:rsid w:val="00EE7C14"/>
    <w:rsid w:val="00EF0148"/>
    <w:rsid w:val="00EF0685"/>
    <w:rsid w:val="00EF0B1D"/>
    <w:rsid w:val="00EF18D1"/>
    <w:rsid w:val="00EF1C76"/>
    <w:rsid w:val="00EF3039"/>
    <w:rsid w:val="00EF341F"/>
    <w:rsid w:val="00EF4A35"/>
    <w:rsid w:val="00EF5110"/>
    <w:rsid w:val="00EF5148"/>
    <w:rsid w:val="00EF51E7"/>
    <w:rsid w:val="00EF5F34"/>
    <w:rsid w:val="00EF6359"/>
    <w:rsid w:val="00EF6528"/>
    <w:rsid w:val="00EF69CE"/>
    <w:rsid w:val="00EF6AF5"/>
    <w:rsid w:val="00EF6CFE"/>
    <w:rsid w:val="00EF6F73"/>
    <w:rsid w:val="00EF7724"/>
    <w:rsid w:val="00F0023F"/>
    <w:rsid w:val="00F02766"/>
    <w:rsid w:val="00F027DF"/>
    <w:rsid w:val="00F0288F"/>
    <w:rsid w:val="00F02E97"/>
    <w:rsid w:val="00F036DF"/>
    <w:rsid w:val="00F04554"/>
    <w:rsid w:val="00F04E99"/>
    <w:rsid w:val="00F05769"/>
    <w:rsid w:val="00F05827"/>
    <w:rsid w:val="00F060C3"/>
    <w:rsid w:val="00F07ED7"/>
    <w:rsid w:val="00F100E1"/>
    <w:rsid w:val="00F1027E"/>
    <w:rsid w:val="00F11A7A"/>
    <w:rsid w:val="00F11E92"/>
    <w:rsid w:val="00F11EFB"/>
    <w:rsid w:val="00F1216C"/>
    <w:rsid w:val="00F12255"/>
    <w:rsid w:val="00F12B40"/>
    <w:rsid w:val="00F12D91"/>
    <w:rsid w:val="00F12E94"/>
    <w:rsid w:val="00F1316B"/>
    <w:rsid w:val="00F13B14"/>
    <w:rsid w:val="00F1519A"/>
    <w:rsid w:val="00F1570E"/>
    <w:rsid w:val="00F15E90"/>
    <w:rsid w:val="00F15F01"/>
    <w:rsid w:val="00F16AD9"/>
    <w:rsid w:val="00F16F5A"/>
    <w:rsid w:val="00F1733F"/>
    <w:rsid w:val="00F1795D"/>
    <w:rsid w:val="00F17D76"/>
    <w:rsid w:val="00F2010B"/>
    <w:rsid w:val="00F204AD"/>
    <w:rsid w:val="00F20658"/>
    <w:rsid w:val="00F21125"/>
    <w:rsid w:val="00F21756"/>
    <w:rsid w:val="00F21A4C"/>
    <w:rsid w:val="00F2323E"/>
    <w:rsid w:val="00F233EF"/>
    <w:rsid w:val="00F23BFB"/>
    <w:rsid w:val="00F23F8A"/>
    <w:rsid w:val="00F24BFB"/>
    <w:rsid w:val="00F252EC"/>
    <w:rsid w:val="00F2590D"/>
    <w:rsid w:val="00F25EC2"/>
    <w:rsid w:val="00F2740E"/>
    <w:rsid w:val="00F27905"/>
    <w:rsid w:val="00F30212"/>
    <w:rsid w:val="00F30341"/>
    <w:rsid w:val="00F32ADB"/>
    <w:rsid w:val="00F33481"/>
    <w:rsid w:val="00F33612"/>
    <w:rsid w:val="00F33F0E"/>
    <w:rsid w:val="00F3508B"/>
    <w:rsid w:val="00F359E7"/>
    <w:rsid w:val="00F36B9E"/>
    <w:rsid w:val="00F3797E"/>
    <w:rsid w:val="00F37AFE"/>
    <w:rsid w:val="00F405EF"/>
    <w:rsid w:val="00F40B75"/>
    <w:rsid w:val="00F40C65"/>
    <w:rsid w:val="00F41159"/>
    <w:rsid w:val="00F4124C"/>
    <w:rsid w:val="00F4196C"/>
    <w:rsid w:val="00F427AB"/>
    <w:rsid w:val="00F43840"/>
    <w:rsid w:val="00F43907"/>
    <w:rsid w:val="00F439A5"/>
    <w:rsid w:val="00F451AA"/>
    <w:rsid w:val="00F455C1"/>
    <w:rsid w:val="00F45B9E"/>
    <w:rsid w:val="00F45DEC"/>
    <w:rsid w:val="00F47753"/>
    <w:rsid w:val="00F50420"/>
    <w:rsid w:val="00F51448"/>
    <w:rsid w:val="00F52B58"/>
    <w:rsid w:val="00F53593"/>
    <w:rsid w:val="00F53682"/>
    <w:rsid w:val="00F53EA6"/>
    <w:rsid w:val="00F54695"/>
    <w:rsid w:val="00F55797"/>
    <w:rsid w:val="00F55A80"/>
    <w:rsid w:val="00F55CD3"/>
    <w:rsid w:val="00F55DDF"/>
    <w:rsid w:val="00F55F50"/>
    <w:rsid w:val="00F561A3"/>
    <w:rsid w:val="00F563C0"/>
    <w:rsid w:val="00F56517"/>
    <w:rsid w:val="00F56549"/>
    <w:rsid w:val="00F56567"/>
    <w:rsid w:val="00F56674"/>
    <w:rsid w:val="00F56BF6"/>
    <w:rsid w:val="00F604FB"/>
    <w:rsid w:val="00F6074A"/>
    <w:rsid w:val="00F613CF"/>
    <w:rsid w:val="00F61D26"/>
    <w:rsid w:val="00F629CD"/>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9BF"/>
    <w:rsid w:val="00F74CDA"/>
    <w:rsid w:val="00F75C50"/>
    <w:rsid w:val="00F76248"/>
    <w:rsid w:val="00F76D6A"/>
    <w:rsid w:val="00F77658"/>
    <w:rsid w:val="00F80A32"/>
    <w:rsid w:val="00F823F3"/>
    <w:rsid w:val="00F82CF8"/>
    <w:rsid w:val="00F839A4"/>
    <w:rsid w:val="00F85179"/>
    <w:rsid w:val="00F8519D"/>
    <w:rsid w:val="00F8553B"/>
    <w:rsid w:val="00F874CF"/>
    <w:rsid w:val="00F87BE5"/>
    <w:rsid w:val="00F87F17"/>
    <w:rsid w:val="00F90865"/>
    <w:rsid w:val="00F90E7B"/>
    <w:rsid w:val="00F90ED9"/>
    <w:rsid w:val="00F9185E"/>
    <w:rsid w:val="00F93978"/>
    <w:rsid w:val="00F93BBA"/>
    <w:rsid w:val="00F93DE9"/>
    <w:rsid w:val="00F941B3"/>
    <w:rsid w:val="00F94860"/>
    <w:rsid w:val="00F95028"/>
    <w:rsid w:val="00F950C0"/>
    <w:rsid w:val="00F95D61"/>
    <w:rsid w:val="00F96CF9"/>
    <w:rsid w:val="00F97208"/>
    <w:rsid w:val="00F97337"/>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6A04"/>
    <w:rsid w:val="00FA71B9"/>
    <w:rsid w:val="00FA7395"/>
    <w:rsid w:val="00FA7509"/>
    <w:rsid w:val="00FB1EFD"/>
    <w:rsid w:val="00FB225B"/>
    <w:rsid w:val="00FB2B0A"/>
    <w:rsid w:val="00FB340E"/>
    <w:rsid w:val="00FB35E3"/>
    <w:rsid w:val="00FB3E28"/>
    <w:rsid w:val="00FB4E84"/>
    <w:rsid w:val="00FB593E"/>
    <w:rsid w:val="00FB6936"/>
    <w:rsid w:val="00FB6B92"/>
    <w:rsid w:val="00FB7067"/>
    <w:rsid w:val="00FB76CE"/>
    <w:rsid w:val="00FB76EE"/>
    <w:rsid w:val="00FB7EAF"/>
    <w:rsid w:val="00FC080A"/>
    <w:rsid w:val="00FC12D5"/>
    <w:rsid w:val="00FC1D33"/>
    <w:rsid w:val="00FC1E4E"/>
    <w:rsid w:val="00FC30C3"/>
    <w:rsid w:val="00FC379A"/>
    <w:rsid w:val="00FC41F7"/>
    <w:rsid w:val="00FC467E"/>
    <w:rsid w:val="00FC58E1"/>
    <w:rsid w:val="00FC62EF"/>
    <w:rsid w:val="00FC6624"/>
    <w:rsid w:val="00FC68D1"/>
    <w:rsid w:val="00FC7B5B"/>
    <w:rsid w:val="00FD0B68"/>
    <w:rsid w:val="00FD11E4"/>
    <w:rsid w:val="00FD175A"/>
    <w:rsid w:val="00FD1FE0"/>
    <w:rsid w:val="00FD22D5"/>
    <w:rsid w:val="00FD2402"/>
    <w:rsid w:val="00FD25B1"/>
    <w:rsid w:val="00FD336D"/>
    <w:rsid w:val="00FD3C72"/>
    <w:rsid w:val="00FD4D76"/>
    <w:rsid w:val="00FD50B7"/>
    <w:rsid w:val="00FD562F"/>
    <w:rsid w:val="00FD62ED"/>
    <w:rsid w:val="00FD78B0"/>
    <w:rsid w:val="00FD7B75"/>
    <w:rsid w:val="00FE0F4C"/>
    <w:rsid w:val="00FE10A8"/>
    <w:rsid w:val="00FE13B6"/>
    <w:rsid w:val="00FE2868"/>
    <w:rsid w:val="00FE29DA"/>
    <w:rsid w:val="00FE2C7A"/>
    <w:rsid w:val="00FE3136"/>
    <w:rsid w:val="00FE3F9D"/>
    <w:rsid w:val="00FE43B1"/>
    <w:rsid w:val="00FE445E"/>
    <w:rsid w:val="00FE4F70"/>
    <w:rsid w:val="00FE595B"/>
    <w:rsid w:val="00FE5BAC"/>
    <w:rsid w:val="00FE6F84"/>
    <w:rsid w:val="00FE7101"/>
    <w:rsid w:val="00FE7291"/>
    <w:rsid w:val="00FE7D2A"/>
    <w:rsid w:val="00FF00E7"/>
    <w:rsid w:val="00FF03F0"/>
    <w:rsid w:val="00FF09A6"/>
    <w:rsid w:val="00FF10A0"/>
    <w:rsid w:val="00FF1428"/>
    <w:rsid w:val="00FF2877"/>
    <w:rsid w:val="00FF299F"/>
    <w:rsid w:val="00FF2CA3"/>
    <w:rsid w:val="00FF3289"/>
    <w:rsid w:val="00FF444E"/>
    <w:rsid w:val="00FF6792"/>
    <w:rsid w:val="00FF6A56"/>
    <w:rsid w:val="00FF7B1D"/>
    <w:rsid w:val="00FF7BDE"/>
    <w:rsid w:val="00FF7EEE"/>
    <w:rsid w:val="00FF7F7E"/>
    <w:rsid w:val="0123C2E8"/>
    <w:rsid w:val="0125CF66"/>
    <w:rsid w:val="012A0F13"/>
    <w:rsid w:val="012C4665"/>
    <w:rsid w:val="014827FB"/>
    <w:rsid w:val="0173EA3F"/>
    <w:rsid w:val="018E4858"/>
    <w:rsid w:val="0195C094"/>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2CCCC"/>
    <w:rsid w:val="02940574"/>
    <w:rsid w:val="029B7F96"/>
    <w:rsid w:val="029ED39E"/>
    <w:rsid w:val="02A9446A"/>
    <w:rsid w:val="02ACDD3E"/>
    <w:rsid w:val="02B2672C"/>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9DC6C6"/>
    <w:rsid w:val="03B43CED"/>
    <w:rsid w:val="03BAE92B"/>
    <w:rsid w:val="03C57BC7"/>
    <w:rsid w:val="03D41188"/>
    <w:rsid w:val="03D515E1"/>
    <w:rsid w:val="03D7BF85"/>
    <w:rsid w:val="03E94112"/>
    <w:rsid w:val="03F21F70"/>
    <w:rsid w:val="03FA93BB"/>
    <w:rsid w:val="03FF3667"/>
    <w:rsid w:val="0404A11F"/>
    <w:rsid w:val="040BF91F"/>
    <w:rsid w:val="0422BB4E"/>
    <w:rsid w:val="0438674A"/>
    <w:rsid w:val="04570FED"/>
    <w:rsid w:val="045A50B7"/>
    <w:rsid w:val="0463CFAD"/>
    <w:rsid w:val="0466834D"/>
    <w:rsid w:val="04668D4E"/>
    <w:rsid w:val="0477DEFC"/>
    <w:rsid w:val="048025F6"/>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AFC362"/>
    <w:rsid w:val="05C1AC22"/>
    <w:rsid w:val="05C48E9D"/>
    <w:rsid w:val="05CF05CE"/>
    <w:rsid w:val="05D117E7"/>
    <w:rsid w:val="05E7B4E9"/>
    <w:rsid w:val="05FFA00E"/>
    <w:rsid w:val="0615D862"/>
    <w:rsid w:val="061AB0F6"/>
    <w:rsid w:val="0634903F"/>
    <w:rsid w:val="06385EA6"/>
    <w:rsid w:val="0643526B"/>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B9C359"/>
    <w:rsid w:val="07BBA40D"/>
    <w:rsid w:val="07DECE87"/>
    <w:rsid w:val="07EADA72"/>
    <w:rsid w:val="080E8F0F"/>
    <w:rsid w:val="0812ABE6"/>
    <w:rsid w:val="0812ECB0"/>
    <w:rsid w:val="082806D2"/>
    <w:rsid w:val="086DBAE9"/>
    <w:rsid w:val="086F8495"/>
    <w:rsid w:val="088379FD"/>
    <w:rsid w:val="0883EA2A"/>
    <w:rsid w:val="0888A890"/>
    <w:rsid w:val="08974896"/>
    <w:rsid w:val="089C4A48"/>
    <w:rsid w:val="08AACA5E"/>
    <w:rsid w:val="08D78857"/>
    <w:rsid w:val="08DE02ED"/>
    <w:rsid w:val="08E58A1A"/>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63A090"/>
    <w:rsid w:val="0A7B1491"/>
    <w:rsid w:val="0A9C72B1"/>
    <w:rsid w:val="0AADEB93"/>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36FE53"/>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54B9D"/>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19FFD"/>
    <w:rsid w:val="0E6F0D34"/>
    <w:rsid w:val="0E73F07D"/>
    <w:rsid w:val="0E8F2ADB"/>
    <w:rsid w:val="0EA29823"/>
    <w:rsid w:val="0EAA4730"/>
    <w:rsid w:val="0ED0E869"/>
    <w:rsid w:val="0ED927F1"/>
    <w:rsid w:val="0EDDFFF0"/>
    <w:rsid w:val="0EEF5E74"/>
    <w:rsid w:val="0EF5AF47"/>
    <w:rsid w:val="0EFA2DD9"/>
    <w:rsid w:val="0EFC1B5A"/>
    <w:rsid w:val="0F45F163"/>
    <w:rsid w:val="0F7AEA27"/>
    <w:rsid w:val="0F89C125"/>
    <w:rsid w:val="0FAFBCBD"/>
    <w:rsid w:val="0FC02D93"/>
    <w:rsid w:val="0FC2AFAE"/>
    <w:rsid w:val="0FC4FA90"/>
    <w:rsid w:val="0FC66164"/>
    <w:rsid w:val="0FCCECCA"/>
    <w:rsid w:val="0FCD416D"/>
    <w:rsid w:val="0FCEC6B0"/>
    <w:rsid w:val="0FF9455B"/>
    <w:rsid w:val="103CE861"/>
    <w:rsid w:val="1077E7E3"/>
    <w:rsid w:val="10797B94"/>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1F94F"/>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33EDF"/>
    <w:rsid w:val="12D5F13F"/>
    <w:rsid w:val="12F97E36"/>
    <w:rsid w:val="1303C2BD"/>
    <w:rsid w:val="1317FE7F"/>
    <w:rsid w:val="1328FF87"/>
    <w:rsid w:val="132A22E4"/>
    <w:rsid w:val="136132ED"/>
    <w:rsid w:val="136174F9"/>
    <w:rsid w:val="13622383"/>
    <w:rsid w:val="1363408D"/>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0DB8C9"/>
    <w:rsid w:val="15202EC5"/>
    <w:rsid w:val="154492F4"/>
    <w:rsid w:val="154AA5F0"/>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6E448C2"/>
    <w:rsid w:val="1714DB19"/>
    <w:rsid w:val="17231CEE"/>
    <w:rsid w:val="17244A7E"/>
    <w:rsid w:val="1725E964"/>
    <w:rsid w:val="17374AC7"/>
    <w:rsid w:val="173932AB"/>
    <w:rsid w:val="173BEA13"/>
    <w:rsid w:val="17738265"/>
    <w:rsid w:val="17822426"/>
    <w:rsid w:val="178C9953"/>
    <w:rsid w:val="1799129B"/>
    <w:rsid w:val="17A07DF5"/>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3FCE8"/>
    <w:rsid w:val="193C19DD"/>
    <w:rsid w:val="193F8B4C"/>
    <w:rsid w:val="19485171"/>
    <w:rsid w:val="19511488"/>
    <w:rsid w:val="1951B751"/>
    <w:rsid w:val="196ED5A9"/>
    <w:rsid w:val="198BD1C8"/>
    <w:rsid w:val="199C7A10"/>
    <w:rsid w:val="199DFF73"/>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9683ED"/>
    <w:rsid w:val="1AFFB6F1"/>
    <w:rsid w:val="1B261D90"/>
    <w:rsid w:val="1B4C50CE"/>
    <w:rsid w:val="1B4CCBA7"/>
    <w:rsid w:val="1B4E2838"/>
    <w:rsid w:val="1B7878E2"/>
    <w:rsid w:val="1BCC9826"/>
    <w:rsid w:val="1BD8E236"/>
    <w:rsid w:val="1BF47E56"/>
    <w:rsid w:val="1BF71ACF"/>
    <w:rsid w:val="1C13AC0C"/>
    <w:rsid w:val="1C1BFB31"/>
    <w:rsid w:val="1C20B22E"/>
    <w:rsid w:val="1C23A592"/>
    <w:rsid w:val="1C488AFC"/>
    <w:rsid w:val="1C56A3B1"/>
    <w:rsid w:val="1C728A48"/>
    <w:rsid w:val="1C766F8E"/>
    <w:rsid w:val="1C8CF2E2"/>
    <w:rsid w:val="1C97ECC0"/>
    <w:rsid w:val="1CE04CEB"/>
    <w:rsid w:val="1CE0C536"/>
    <w:rsid w:val="1CEF3BC9"/>
    <w:rsid w:val="1CFE5C40"/>
    <w:rsid w:val="1D171872"/>
    <w:rsid w:val="1D204A5B"/>
    <w:rsid w:val="1D2E8CE2"/>
    <w:rsid w:val="1D54D24E"/>
    <w:rsid w:val="1D5DCE29"/>
    <w:rsid w:val="1D6F978B"/>
    <w:rsid w:val="1D74FADE"/>
    <w:rsid w:val="1D84D1AF"/>
    <w:rsid w:val="1D8E2F49"/>
    <w:rsid w:val="1D98907C"/>
    <w:rsid w:val="1DA1F3FD"/>
    <w:rsid w:val="1DA5B08B"/>
    <w:rsid w:val="1DBDC7BB"/>
    <w:rsid w:val="1DDF2C1B"/>
    <w:rsid w:val="1DF0B4A1"/>
    <w:rsid w:val="1DF88DBD"/>
    <w:rsid w:val="1E03D090"/>
    <w:rsid w:val="1E0EF229"/>
    <w:rsid w:val="1E246D25"/>
    <w:rsid w:val="1E553285"/>
    <w:rsid w:val="1E5A4DBB"/>
    <w:rsid w:val="1E7BC046"/>
    <w:rsid w:val="1ED3082D"/>
    <w:rsid w:val="1EFB019A"/>
    <w:rsid w:val="1F09E5CB"/>
    <w:rsid w:val="1F2E8A42"/>
    <w:rsid w:val="1F3633B5"/>
    <w:rsid w:val="1F3F44B1"/>
    <w:rsid w:val="1F402C7A"/>
    <w:rsid w:val="1F5361F0"/>
    <w:rsid w:val="1F56C373"/>
    <w:rsid w:val="1F57108F"/>
    <w:rsid w:val="1F6A1786"/>
    <w:rsid w:val="1F6AABCE"/>
    <w:rsid w:val="1F7F44CA"/>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A504CC"/>
    <w:rsid w:val="20AF10DC"/>
    <w:rsid w:val="20B1AE10"/>
    <w:rsid w:val="20C90426"/>
    <w:rsid w:val="20CE3B44"/>
    <w:rsid w:val="20CF0AE4"/>
    <w:rsid w:val="20D430BA"/>
    <w:rsid w:val="20EFEF6A"/>
    <w:rsid w:val="20F2F29D"/>
    <w:rsid w:val="21138C59"/>
    <w:rsid w:val="214911F4"/>
    <w:rsid w:val="2158508C"/>
    <w:rsid w:val="216109D9"/>
    <w:rsid w:val="21673737"/>
    <w:rsid w:val="218F33CE"/>
    <w:rsid w:val="21989471"/>
    <w:rsid w:val="21BF767E"/>
    <w:rsid w:val="21C07490"/>
    <w:rsid w:val="21D0BEFE"/>
    <w:rsid w:val="21D326C6"/>
    <w:rsid w:val="21D9687E"/>
    <w:rsid w:val="21F81374"/>
    <w:rsid w:val="22202E40"/>
    <w:rsid w:val="22232ADA"/>
    <w:rsid w:val="222D68E0"/>
    <w:rsid w:val="223EEC5E"/>
    <w:rsid w:val="224C87BF"/>
    <w:rsid w:val="2253D807"/>
    <w:rsid w:val="225844A2"/>
    <w:rsid w:val="225A6A31"/>
    <w:rsid w:val="225C3FF4"/>
    <w:rsid w:val="225E344E"/>
    <w:rsid w:val="2262D761"/>
    <w:rsid w:val="227EEEF5"/>
    <w:rsid w:val="2281BD6E"/>
    <w:rsid w:val="229351F5"/>
    <w:rsid w:val="22B02038"/>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2CB81"/>
    <w:rsid w:val="23FEA505"/>
    <w:rsid w:val="2407F8D2"/>
    <w:rsid w:val="24144123"/>
    <w:rsid w:val="24171B00"/>
    <w:rsid w:val="245E55E8"/>
    <w:rsid w:val="246A66F4"/>
    <w:rsid w:val="2476B8DD"/>
    <w:rsid w:val="247816EC"/>
    <w:rsid w:val="2482C2ED"/>
    <w:rsid w:val="2489F710"/>
    <w:rsid w:val="24A60771"/>
    <w:rsid w:val="24A63586"/>
    <w:rsid w:val="24C183C5"/>
    <w:rsid w:val="24DEF705"/>
    <w:rsid w:val="24E97C38"/>
    <w:rsid w:val="24F2E153"/>
    <w:rsid w:val="25102BBA"/>
    <w:rsid w:val="2532A406"/>
    <w:rsid w:val="2538F60B"/>
    <w:rsid w:val="2539ADA1"/>
    <w:rsid w:val="2540884A"/>
    <w:rsid w:val="2540EFEE"/>
    <w:rsid w:val="2554DAFC"/>
    <w:rsid w:val="255A5547"/>
    <w:rsid w:val="2564A427"/>
    <w:rsid w:val="256CC87B"/>
    <w:rsid w:val="2580A68E"/>
    <w:rsid w:val="258298E7"/>
    <w:rsid w:val="258780AD"/>
    <w:rsid w:val="258FE013"/>
    <w:rsid w:val="25C3597D"/>
    <w:rsid w:val="25CB6321"/>
    <w:rsid w:val="25DD7E93"/>
    <w:rsid w:val="25F5B80D"/>
    <w:rsid w:val="25FDCEB0"/>
    <w:rsid w:val="2603890B"/>
    <w:rsid w:val="2604BE32"/>
    <w:rsid w:val="260E0E93"/>
    <w:rsid w:val="26166F33"/>
    <w:rsid w:val="263332A6"/>
    <w:rsid w:val="263F108B"/>
    <w:rsid w:val="265D0B55"/>
    <w:rsid w:val="2661D4BB"/>
    <w:rsid w:val="26696EAD"/>
    <w:rsid w:val="26F312A6"/>
    <w:rsid w:val="270F0901"/>
    <w:rsid w:val="2723510E"/>
    <w:rsid w:val="2724BA40"/>
    <w:rsid w:val="273360B7"/>
    <w:rsid w:val="273E264C"/>
    <w:rsid w:val="27404DCA"/>
    <w:rsid w:val="2745388D"/>
    <w:rsid w:val="275A8154"/>
    <w:rsid w:val="27627D77"/>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5F556C"/>
    <w:rsid w:val="28613927"/>
    <w:rsid w:val="2862D68F"/>
    <w:rsid w:val="2865E9AE"/>
    <w:rsid w:val="28753143"/>
    <w:rsid w:val="288CF666"/>
    <w:rsid w:val="288D1E0F"/>
    <w:rsid w:val="288E25AD"/>
    <w:rsid w:val="28992CF6"/>
    <w:rsid w:val="28A8A4A5"/>
    <w:rsid w:val="28D8943F"/>
    <w:rsid w:val="28DF3CC0"/>
    <w:rsid w:val="28E8AF20"/>
    <w:rsid w:val="28EA8C23"/>
    <w:rsid w:val="28F680DC"/>
    <w:rsid w:val="2907F65F"/>
    <w:rsid w:val="290B9EEE"/>
    <w:rsid w:val="292BCA97"/>
    <w:rsid w:val="293EFC80"/>
    <w:rsid w:val="2948B3D3"/>
    <w:rsid w:val="296C6D20"/>
    <w:rsid w:val="29915855"/>
    <w:rsid w:val="29929923"/>
    <w:rsid w:val="29956872"/>
    <w:rsid w:val="29A9E109"/>
    <w:rsid w:val="29BC5F30"/>
    <w:rsid w:val="29E10C85"/>
    <w:rsid w:val="29F9D793"/>
    <w:rsid w:val="29FC9ACD"/>
    <w:rsid w:val="2A279B5F"/>
    <w:rsid w:val="2A65058D"/>
    <w:rsid w:val="2A68C3B0"/>
    <w:rsid w:val="2A6DADBE"/>
    <w:rsid w:val="2A6EAF1A"/>
    <w:rsid w:val="2A7A814A"/>
    <w:rsid w:val="2A80C565"/>
    <w:rsid w:val="2A8479FA"/>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56019"/>
    <w:rsid w:val="2B985258"/>
    <w:rsid w:val="2BBECD2A"/>
    <w:rsid w:val="2BC7D9EA"/>
    <w:rsid w:val="2BD0CDB8"/>
    <w:rsid w:val="2BD21231"/>
    <w:rsid w:val="2BFB5D7A"/>
    <w:rsid w:val="2C1D6CD8"/>
    <w:rsid w:val="2C3DF829"/>
    <w:rsid w:val="2C4043D4"/>
    <w:rsid w:val="2C866A2A"/>
    <w:rsid w:val="2C870B05"/>
    <w:rsid w:val="2CA19EFA"/>
    <w:rsid w:val="2CC1C5C7"/>
    <w:rsid w:val="2CF0FA24"/>
    <w:rsid w:val="2D4B75A0"/>
    <w:rsid w:val="2D501BC2"/>
    <w:rsid w:val="2D576541"/>
    <w:rsid w:val="2D5E6BD4"/>
    <w:rsid w:val="2D8C87BE"/>
    <w:rsid w:val="2D920CF6"/>
    <w:rsid w:val="2D9A9A52"/>
    <w:rsid w:val="2DA799C7"/>
    <w:rsid w:val="2DAAB0C0"/>
    <w:rsid w:val="2DAC0562"/>
    <w:rsid w:val="2DB1EA87"/>
    <w:rsid w:val="2DB31CFA"/>
    <w:rsid w:val="2DB66E05"/>
    <w:rsid w:val="2DE587B9"/>
    <w:rsid w:val="2E2504FC"/>
    <w:rsid w:val="2E4314F2"/>
    <w:rsid w:val="2E43F4DE"/>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0713D3"/>
    <w:rsid w:val="301559CA"/>
    <w:rsid w:val="301751B5"/>
    <w:rsid w:val="301BFC94"/>
    <w:rsid w:val="302067F8"/>
    <w:rsid w:val="304A7938"/>
    <w:rsid w:val="304C6EE6"/>
    <w:rsid w:val="304F1AE5"/>
    <w:rsid w:val="30651F97"/>
    <w:rsid w:val="30743DA5"/>
    <w:rsid w:val="30823C8B"/>
    <w:rsid w:val="308706DA"/>
    <w:rsid w:val="30A3CDF3"/>
    <w:rsid w:val="30B2BB11"/>
    <w:rsid w:val="30C2380F"/>
    <w:rsid w:val="30C7AE32"/>
    <w:rsid w:val="30CCF78D"/>
    <w:rsid w:val="30D4BD9A"/>
    <w:rsid w:val="30DC75AB"/>
    <w:rsid w:val="30EA9E70"/>
    <w:rsid w:val="30F2EDFF"/>
    <w:rsid w:val="30FF5099"/>
    <w:rsid w:val="3102812C"/>
    <w:rsid w:val="311CBF11"/>
    <w:rsid w:val="311EDDE3"/>
    <w:rsid w:val="31284477"/>
    <w:rsid w:val="312D1381"/>
    <w:rsid w:val="313D7C61"/>
    <w:rsid w:val="3143E5B2"/>
    <w:rsid w:val="31483D5E"/>
    <w:rsid w:val="3160B214"/>
    <w:rsid w:val="316105EB"/>
    <w:rsid w:val="316B904A"/>
    <w:rsid w:val="317D3E82"/>
    <w:rsid w:val="3184D74F"/>
    <w:rsid w:val="3184EF09"/>
    <w:rsid w:val="3186B34E"/>
    <w:rsid w:val="319B6E52"/>
    <w:rsid w:val="319CC99B"/>
    <w:rsid w:val="319DDDEE"/>
    <w:rsid w:val="32021271"/>
    <w:rsid w:val="3207893A"/>
    <w:rsid w:val="3209DD5F"/>
    <w:rsid w:val="322778A8"/>
    <w:rsid w:val="323200F0"/>
    <w:rsid w:val="32531020"/>
    <w:rsid w:val="325FE963"/>
    <w:rsid w:val="3270ADC1"/>
    <w:rsid w:val="3284033C"/>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0B9EF"/>
    <w:rsid w:val="33B1A3C0"/>
    <w:rsid w:val="33BD5C5D"/>
    <w:rsid w:val="33BDD573"/>
    <w:rsid w:val="33D759F5"/>
    <w:rsid w:val="33D80EA8"/>
    <w:rsid w:val="33DCBF45"/>
    <w:rsid w:val="33E1B33D"/>
    <w:rsid w:val="33F90905"/>
    <w:rsid w:val="340B45B0"/>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6FF576"/>
    <w:rsid w:val="3586A245"/>
    <w:rsid w:val="358DBDF9"/>
    <w:rsid w:val="35930701"/>
    <w:rsid w:val="35CB21B1"/>
    <w:rsid w:val="35D49C42"/>
    <w:rsid w:val="35DA5A1F"/>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4C25D"/>
    <w:rsid w:val="37D5A053"/>
    <w:rsid w:val="38005CCB"/>
    <w:rsid w:val="38074352"/>
    <w:rsid w:val="381C79AF"/>
    <w:rsid w:val="38262D33"/>
    <w:rsid w:val="382B70E6"/>
    <w:rsid w:val="3846AA9B"/>
    <w:rsid w:val="3850B9B8"/>
    <w:rsid w:val="385CD69F"/>
    <w:rsid w:val="386A1112"/>
    <w:rsid w:val="3871C7D5"/>
    <w:rsid w:val="3899EC4B"/>
    <w:rsid w:val="38A40308"/>
    <w:rsid w:val="38A828B3"/>
    <w:rsid w:val="38CE94A8"/>
    <w:rsid w:val="38E9AB78"/>
    <w:rsid w:val="395A8D62"/>
    <w:rsid w:val="3967055A"/>
    <w:rsid w:val="39673D34"/>
    <w:rsid w:val="396DC404"/>
    <w:rsid w:val="39721A62"/>
    <w:rsid w:val="397527EA"/>
    <w:rsid w:val="3986229B"/>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BFB3297"/>
    <w:rsid w:val="3C3AACE4"/>
    <w:rsid w:val="3C3DD614"/>
    <w:rsid w:val="3C4DC2E3"/>
    <w:rsid w:val="3C6E65E3"/>
    <w:rsid w:val="3C78691C"/>
    <w:rsid w:val="3C7C7608"/>
    <w:rsid w:val="3CAAB33F"/>
    <w:rsid w:val="3CAD967A"/>
    <w:rsid w:val="3CC0B7A9"/>
    <w:rsid w:val="3CC9B572"/>
    <w:rsid w:val="3CD2DC94"/>
    <w:rsid w:val="3CD6CA36"/>
    <w:rsid w:val="3CE0D000"/>
    <w:rsid w:val="3CE1FB9C"/>
    <w:rsid w:val="3CEACA41"/>
    <w:rsid w:val="3CF7E959"/>
    <w:rsid w:val="3D14ECE2"/>
    <w:rsid w:val="3D1E8B6E"/>
    <w:rsid w:val="3D32665B"/>
    <w:rsid w:val="3D465C62"/>
    <w:rsid w:val="3D580932"/>
    <w:rsid w:val="3D8BC1E0"/>
    <w:rsid w:val="3D964A74"/>
    <w:rsid w:val="3D98FF99"/>
    <w:rsid w:val="3DBB1E17"/>
    <w:rsid w:val="3DC87742"/>
    <w:rsid w:val="3DD0FFE1"/>
    <w:rsid w:val="3DF994E8"/>
    <w:rsid w:val="3E090FA3"/>
    <w:rsid w:val="3E0F9DC8"/>
    <w:rsid w:val="3E10037E"/>
    <w:rsid w:val="3E19CEDD"/>
    <w:rsid w:val="3E20229D"/>
    <w:rsid w:val="3E2DA2BE"/>
    <w:rsid w:val="3E3091C8"/>
    <w:rsid w:val="3E38493F"/>
    <w:rsid w:val="3E41E76F"/>
    <w:rsid w:val="3E603F93"/>
    <w:rsid w:val="3E608400"/>
    <w:rsid w:val="3E844CAD"/>
    <w:rsid w:val="3EA9DFDE"/>
    <w:rsid w:val="3EB47291"/>
    <w:rsid w:val="3EB6F0A4"/>
    <w:rsid w:val="3EBC46BE"/>
    <w:rsid w:val="3EC4AA17"/>
    <w:rsid w:val="3EE4B6C7"/>
    <w:rsid w:val="3F098EB2"/>
    <w:rsid w:val="3F1178E2"/>
    <w:rsid w:val="3F3427FA"/>
    <w:rsid w:val="3F41B241"/>
    <w:rsid w:val="3F45C3B2"/>
    <w:rsid w:val="3F5D8A32"/>
    <w:rsid w:val="3F6F22B2"/>
    <w:rsid w:val="3F7DC9F8"/>
    <w:rsid w:val="3F7E5085"/>
    <w:rsid w:val="3F82D892"/>
    <w:rsid w:val="3F883FD1"/>
    <w:rsid w:val="3F89BFBB"/>
    <w:rsid w:val="3FA9AF12"/>
    <w:rsid w:val="3FB5C766"/>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AD34C"/>
    <w:rsid w:val="40CEE3E0"/>
    <w:rsid w:val="40D3E3BF"/>
    <w:rsid w:val="40F6121F"/>
    <w:rsid w:val="410212A3"/>
    <w:rsid w:val="41149180"/>
    <w:rsid w:val="411B63EF"/>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6C70BC"/>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998C9C"/>
    <w:rsid w:val="44AD8C60"/>
    <w:rsid w:val="44B6731E"/>
    <w:rsid w:val="44DFD07F"/>
    <w:rsid w:val="44EE17E5"/>
    <w:rsid w:val="44EE3C94"/>
    <w:rsid w:val="44F931EF"/>
    <w:rsid w:val="44FC5EA0"/>
    <w:rsid w:val="44FF3B6D"/>
    <w:rsid w:val="450B0226"/>
    <w:rsid w:val="450F985B"/>
    <w:rsid w:val="45281C21"/>
    <w:rsid w:val="452D25F0"/>
    <w:rsid w:val="453DA988"/>
    <w:rsid w:val="4585684E"/>
    <w:rsid w:val="458BE744"/>
    <w:rsid w:val="45924630"/>
    <w:rsid w:val="45933479"/>
    <w:rsid w:val="45C55B84"/>
    <w:rsid w:val="45C69A65"/>
    <w:rsid w:val="45CA1CD5"/>
    <w:rsid w:val="45D09B05"/>
    <w:rsid w:val="45DA6922"/>
    <w:rsid w:val="45DB7CCC"/>
    <w:rsid w:val="45EE89B2"/>
    <w:rsid w:val="45FCC333"/>
    <w:rsid w:val="460FFB07"/>
    <w:rsid w:val="46109E69"/>
    <w:rsid w:val="46295C94"/>
    <w:rsid w:val="46365709"/>
    <w:rsid w:val="46390056"/>
    <w:rsid w:val="46627A11"/>
    <w:rsid w:val="4663D058"/>
    <w:rsid w:val="46706500"/>
    <w:rsid w:val="4678A864"/>
    <w:rsid w:val="469CDA8C"/>
    <w:rsid w:val="46C2F563"/>
    <w:rsid w:val="46D2F85A"/>
    <w:rsid w:val="46ED3CB3"/>
    <w:rsid w:val="471692DC"/>
    <w:rsid w:val="4719B948"/>
    <w:rsid w:val="471B0673"/>
    <w:rsid w:val="47208D5C"/>
    <w:rsid w:val="472477DA"/>
    <w:rsid w:val="4739C6C1"/>
    <w:rsid w:val="474668FE"/>
    <w:rsid w:val="475F614E"/>
    <w:rsid w:val="476EE21F"/>
    <w:rsid w:val="4770F8F8"/>
    <w:rsid w:val="4781DC59"/>
    <w:rsid w:val="478593C3"/>
    <w:rsid w:val="478F520E"/>
    <w:rsid w:val="479B3F6D"/>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3AC218"/>
    <w:rsid w:val="49416BA6"/>
    <w:rsid w:val="4952728A"/>
    <w:rsid w:val="4960D660"/>
    <w:rsid w:val="49825EE8"/>
    <w:rsid w:val="49A57CF4"/>
    <w:rsid w:val="49ABE350"/>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06A16"/>
    <w:rsid w:val="4C67BE09"/>
    <w:rsid w:val="4C73FBFB"/>
    <w:rsid w:val="4C7A4AEB"/>
    <w:rsid w:val="4C7D742C"/>
    <w:rsid w:val="4C7FDFED"/>
    <w:rsid w:val="4C846397"/>
    <w:rsid w:val="4C8B629A"/>
    <w:rsid w:val="4CB4840B"/>
    <w:rsid w:val="4CBEEE06"/>
    <w:rsid w:val="4CD2C651"/>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598E9"/>
    <w:rsid w:val="4DAAF9F7"/>
    <w:rsid w:val="4DB5AA82"/>
    <w:rsid w:val="4DBD4718"/>
    <w:rsid w:val="4DC179FC"/>
    <w:rsid w:val="4DC4E1F2"/>
    <w:rsid w:val="4DCB72D5"/>
    <w:rsid w:val="4DD75619"/>
    <w:rsid w:val="4DE4E77F"/>
    <w:rsid w:val="4DE6609F"/>
    <w:rsid w:val="4DEB63A1"/>
    <w:rsid w:val="4E156675"/>
    <w:rsid w:val="4E17282A"/>
    <w:rsid w:val="4E3405E5"/>
    <w:rsid w:val="4E3583C5"/>
    <w:rsid w:val="4E5B86DC"/>
    <w:rsid w:val="4E8053D2"/>
    <w:rsid w:val="4E851330"/>
    <w:rsid w:val="4EAC1396"/>
    <w:rsid w:val="4EC50B6D"/>
    <w:rsid w:val="4EE4D44C"/>
    <w:rsid w:val="4EEA3369"/>
    <w:rsid w:val="4EF83F01"/>
    <w:rsid w:val="4F3A02AB"/>
    <w:rsid w:val="4F41746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482F32"/>
    <w:rsid w:val="505D53D3"/>
    <w:rsid w:val="505EB1B4"/>
    <w:rsid w:val="50636B4A"/>
    <w:rsid w:val="50775138"/>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286FFD"/>
    <w:rsid w:val="522E12FD"/>
    <w:rsid w:val="52324470"/>
    <w:rsid w:val="526AAB68"/>
    <w:rsid w:val="527899AE"/>
    <w:rsid w:val="5278D5B5"/>
    <w:rsid w:val="528C545B"/>
    <w:rsid w:val="52906ADC"/>
    <w:rsid w:val="52A09382"/>
    <w:rsid w:val="52C6C248"/>
    <w:rsid w:val="52D8DC47"/>
    <w:rsid w:val="52E5EB15"/>
    <w:rsid w:val="52E9C400"/>
    <w:rsid w:val="530FC34E"/>
    <w:rsid w:val="53100FF1"/>
    <w:rsid w:val="5312F857"/>
    <w:rsid w:val="531A40C6"/>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306B54"/>
    <w:rsid w:val="5640339D"/>
    <w:rsid w:val="5640A4CD"/>
    <w:rsid w:val="56747A8E"/>
    <w:rsid w:val="567B5C85"/>
    <w:rsid w:val="5682B3BC"/>
    <w:rsid w:val="568C0C9D"/>
    <w:rsid w:val="569B8A11"/>
    <w:rsid w:val="56B09B78"/>
    <w:rsid w:val="56BE2408"/>
    <w:rsid w:val="56D3A330"/>
    <w:rsid w:val="56D6DC1F"/>
    <w:rsid w:val="56DFA821"/>
    <w:rsid w:val="56FE1FC9"/>
    <w:rsid w:val="570856F0"/>
    <w:rsid w:val="5714DAC7"/>
    <w:rsid w:val="571DD891"/>
    <w:rsid w:val="57344B5C"/>
    <w:rsid w:val="57353E36"/>
    <w:rsid w:val="573AD40E"/>
    <w:rsid w:val="574414F5"/>
    <w:rsid w:val="574A69EB"/>
    <w:rsid w:val="5761D46A"/>
    <w:rsid w:val="578ECA2A"/>
    <w:rsid w:val="57A0FB93"/>
    <w:rsid w:val="57ADA13A"/>
    <w:rsid w:val="57B44C33"/>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2F49D1"/>
    <w:rsid w:val="59552C13"/>
    <w:rsid w:val="59763A77"/>
    <w:rsid w:val="59C0A648"/>
    <w:rsid w:val="59C51446"/>
    <w:rsid w:val="59D457D2"/>
    <w:rsid w:val="59D81687"/>
    <w:rsid w:val="59E6C08A"/>
    <w:rsid w:val="59F20714"/>
    <w:rsid w:val="5A073AE9"/>
    <w:rsid w:val="5A12B56A"/>
    <w:rsid w:val="5A19403A"/>
    <w:rsid w:val="5A25BB4C"/>
    <w:rsid w:val="5A4B43AB"/>
    <w:rsid w:val="5A50587F"/>
    <w:rsid w:val="5A72153F"/>
    <w:rsid w:val="5A744E23"/>
    <w:rsid w:val="5A8C45A5"/>
    <w:rsid w:val="5A9645AC"/>
    <w:rsid w:val="5AAF5F48"/>
    <w:rsid w:val="5AB62AC6"/>
    <w:rsid w:val="5AE010BA"/>
    <w:rsid w:val="5AE2AD4D"/>
    <w:rsid w:val="5AE95D26"/>
    <w:rsid w:val="5AFDF7F1"/>
    <w:rsid w:val="5B00FCA6"/>
    <w:rsid w:val="5B10A5F5"/>
    <w:rsid w:val="5B25AF92"/>
    <w:rsid w:val="5B294E7C"/>
    <w:rsid w:val="5B2F6335"/>
    <w:rsid w:val="5B578F9A"/>
    <w:rsid w:val="5B591654"/>
    <w:rsid w:val="5B68304A"/>
    <w:rsid w:val="5B791899"/>
    <w:rsid w:val="5B7934B9"/>
    <w:rsid w:val="5B7A4E47"/>
    <w:rsid w:val="5B7B6AB9"/>
    <w:rsid w:val="5B93671B"/>
    <w:rsid w:val="5B9C960D"/>
    <w:rsid w:val="5BAF34A7"/>
    <w:rsid w:val="5BB5893A"/>
    <w:rsid w:val="5BBE8BA6"/>
    <w:rsid w:val="5BCA974E"/>
    <w:rsid w:val="5BD0B19C"/>
    <w:rsid w:val="5BE12898"/>
    <w:rsid w:val="5BED5B21"/>
    <w:rsid w:val="5C0F43F7"/>
    <w:rsid w:val="5C4110FB"/>
    <w:rsid w:val="5C69A919"/>
    <w:rsid w:val="5C6E03F6"/>
    <w:rsid w:val="5C8DF884"/>
    <w:rsid w:val="5C8E4C24"/>
    <w:rsid w:val="5C9E42DE"/>
    <w:rsid w:val="5CA272F9"/>
    <w:rsid w:val="5CA59DCB"/>
    <w:rsid w:val="5CBA0BCC"/>
    <w:rsid w:val="5CC8E143"/>
    <w:rsid w:val="5CC8F586"/>
    <w:rsid w:val="5CC8F760"/>
    <w:rsid w:val="5CCC53A2"/>
    <w:rsid w:val="5CD267BA"/>
    <w:rsid w:val="5CDCF948"/>
    <w:rsid w:val="5CE21CA4"/>
    <w:rsid w:val="5CE35660"/>
    <w:rsid w:val="5CE38F55"/>
    <w:rsid w:val="5CE65612"/>
    <w:rsid w:val="5CF34AB5"/>
    <w:rsid w:val="5D1A0E44"/>
    <w:rsid w:val="5D429DAB"/>
    <w:rsid w:val="5D575BCB"/>
    <w:rsid w:val="5D6DDC1F"/>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DE694"/>
    <w:rsid w:val="5EEECBAF"/>
    <w:rsid w:val="5F12BE88"/>
    <w:rsid w:val="5F3965B5"/>
    <w:rsid w:val="5F3AE6D2"/>
    <w:rsid w:val="5F52968F"/>
    <w:rsid w:val="5F58E2E9"/>
    <w:rsid w:val="5F64F51F"/>
    <w:rsid w:val="5F67A963"/>
    <w:rsid w:val="5F696770"/>
    <w:rsid w:val="5F77ECD2"/>
    <w:rsid w:val="5F86B0A9"/>
    <w:rsid w:val="5FB776B6"/>
    <w:rsid w:val="5FD5324A"/>
    <w:rsid w:val="5FEEBB09"/>
    <w:rsid w:val="5FF268F6"/>
    <w:rsid w:val="5FF53860"/>
    <w:rsid w:val="600C6D03"/>
    <w:rsid w:val="60142E76"/>
    <w:rsid w:val="60228BCB"/>
    <w:rsid w:val="60248234"/>
    <w:rsid w:val="60393624"/>
    <w:rsid w:val="603E181B"/>
    <w:rsid w:val="6041B988"/>
    <w:rsid w:val="604DA1CE"/>
    <w:rsid w:val="6055AD04"/>
    <w:rsid w:val="605F4BCF"/>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34CE"/>
    <w:rsid w:val="6132F7E3"/>
    <w:rsid w:val="613D7898"/>
    <w:rsid w:val="614BE044"/>
    <w:rsid w:val="615A2A3B"/>
    <w:rsid w:val="615BAC2C"/>
    <w:rsid w:val="61693AC0"/>
    <w:rsid w:val="61864A87"/>
    <w:rsid w:val="61997989"/>
    <w:rsid w:val="619AC8E0"/>
    <w:rsid w:val="619CB54F"/>
    <w:rsid w:val="61AC0E18"/>
    <w:rsid w:val="61BCE07F"/>
    <w:rsid w:val="61CBA23B"/>
    <w:rsid w:val="61EEA5DF"/>
    <w:rsid w:val="6213FA54"/>
    <w:rsid w:val="622717B3"/>
    <w:rsid w:val="628A96EC"/>
    <w:rsid w:val="62904B68"/>
    <w:rsid w:val="62B425AF"/>
    <w:rsid w:val="62B99658"/>
    <w:rsid w:val="62BB87D7"/>
    <w:rsid w:val="62CDCF95"/>
    <w:rsid w:val="62D1EDC5"/>
    <w:rsid w:val="62EF5440"/>
    <w:rsid w:val="62FB4A89"/>
    <w:rsid w:val="62FE2175"/>
    <w:rsid w:val="63077063"/>
    <w:rsid w:val="6319D322"/>
    <w:rsid w:val="635FD36A"/>
    <w:rsid w:val="63619F9B"/>
    <w:rsid w:val="63702142"/>
    <w:rsid w:val="637BC1B9"/>
    <w:rsid w:val="638090BA"/>
    <w:rsid w:val="638A3F8B"/>
    <w:rsid w:val="639B9316"/>
    <w:rsid w:val="63C64BF7"/>
    <w:rsid w:val="63DA1D73"/>
    <w:rsid w:val="63DFDFD1"/>
    <w:rsid w:val="63EAF3FC"/>
    <w:rsid w:val="63FE76F1"/>
    <w:rsid w:val="641A4647"/>
    <w:rsid w:val="642E2730"/>
    <w:rsid w:val="6433EB37"/>
    <w:rsid w:val="64362E85"/>
    <w:rsid w:val="6452B9DF"/>
    <w:rsid w:val="6479FA09"/>
    <w:rsid w:val="649EE802"/>
    <w:rsid w:val="649FF49D"/>
    <w:rsid w:val="64CDD63B"/>
    <w:rsid w:val="64D286F6"/>
    <w:rsid w:val="64E51132"/>
    <w:rsid w:val="64F65A24"/>
    <w:rsid w:val="651709CA"/>
    <w:rsid w:val="65196311"/>
    <w:rsid w:val="652016FF"/>
    <w:rsid w:val="652CEA06"/>
    <w:rsid w:val="65369AF2"/>
    <w:rsid w:val="653BCFC1"/>
    <w:rsid w:val="65449B16"/>
    <w:rsid w:val="6557A94B"/>
    <w:rsid w:val="65809AE4"/>
    <w:rsid w:val="6594D411"/>
    <w:rsid w:val="65A8A765"/>
    <w:rsid w:val="65DDCDD2"/>
    <w:rsid w:val="65E05AFE"/>
    <w:rsid w:val="65E31DD5"/>
    <w:rsid w:val="65E9AD26"/>
    <w:rsid w:val="65F33F9E"/>
    <w:rsid w:val="6610EF61"/>
    <w:rsid w:val="6614A154"/>
    <w:rsid w:val="661601C1"/>
    <w:rsid w:val="6616E3B7"/>
    <w:rsid w:val="6631BA70"/>
    <w:rsid w:val="66445E8D"/>
    <w:rsid w:val="6644D430"/>
    <w:rsid w:val="665D6A6E"/>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9781AC"/>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76CB5D"/>
    <w:rsid w:val="698E12E1"/>
    <w:rsid w:val="698FD8A0"/>
    <w:rsid w:val="699F4D1E"/>
    <w:rsid w:val="69B3E27C"/>
    <w:rsid w:val="69BDF4B9"/>
    <w:rsid w:val="69C3D45C"/>
    <w:rsid w:val="69D007DE"/>
    <w:rsid w:val="69F54B97"/>
    <w:rsid w:val="69FC3D08"/>
    <w:rsid w:val="6A105B74"/>
    <w:rsid w:val="6A12BA1D"/>
    <w:rsid w:val="6A4E0681"/>
    <w:rsid w:val="6A5911B1"/>
    <w:rsid w:val="6A64C7A5"/>
    <w:rsid w:val="6A68BD22"/>
    <w:rsid w:val="6A6D5CBA"/>
    <w:rsid w:val="6A712BA0"/>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BD0C8E"/>
    <w:rsid w:val="6CD4E2F8"/>
    <w:rsid w:val="6CDB31DE"/>
    <w:rsid w:val="6D09EC1B"/>
    <w:rsid w:val="6D138D9C"/>
    <w:rsid w:val="6D69B17D"/>
    <w:rsid w:val="6D6D34AE"/>
    <w:rsid w:val="6DB1B98C"/>
    <w:rsid w:val="6DB5933A"/>
    <w:rsid w:val="6DBA4FF0"/>
    <w:rsid w:val="6DC075B3"/>
    <w:rsid w:val="6DC17813"/>
    <w:rsid w:val="6DC506B0"/>
    <w:rsid w:val="6DC91DDE"/>
    <w:rsid w:val="6DD7B09F"/>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5DB220"/>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24B3B"/>
    <w:rsid w:val="70590EE6"/>
    <w:rsid w:val="7078D69F"/>
    <w:rsid w:val="708D6948"/>
    <w:rsid w:val="70AF32A7"/>
    <w:rsid w:val="70B46D7D"/>
    <w:rsid w:val="70C6505F"/>
    <w:rsid w:val="70E42E7F"/>
    <w:rsid w:val="70E487F2"/>
    <w:rsid w:val="70EFB679"/>
    <w:rsid w:val="70F9E7A1"/>
    <w:rsid w:val="71168529"/>
    <w:rsid w:val="71188C30"/>
    <w:rsid w:val="7120B6C8"/>
    <w:rsid w:val="7144748E"/>
    <w:rsid w:val="714A1060"/>
    <w:rsid w:val="714E9F13"/>
    <w:rsid w:val="71785D53"/>
    <w:rsid w:val="71824F2C"/>
    <w:rsid w:val="718E84C5"/>
    <w:rsid w:val="719F5DAC"/>
    <w:rsid w:val="71B74188"/>
    <w:rsid w:val="71B7609F"/>
    <w:rsid w:val="71C4EAE5"/>
    <w:rsid w:val="71CE53F1"/>
    <w:rsid w:val="71D559F9"/>
    <w:rsid w:val="71E7A30A"/>
    <w:rsid w:val="71EC4589"/>
    <w:rsid w:val="72009D53"/>
    <w:rsid w:val="720BD6C8"/>
    <w:rsid w:val="72295DD9"/>
    <w:rsid w:val="723C7814"/>
    <w:rsid w:val="725CC1D6"/>
    <w:rsid w:val="72628567"/>
    <w:rsid w:val="727B49CA"/>
    <w:rsid w:val="729EF175"/>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7EB8B7"/>
    <w:rsid w:val="74806416"/>
    <w:rsid w:val="74C2B129"/>
    <w:rsid w:val="74DA9B97"/>
    <w:rsid w:val="74DB545A"/>
    <w:rsid w:val="75023780"/>
    <w:rsid w:val="75086E4B"/>
    <w:rsid w:val="751F98ED"/>
    <w:rsid w:val="752296F1"/>
    <w:rsid w:val="75271957"/>
    <w:rsid w:val="7541F455"/>
    <w:rsid w:val="755C1F51"/>
    <w:rsid w:val="75617E1D"/>
    <w:rsid w:val="7572D19C"/>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7B157D"/>
    <w:rsid w:val="779CEA70"/>
    <w:rsid w:val="77A32935"/>
    <w:rsid w:val="77B2D0B5"/>
    <w:rsid w:val="77BC5229"/>
    <w:rsid w:val="77CF6E51"/>
    <w:rsid w:val="77E4D767"/>
    <w:rsid w:val="77F70F96"/>
    <w:rsid w:val="77FCD6C3"/>
    <w:rsid w:val="7806BE33"/>
    <w:rsid w:val="78265FC7"/>
    <w:rsid w:val="7844B34F"/>
    <w:rsid w:val="78507083"/>
    <w:rsid w:val="78530DCE"/>
    <w:rsid w:val="7857F5AD"/>
    <w:rsid w:val="786408C5"/>
    <w:rsid w:val="78645991"/>
    <w:rsid w:val="7865C5BF"/>
    <w:rsid w:val="78706F1B"/>
    <w:rsid w:val="78799393"/>
    <w:rsid w:val="78845A81"/>
    <w:rsid w:val="78B1EC6D"/>
    <w:rsid w:val="78B231DC"/>
    <w:rsid w:val="78B23378"/>
    <w:rsid w:val="78F23E92"/>
    <w:rsid w:val="78F55359"/>
    <w:rsid w:val="79050BC8"/>
    <w:rsid w:val="790D39D9"/>
    <w:rsid w:val="79152A43"/>
    <w:rsid w:val="7916C1AE"/>
    <w:rsid w:val="791877B0"/>
    <w:rsid w:val="7941CEDB"/>
    <w:rsid w:val="79432399"/>
    <w:rsid w:val="79590128"/>
    <w:rsid w:val="796B2951"/>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1F9C6D"/>
    <w:rsid w:val="7A31F7BA"/>
    <w:rsid w:val="7A35ABBA"/>
    <w:rsid w:val="7A5AD64C"/>
    <w:rsid w:val="7A6D963D"/>
    <w:rsid w:val="7A7EAB1A"/>
    <w:rsid w:val="7A85A3EE"/>
    <w:rsid w:val="7A994991"/>
    <w:rsid w:val="7AA15CED"/>
    <w:rsid w:val="7AB23188"/>
    <w:rsid w:val="7AFD6EC3"/>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D8B8F9"/>
    <w:rsid w:val="7BEB7C51"/>
    <w:rsid w:val="7BFFF345"/>
    <w:rsid w:val="7C0E3C34"/>
    <w:rsid w:val="7C12F362"/>
    <w:rsid w:val="7C34C3EA"/>
    <w:rsid w:val="7C3FFD54"/>
    <w:rsid w:val="7C48DEBF"/>
    <w:rsid w:val="7C4D989C"/>
    <w:rsid w:val="7C523E72"/>
    <w:rsid w:val="7C6C5A58"/>
    <w:rsid w:val="7C746C29"/>
    <w:rsid w:val="7C823FAD"/>
    <w:rsid w:val="7C98757A"/>
    <w:rsid w:val="7CA961F8"/>
    <w:rsid w:val="7CBF776E"/>
    <w:rsid w:val="7CBFD259"/>
    <w:rsid w:val="7CC4A87E"/>
    <w:rsid w:val="7CCD7CF9"/>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D4494"/>
    <w:rsid w:val="7FAF2CBC"/>
    <w:rsid w:val="7FBCB882"/>
    <w:rsid w:val="7FC49D3D"/>
    <w:rsid w:val="7FC4F2AC"/>
    <w:rsid w:val="7FF26AA4"/>
    <w:rsid w:val="7FF2C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CDCBDE56-D53E-43CF-90E8-D1A11DD34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44629156">
      <w:bodyDiv w:val="1"/>
      <w:marLeft w:val="0"/>
      <w:marRight w:val="0"/>
      <w:marTop w:val="0"/>
      <w:marBottom w:val="0"/>
      <w:divBdr>
        <w:top w:val="none" w:sz="0" w:space="0" w:color="auto"/>
        <w:left w:val="none" w:sz="0" w:space="0" w:color="auto"/>
        <w:bottom w:val="none" w:sz="0" w:space="0" w:color="auto"/>
        <w:right w:val="none" w:sz="0" w:space="0" w:color="auto"/>
      </w:divBdr>
      <w:divsChild>
        <w:div w:id="97993250">
          <w:marLeft w:val="0"/>
          <w:marRight w:val="0"/>
          <w:marTop w:val="0"/>
          <w:marBottom w:val="0"/>
          <w:divBdr>
            <w:top w:val="none" w:sz="0" w:space="0" w:color="auto"/>
            <w:left w:val="none" w:sz="0" w:space="0" w:color="auto"/>
            <w:bottom w:val="none" w:sz="0" w:space="0" w:color="auto"/>
            <w:right w:val="none" w:sz="0" w:space="0" w:color="auto"/>
          </w:divBdr>
        </w:div>
        <w:div w:id="442960276">
          <w:marLeft w:val="0"/>
          <w:marRight w:val="0"/>
          <w:marTop w:val="0"/>
          <w:marBottom w:val="0"/>
          <w:divBdr>
            <w:top w:val="none" w:sz="0" w:space="0" w:color="auto"/>
            <w:left w:val="none" w:sz="0" w:space="0" w:color="auto"/>
            <w:bottom w:val="none" w:sz="0" w:space="0" w:color="auto"/>
            <w:right w:val="none" w:sz="0" w:space="0" w:color="auto"/>
          </w:divBdr>
        </w:div>
        <w:div w:id="518204167">
          <w:marLeft w:val="0"/>
          <w:marRight w:val="0"/>
          <w:marTop w:val="0"/>
          <w:marBottom w:val="0"/>
          <w:divBdr>
            <w:top w:val="none" w:sz="0" w:space="0" w:color="auto"/>
            <w:left w:val="none" w:sz="0" w:space="0" w:color="auto"/>
            <w:bottom w:val="none" w:sz="0" w:space="0" w:color="auto"/>
            <w:right w:val="none" w:sz="0" w:space="0" w:color="auto"/>
          </w:divBdr>
        </w:div>
        <w:div w:id="551042560">
          <w:marLeft w:val="0"/>
          <w:marRight w:val="0"/>
          <w:marTop w:val="0"/>
          <w:marBottom w:val="0"/>
          <w:divBdr>
            <w:top w:val="none" w:sz="0" w:space="0" w:color="auto"/>
            <w:left w:val="none" w:sz="0" w:space="0" w:color="auto"/>
            <w:bottom w:val="none" w:sz="0" w:space="0" w:color="auto"/>
            <w:right w:val="none" w:sz="0" w:space="0" w:color="auto"/>
          </w:divBdr>
        </w:div>
        <w:div w:id="765270016">
          <w:marLeft w:val="0"/>
          <w:marRight w:val="0"/>
          <w:marTop w:val="0"/>
          <w:marBottom w:val="0"/>
          <w:divBdr>
            <w:top w:val="none" w:sz="0" w:space="0" w:color="auto"/>
            <w:left w:val="none" w:sz="0" w:space="0" w:color="auto"/>
            <w:bottom w:val="none" w:sz="0" w:space="0" w:color="auto"/>
            <w:right w:val="none" w:sz="0" w:space="0" w:color="auto"/>
          </w:divBdr>
        </w:div>
        <w:div w:id="1024600028">
          <w:marLeft w:val="0"/>
          <w:marRight w:val="0"/>
          <w:marTop w:val="0"/>
          <w:marBottom w:val="0"/>
          <w:divBdr>
            <w:top w:val="none" w:sz="0" w:space="0" w:color="auto"/>
            <w:left w:val="none" w:sz="0" w:space="0" w:color="auto"/>
            <w:bottom w:val="none" w:sz="0" w:space="0" w:color="auto"/>
            <w:right w:val="none" w:sz="0" w:space="0" w:color="auto"/>
          </w:divBdr>
        </w:div>
      </w:divsChild>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colnberean.org/serveda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2.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Pages>
  <Words>870</Words>
  <Characters>4964</Characters>
  <Application>Microsoft Office Word</Application>
  <DocSecurity>0</DocSecurity>
  <Lines>41</Lines>
  <Paragraphs>11</Paragraphs>
  <ScaleCrop>false</ScaleCrop>
  <Company/>
  <LinksUpToDate>false</LinksUpToDate>
  <CharactersWithSpaces>5823</CharactersWithSpaces>
  <SharedDoc>false</SharedDoc>
  <HLinks>
    <vt:vector size="6" baseType="variant">
      <vt:variant>
        <vt:i4>2228256</vt:i4>
      </vt:variant>
      <vt:variant>
        <vt:i4>0</vt:i4>
      </vt:variant>
      <vt:variant>
        <vt:i4>0</vt:i4>
      </vt:variant>
      <vt:variant>
        <vt:i4>5</vt:i4>
      </vt:variant>
      <vt:variant>
        <vt:lpwstr>https://www.lincolnberean.org/served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Olivia Wallroff</cp:lastModifiedBy>
  <cp:revision>163</cp:revision>
  <cp:lastPrinted>2022-03-02T18:56:00Z</cp:lastPrinted>
  <dcterms:created xsi:type="dcterms:W3CDTF">2022-02-21T14:37:00Z</dcterms:created>
  <dcterms:modified xsi:type="dcterms:W3CDTF">2022-03-0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